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C63C35" w14:textId="77777777" w:rsidR="00D6125B" w:rsidRPr="00F109C3" w:rsidRDefault="00D6125B" w:rsidP="00A3045F">
      <w:pPr>
        <w:spacing w:after="0" w:line="276" w:lineRule="auto"/>
        <w:jc w:val="center"/>
        <w:rPr>
          <w:rFonts w:ascii="Garamond" w:hAnsi="Garamond" w:cs="Times New Roman"/>
          <w:sz w:val="18"/>
          <w:szCs w:val="18"/>
          <w:lang w:val="pl-PL"/>
        </w:rPr>
      </w:pPr>
    </w:p>
    <w:p w14:paraId="5100C1CD" w14:textId="7830EE3A" w:rsidR="009C486D" w:rsidRPr="00F109C3" w:rsidRDefault="00F109C3" w:rsidP="00A3045F">
      <w:pPr>
        <w:spacing w:after="0" w:line="276" w:lineRule="auto"/>
        <w:jc w:val="center"/>
        <w:rPr>
          <w:rFonts w:ascii="Garamond" w:hAnsi="Garamond" w:cs="Times New Roman"/>
          <w:bCs/>
          <w:sz w:val="24"/>
          <w:szCs w:val="24"/>
        </w:rPr>
      </w:pPr>
      <w:bookmarkStart w:id="0" w:name="_Hlk163473844"/>
      <w:proofErr w:type="spellStart"/>
      <w:r w:rsidRPr="00F109C3">
        <w:rPr>
          <w:rFonts w:ascii="Garamond" w:hAnsi="Garamond" w:cs="Times New Roman"/>
          <w:b/>
          <w:sz w:val="24"/>
          <w:szCs w:val="24"/>
        </w:rPr>
        <w:t>Propedeutyka</w:t>
      </w:r>
      <w:proofErr w:type="spellEnd"/>
      <w:r w:rsidRPr="00F109C3">
        <w:rPr>
          <w:rFonts w:ascii="Garamond" w:hAnsi="Garamond" w:cs="Times New Roman"/>
          <w:b/>
          <w:sz w:val="24"/>
          <w:szCs w:val="24"/>
        </w:rPr>
        <w:t xml:space="preserve"> </w:t>
      </w:r>
      <w:proofErr w:type="spellStart"/>
      <w:r w:rsidRPr="00F109C3">
        <w:rPr>
          <w:rFonts w:ascii="Garamond" w:hAnsi="Garamond" w:cs="Times New Roman"/>
          <w:b/>
          <w:sz w:val="24"/>
          <w:szCs w:val="24"/>
        </w:rPr>
        <w:t>dietetyki</w:t>
      </w:r>
      <w:proofErr w:type="spellEnd"/>
      <w:r w:rsidRPr="00F109C3">
        <w:rPr>
          <w:rFonts w:ascii="Garamond" w:hAnsi="Garamond" w:cs="Times New Roman"/>
          <w:b/>
          <w:sz w:val="24"/>
          <w:szCs w:val="24"/>
        </w:rPr>
        <w:t xml:space="preserve"> </w:t>
      </w:r>
      <w:proofErr w:type="spellStart"/>
      <w:r w:rsidRPr="00F109C3">
        <w:rPr>
          <w:rFonts w:ascii="Garamond" w:hAnsi="Garamond" w:cs="Times New Roman"/>
          <w:b/>
          <w:sz w:val="24"/>
          <w:szCs w:val="24"/>
        </w:rPr>
        <w:t>i</w:t>
      </w:r>
      <w:proofErr w:type="spellEnd"/>
      <w:r w:rsidRPr="00F109C3">
        <w:rPr>
          <w:rFonts w:ascii="Garamond" w:hAnsi="Garamond" w:cs="Times New Roman"/>
          <w:b/>
          <w:sz w:val="24"/>
          <w:szCs w:val="24"/>
        </w:rPr>
        <w:t xml:space="preserve"> </w:t>
      </w:r>
      <w:proofErr w:type="spellStart"/>
      <w:r w:rsidRPr="00F109C3">
        <w:rPr>
          <w:rFonts w:ascii="Garamond" w:hAnsi="Garamond" w:cs="Times New Roman"/>
          <w:b/>
          <w:sz w:val="24"/>
          <w:szCs w:val="24"/>
        </w:rPr>
        <w:t>żywienia</w:t>
      </w:r>
      <w:proofErr w:type="spellEnd"/>
      <w:r w:rsidRPr="00F109C3">
        <w:rPr>
          <w:rFonts w:ascii="Garamond" w:hAnsi="Garamond" w:cs="Times New Roman"/>
          <w:b/>
          <w:sz w:val="24"/>
          <w:szCs w:val="24"/>
        </w:rPr>
        <w:t xml:space="preserve"> </w:t>
      </w:r>
      <w:proofErr w:type="spellStart"/>
      <w:r w:rsidRPr="00F109C3">
        <w:rPr>
          <w:rFonts w:ascii="Garamond" w:hAnsi="Garamond" w:cs="Times New Roman"/>
          <w:b/>
          <w:sz w:val="24"/>
          <w:szCs w:val="24"/>
        </w:rPr>
        <w:t>człowieka</w:t>
      </w:r>
      <w:bookmarkEnd w:id="0"/>
      <w:proofErr w:type="spellEnd"/>
      <w:r w:rsidR="00B01CE3" w:rsidRPr="00F109C3">
        <w:rPr>
          <w:rFonts w:ascii="Garamond" w:hAnsi="Garamond" w:cs="Times New Roman"/>
          <w:b/>
          <w:sz w:val="24"/>
          <w:szCs w:val="24"/>
        </w:rPr>
        <w:br/>
      </w:r>
      <w:proofErr w:type="spellStart"/>
      <w:r w:rsidRPr="00F109C3">
        <w:rPr>
          <w:rFonts w:ascii="Garamond" w:hAnsi="Garamond" w:cs="Times New Roman"/>
          <w:bCs/>
          <w:i/>
          <w:iCs/>
          <w:sz w:val="24"/>
          <w:szCs w:val="24"/>
        </w:rPr>
        <w:t>Propedeutics</w:t>
      </w:r>
      <w:proofErr w:type="spellEnd"/>
      <w:r w:rsidRPr="00F109C3">
        <w:rPr>
          <w:rFonts w:ascii="Garamond" w:hAnsi="Garamond" w:cs="Times New Roman"/>
          <w:bCs/>
          <w:i/>
          <w:iCs/>
          <w:sz w:val="24"/>
          <w:szCs w:val="24"/>
        </w:rPr>
        <w:t xml:space="preserve"> of dietetics and human nutrition</w:t>
      </w:r>
    </w:p>
    <w:p w14:paraId="2517BBC0" w14:textId="77777777" w:rsidR="0090638D" w:rsidRPr="00F109C3" w:rsidRDefault="0090638D" w:rsidP="00A3045F">
      <w:pPr>
        <w:spacing w:after="0" w:line="276" w:lineRule="auto"/>
        <w:jc w:val="center"/>
        <w:rPr>
          <w:rFonts w:ascii="Garamond" w:hAnsi="Garamond" w:cs="Times New Roman"/>
          <w:bCs/>
          <w:sz w:val="24"/>
          <w:szCs w:val="24"/>
        </w:rPr>
      </w:pPr>
    </w:p>
    <w:tbl>
      <w:tblPr>
        <w:tblStyle w:val="Tabela-Siatka"/>
        <w:tblW w:w="0" w:type="auto"/>
        <w:tblInd w:w="421" w:type="dxa"/>
        <w:tblLook w:val="04A0" w:firstRow="1" w:lastRow="0" w:firstColumn="1" w:lastColumn="0" w:noHBand="0" w:noVBand="1"/>
      </w:tblPr>
      <w:tblGrid>
        <w:gridCol w:w="3969"/>
        <w:gridCol w:w="5670"/>
      </w:tblGrid>
      <w:tr w:rsidR="00B01CE3" w:rsidRPr="00875AA8" w14:paraId="633EBDD7" w14:textId="77777777" w:rsidTr="00920AD1">
        <w:tc>
          <w:tcPr>
            <w:tcW w:w="3969" w:type="dxa"/>
            <w:shd w:val="clear" w:color="auto" w:fill="D9E2F3" w:themeFill="accent5" w:themeFillTint="33"/>
            <w:vAlign w:val="center"/>
          </w:tcPr>
          <w:p w14:paraId="2D22A540" w14:textId="77777777" w:rsidR="00B01CE3" w:rsidRPr="00875AA8" w:rsidRDefault="00B01CE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bookmarkStart w:id="1" w:name="_Hlk147330326"/>
            <w:r w:rsidRPr="00875AA8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rogram studiów dla przedmiotu obowiązujący od cyklu kształcenia</w:t>
            </w:r>
          </w:p>
        </w:tc>
        <w:tc>
          <w:tcPr>
            <w:tcW w:w="5670" w:type="dxa"/>
            <w:vAlign w:val="center"/>
          </w:tcPr>
          <w:p w14:paraId="252A4FA9" w14:textId="1C19BCA6" w:rsidR="00B01CE3" w:rsidRPr="00875AA8" w:rsidRDefault="00B01CE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875AA8">
              <w:rPr>
                <w:rFonts w:ascii="Garamond" w:hAnsi="Garamond" w:cs="Times New Roman"/>
                <w:sz w:val="20"/>
                <w:szCs w:val="20"/>
                <w:lang w:val="pl-PL"/>
              </w:rPr>
              <w:t>202</w:t>
            </w:r>
            <w:r w:rsidR="00C84198">
              <w:rPr>
                <w:rFonts w:ascii="Garamond" w:hAnsi="Garamond" w:cs="Times New Roman"/>
                <w:sz w:val="20"/>
                <w:szCs w:val="20"/>
                <w:lang w:val="pl-PL"/>
              </w:rPr>
              <w:t>5</w:t>
            </w:r>
            <w:r w:rsidRPr="00875AA8">
              <w:rPr>
                <w:rFonts w:ascii="Garamond" w:hAnsi="Garamond" w:cs="Times New Roman"/>
                <w:sz w:val="20"/>
                <w:szCs w:val="20"/>
                <w:lang w:val="pl-PL"/>
              </w:rPr>
              <w:t>/202</w:t>
            </w:r>
            <w:r w:rsidR="00C84198">
              <w:rPr>
                <w:rFonts w:ascii="Garamond" w:hAnsi="Garamond" w:cs="Times New Roman"/>
                <w:sz w:val="20"/>
                <w:szCs w:val="20"/>
                <w:lang w:val="pl-PL"/>
              </w:rPr>
              <w:t>6</w:t>
            </w:r>
          </w:p>
        </w:tc>
      </w:tr>
      <w:tr w:rsidR="00B01CE3" w:rsidRPr="00875AA8" w14:paraId="1D36AFDB" w14:textId="77777777" w:rsidTr="00920AD1">
        <w:tc>
          <w:tcPr>
            <w:tcW w:w="3969" w:type="dxa"/>
            <w:shd w:val="clear" w:color="auto" w:fill="D9E2F3" w:themeFill="accent5" w:themeFillTint="33"/>
            <w:vAlign w:val="center"/>
          </w:tcPr>
          <w:p w14:paraId="7905CAD3" w14:textId="77777777" w:rsidR="00B01CE3" w:rsidRPr="00875AA8" w:rsidRDefault="00B01CE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875AA8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Kierunek studiów</w:t>
            </w:r>
          </w:p>
        </w:tc>
        <w:sdt>
          <w:sdtPr>
            <w:rPr>
              <w:rFonts w:ascii="Garamond" w:hAnsi="Garamond" w:cs="Times New Roman"/>
              <w:b/>
              <w:sz w:val="20"/>
              <w:szCs w:val="20"/>
              <w:lang w:val="pl-PL"/>
            </w:rPr>
            <w:alias w:val="Kierunek studiów"/>
            <w:tag w:val="Proszę wybrać nazwę kierunku studiów"/>
            <w:id w:val="-327523579"/>
            <w:placeholder>
              <w:docPart w:val="DF15C81B3CD2421ABE0F843FBEFDA11D"/>
            </w:placeholder>
            <w15:color w:val="FF0000"/>
            <w:dropDownList>
              <w:listItem w:displayText="Ekonomia" w:value="Ekonomia"/>
              <w:listItem w:displayText="Finanse i rachunkowość" w:value="Finanse i rachunkowość"/>
              <w:listItem w:displayText="Logistyka" w:value="Logistyka"/>
              <w:listItem w:displayText="Turystyka" w:value="Turystyka"/>
              <w:listItem w:displayText="Zarządzanie" w:value="Zarządzanie"/>
              <w:listItem w:displayText="Filologia angielska" w:value="Filologia angielska"/>
              <w:listItem w:displayText="Filologia germańska" w:value="Filologia germańska"/>
              <w:listItem w:displayText="Filologia hiszpańska" w:value="Filologia hiszpańska"/>
              <w:listItem w:displayText="Italianistyka" w:value="Italianistyka"/>
              <w:listItem w:displayText="Polonoznawstwo" w:value="Polonoznawstwo"/>
              <w:listItem w:displayText="Media społecznościowe i marketing cyfrowy" w:value="Media społecznościowe i marketing cyfrowy"/>
              <w:listItem w:displayText="Projektowanie mody i zrównoważone zarządzanie w modzie" w:value="Projektowanie mody i zrównoważone zarządzanie w modzie"/>
              <w:listItem w:displayText="Sinologia" w:value="Sinologia"/>
              <w:listItem w:displayText="Dietetyka" w:value="Dietetyka"/>
              <w:listItem w:displayText="Fizjoterapia" w:value="Fizjoterapia"/>
              <w:listItem w:displayText="Farmacja" w:value="Farmacja"/>
              <w:listItem w:displayText="Kosmetologia" w:value="Kosmetologia"/>
              <w:listItem w:displayText="Technologia żywności" w:value="Technologia żywności"/>
              <w:listItem w:displayText="Sport" w:value="Sport"/>
              <w:listItem w:displayText="Chillout Studies" w:value="Chillout Studies"/>
              <w:listItem w:displayText="Kognitywistyka" w:value="Kognitywistyka"/>
              <w:listItem w:displayText="Nauki o rodzinie" w:value="Nauki o rodzinie"/>
              <w:listItem w:displayText="Psychologia" w:value="Psychologia"/>
              <w:listItem w:displayText="Psychoterapia" w:value="Psychoterapia"/>
              <w:listItem w:displayText="Resocjalizacja" w:value="Resocjalizacja"/>
              <w:listItem w:displayText="Administracja" w:value="Administracja"/>
              <w:listItem w:displayText="Bezpieczeństwo i stosunki międzynarodowe" w:value="Bezpieczeństwo i stosunki międzynarodowe"/>
              <w:listItem w:displayText="Bezpieczeństwo wewnętrzne" w:value="Bezpieczeństwo wewnętrzne"/>
              <w:listItem w:displayText="Cyberbezpieczeństwo" w:value="Cyberbezpieczeństwo"/>
              <w:listItem w:displayText="Energy Studies" w:value="Energy Studies"/>
              <w:listItem w:displayText="Kryminologia i kryminalistyka" w:value="Kryminologia i kryminalistyka"/>
              <w:listItem w:displayText="Nowe media i public relations" w:value="Nowe media i public relations"/>
              <w:listItem w:displayText="Politologia" w:value="Politologia"/>
              <w:listItem w:displayText="Prawo" w:value="Prawo"/>
              <w:listItem w:displayText="Stosunki międzynarodowe" w:value="Stosunki międzynarodowe"/>
              <w:listItem w:displayText="Sztuka polityki" w:value="Sztuka polityki"/>
              <w:listItem w:displayText="Informatyka" w:value="Informatyka"/>
            </w:dropDownList>
          </w:sdtPr>
          <w:sdtContent>
            <w:tc>
              <w:tcPr>
                <w:tcW w:w="5670" w:type="dxa"/>
                <w:vAlign w:val="center"/>
              </w:tcPr>
              <w:p w14:paraId="6E430C2B" w14:textId="403CB649" w:rsidR="00B01CE3" w:rsidRPr="00EA5BB0" w:rsidRDefault="00F109C3" w:rsidP="00920AD1">
                <w:pPr>
                  <w:spacing w:after="0" w:line="240" w:lineRule="auto"/>
                  <w:jc w:val="center"/>
                  <w:rPr>
                    <w:rFonts w:ascii="Garamond" w:hAnsi="Garamond" w:cs="Times New Roman"/>
                    <w:b/>
                    <w:sz w:val="20"/>
                    <w:szCs w:val="20"/>
                    <w:lang w:val="pl-PL"/>
                  </w:rPr>
                </w:pPr>
                <w:r>
                  <w:rPr>
                    <w:rFonts w:ascii="Garamond" w:hAnsi="Garamond" w:cs="Times New Roman"/>
                    <w:b/>
                    <w:sz w:val="20"/>
                    <w:szCs w:val="20"/>
                    <w:lang w:val="pl-PL"/>
                  </w:rPr>
                  <w:t>Dietetyka</w:t>
                </w:r>
              </w:p>
            </w:tc>
          </w:sdtContent>
        </w:sdt>
      </w:tr>
      <w:tr w:rsidR="00B01CE3" w:rsidRPr="00875AA8" w14:paraId="08FE3182" w14:textId="77777777" w:rsidTr="00920AD1">
        <w:tc>
          <w:tcPr>
            <w:tcW w:w="3969" w:type="dxa"/>
            <w:shd w:val="clear" w:color="auto" w:fill="D9E2F3" w:themeFill="accent5" w:themeFillTint="33"/>
            <w:vAlign w:val="center"/>
          </w:tcPr>
          <w:p w14:paraId="56051D21" w14:textId="77777777" w:rsidR="00B01CE3" w:rsidRPr="00875AA8" w:rsidRDefault="00B01CE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875AA8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Rok i semestr studiów</w:t>
            </w:r>
          </w:p>
        </w:tc>
        <w:tc>
          <w:tcPr>
            <w:tcW w:w="5670" w:type="dxa"/>
            <w:vAlign w:val="center"/>
          </w:tcPr>
          <w:p w14:paraId="1D3B5A26" w14:textId="743A53FA" w:rsidR="00B01CE3" w:rsidRPr="00EA5BB0" w:rsidRDefault="00000000" w:rsidP="00920AD1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sdt>
              <w:sdtPr>
                <w:rPr>
                  <w:rFonts w:ascii="Garamond" w:hAnsi="Garamond" w:cs="Times New Roman"/>
                  <w:sz w:val="20"/>
                  <w:szCs w:val="20"/>
                  <w:lang w:val="pl-PL"/>
                </w:rPr>
                <w:alias w:val="Rok studiów"/>
                <w:tag w:val="Rok studiów"/>
                <w:id w:val="1269506377"/>
                <w:placeholder>
                  <w:docPart w:val="DF15C81B3CD2421ABE0F843FBEFDA11D"/>
                </w:placeholder>
                <w:dropDownList>
                  <w:listItem w:displayText="Rok I" w:value="Rok I"/>
                  <w:listItem w:displayText="Rok II" w:value="Rok II"/>
                  <w:listItem w:displayText="Rok III" w:value="Rok III"/>
                  <w:listItem w:displayText="Rok IV" w:value="Rok IV"/>
                  <w:listItem w:displayText="Rok V" w:value="Rok V"/>
                  <w:listItem w:displayText="Rok VI" w:value="Rok VI"/>
                </w:dropDownList>
              </w:sdtPr>
              <w:sdtContent>
                <w:r w:rsidR="00F109C3">
                  <w:rPr>
                    <w:rFonts w:ascii="Garamond" w:hAnsi="Garamond" w:cs="Times New Roman"/>
                    <w:sz w:val="20"/>
                    <w:szCs w:val="20"/>
                    <w:lang w:val="pl-PL"/>
                  </w:rPr>
                  <w:t>Rok I</w:t>
                </w:r>
              </w:sdtContent>
            </w:sdt>
            <w:r w:rsidR="00B01CE3" w:rsidRPr="00EA5BB0">
              <w:rPr>
                <w:rFonts w:ascii="Garamond" w:hAnsi="Garamond" w:cs="Times New Roman"/>
                <w:sz w:val="20"/>
                <w:szCs w:val="20"/>
                <w:lang w:val="pl-PL"/>
              </w:rPr>
              <w:t xml:space="preserve">/ </w:t>
            </w:r>
            <w:sdt>
              <w:sdtPr>
                <w:rPr>
                  <w:rFonts w:ascii="Garamond" w:hAnsi="Garamond" w:cs="Times New Roman"/>
                  <w:sz w:val="20"/>
                  <w:szCs w:val="20"/>
                  <w:lang w:val="pl-PL"/>
                </w:rPr>
                <w:alias w:val="Semestr studiów"/>
                <w:tag w:val="Semestr studiów"/>
                <w:id w:val="1516583623"/>
                <w:placeholder>
                  <w:docPart w:val="DF15C81B3CD2421ABE0F843FBEFDA11D"/>
                </w:placeholder>
                <w:dropDownList>
                  <w:listItem w:displayText="Semestr I" w:value="Semestr I"/>
                  <w:listItem w:displayText="Semestr II" w:value="Semestr II"/>
                  <w:listItem w:displayText="Semestr III" w:value="Semestr III"/>
                  <w:listItem w:displayText="Semestr IV" w:value="Semestr IV"/>
                  <w:listItem w:displayText="Semestr V" w:value="Semestr V"/>
                  <w:listItem w:displayText="Semestr VI" w:value="Semestr VI"/>
                  <w:listItem w:displayText="Semestr VII" w:value="Semestr VII"/>
                  <w:listItem w:displayText="Semestr VIII" w:value="Semestr VIII"/>
                  <w:listItem w:displayText="Semestr IX" w:value="Semestr IX"/>
                  <w:listItem w:displayText="Semestr X" w:value="Semestr X"/>
                  <w:listItem w:displayText="Semestr XI" w:value="Semestr XI"/>
                  <w:listItem w:displayText="Semestr XII" w:value="Semestr XII"/>
                </w:dropDownList>
              </w:sdtPr>
              <w:sdtContent>
                <w:r w:rsidR="00522C81">
                  <w:rPr>
                    <w:rFonts w:ascii="Garamond" w:hAnsi="Garamond" w:cs="Times New Roman"/>
                    <w:sz w:val="20"/>
                    <w:szCs w:val="20"/>
                    <w:lang w:val="pl-PL"/>
                  </w:rPr>
                  <w:t>Semestr II</w:t>
                </w:r>
              </w:sdtContent>
            </w:sdt>
          </w:p>
        </w:tc>
      </w:tr>
      <w:tr w:rsidR="00B01CE3" w:rsidRPr="00875AA8" w14:paraId="180196FA" w14:textId="77777777" w:rsidTr="00920AD1">
        <w:tc>
          <w:tcPr>
            <w:tcW w:w="3969" w:type="dxa"/>
            <w:shd w:val="clear" w:color="auto" w:fill="D9E2F3" w:themeFill="accent5" w:themeFillTint="33"/>
            <w:vAlign w:val="center"/>
          </w:tcPr>
          <w:p w14:paraId="1ABE0991" w14:textId="77777777" w:rsidR="00B01CE3" w:rsidRPr="00875AA8" w:rsidRDefault="00B01CE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875AA8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oziom kształcenia</w:t>
            </w:r>
          </w:p>
        </w:tc>
        <w:tc>
          <w:tcPr>
            <w:tcW w:w="5670" w:type="dxa"/>
            <w:vAlign w:val="center"/>
          </w:tcPr>
          <w:sdt>
            <w:sdtPr>
              <w:rPr>
                <w:rFonts w:ascii="Garamond" w:hAnsi="Garamond" w:cs="Times New Roman"/>
                <w:sz w:val="20"/>
                <w:szCs w:val="20"/>
                <w:lang w:val="pl-PL"/>
              </w:rPr>
              <w:alias w:val="Stopień studiów"/>
              <w:tag w:val="Stopień studiów"/>
              <w:id w:val="1750931921"/>
              <w:placeholder>
                <w:docPart w:val="DF15C81B3CD2421ABE0F843FBEFDA11D"/>
              </w:placeholder>
              <w:dropDownList>
                <w:listItem w:displayText="Studia I stopnia" w:value="Studia I stopnia"/>
                <w:listItem w:displayText="Studia II stopnia" w:value="Studia II stopnia"/>
                <w:listItem w:displayText="Jednolite studia magisterskie" w:value="Jednolite studia magisterskie"/>
              </w:dropDownList>
            </w:sdtPr>
            <w:sdtContent>
              <w:p w14:paraId="0781C224" w14:textId="06BB437C" w:rsidR="00B01CE3" w:rsidRPr="00EA5BB0" w:rsidRDefault="00F109C3" w:rsidP="00920AD1">
                <w:pPr>
                  <w:spacing w:after="0" w:line="240" w:lineRule="auto"/>
                  <w:jc w:val="center"/>
                  <w:rPr>
                    <w:rFonts w:ascii="Garamond" w:hAnsi="Garamond" w:cs="Times New Roman"/>
                    <w:sz w:val="20"/>
                    <w:szCs w:val="20"/>
                    <w:lang w:val="pl-PL"/>
                  </w:rPr>
                </w:pPr>
                <w:r>
                  <w:rPr>
                    <w:rFonts w:ascii="Garamond" w:hAnsi="Garamond" w:cs="Times New Roman"/>
                    <w:sz w:val="20"/>
                    <w:szCs w:val="20"/>
                    <w:lang w:val="pl-PL"/>
                  </w:rPr>
                  <w:t>Studia II stopnia</w:t>
                </w:r>
              </w:p>
            </w:sdtContent>
          </w:sdt>
        </w:tc>
      </w:tr>
      <w:tr w:rsidR="00B01CE3" w:rsidRPr="00875AA8" w14:paraId="3E548456" w14:textId="77777777" w:rsidTr="00920AD1">
        <w:tc>
          <w:tcPr>
            <w:tcW w:w="3969" w:type="dxa"/>
            <w:shd w:val="clear" w:color="auto" w:fill="D9E2F3" w:themeFill="accent5" w:themeFillTint="33"/>
            <w:vAlign w:val="center"/>
          </w:tcPr>
          <w:p w14:paraId="1009BBA1" w14:textId="77777777" w:rsidR="00B01CE3" w:rsidRPr="00875AA8" w:rsidRDefault="00B01CE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875AA8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rofil kształcenia na kierunku</w:t>
            </w:r>
          </w:p>
        </w:tc>
        <w:tc>
          <w:tcPr>
            <w:tcW w:w="5670" w:type="dxa"/>
            <w:vAlign w:val="center"/>
          </w:tcPr>
          <w:sdt>
            <w:sdtPr>
              <w:rPr>
                <w:rFonts w:ascii="Garamond" w:hAnsi="Garamond" w:cs="Times New Roman"/>
                <w:sz w:val="20"/>
                <w:szCs w:val="20"/>
                <w:lang w:val="pl-PL"/>
              </w:rPr>
              <w:id w:val="-11308149"/>
              <w:placeholder>
                <w:docPart w:val="DefaultPlaceholder_-1854013438"/>
              </w:placeholder>
              <w:comboBox>
                <w:listItem w:value="Wybierz element."/>
                <w:listItem w:displayText="Praktyczny" w:value="Praktyczny"/>
                <w:listItem w:displayText="Ogólnoakademicki" w:value="Ogólnoakademicki"/>
              </w:comboBox>
            </w:sdtPr>
            <w:sdtContent>
              <w:p w14:paraId="606FDBEA" w14:textId="214BDD18" w:rsidR="00B01CE3" w:rsidRPr="00EA5BB0" w:rsidRDefault="00F109C3" w:rsidP="00920AD1">
                <w:pPr>
                  <w:spacing w:after="0" w:line="240" w:lineRule="auto"/>
                  <w:jc w:val="center"/>
                  <w:rPr>
                    <w:rFonts w:ascii="Garamond" w:hAnsi="Garamond" w:cs="Times New Roman"/>
                    <w:sz w:val="20"/>
                    <w:szCs w:val="20"/>
                    <w:lang w:val="pl-PL"/>
                  </w:rPr>
                </w:pPr>
                <w:r>
                  <w:rPr>
                    <w:rFonts w:ascii="Garamond" w:hAnsi="Garamond" w:cs="Times New Roman"/>
                    <w:sz w:val="20"/>
                    <w:szCs w:val="20"/>
                    <w:lang w:val="pl-PL"/>
                  </w:rPr>
                  <w:t>Praktyczny</w:t>
                </w:r>
              </w:p>
            </w:sdtContent>
          </w:sdt>
        </w:tc>
      </w:tr>
      <w:tr w:rsidR="00B01CE3" w:rsidRPr="00875AA8" w14:paraId="749C0139" w14:textId="77777777" w:rsidTr="00920AD1">
        <w:tc>
          <w:tcPr>
            <w:tcW w:w="3969" w:type="dxa"/>
            <w:shd w:val="clear" w:color="auto" w:fill="D9E2F3" w:themeFill="accent5" w:themeFillTint="33"/>
            <w:vAlign w:val="center"/>
          </w:tcPr>
          <w:p w14:paraId="4B65B966" w14:textId="77777777" w:rsidR="00B01CE3" w:rsidRPr="00875AA8" w:rsidRDefault="00B01CE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875AA8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Moduł kształcenia dla przedmiotu</w:t>
            </w:r>
          </w:p>
        </w:tc>
        <w:tc>
          <w:tcPr>
            <w:tcW w:w="5670" w:type="dxa"/>
            <w:vAlign w:val="center"/>
          </w:tcPr>
          <w:sdt>
            <w:sdtPr>
              <w:rPr>
                <w:rFonts w:ascii="Garamond" w:hAnsi="Garamond" w:cs="Times New Roman"/>
                <w:sz w:val="20"/>
                <w:szCs w:val="20"/>
                <w:lang w:val="pl-PL"/>
              </w:rPr>
              <w:id w:val="1103995632"/>
              <w:placeholder>
                <w:docPart w:val="DF15C81B3CD2421ABE0F843FBEFDA11D"/>
              </w:placeholder>
              <w:dropDownList>
                <w:listItem w:displayText="Ogólny" w:value="Ogólny"/>
                <w:listItem w:displayText="Kierunkowy" w:value="Kierunkowy"/>
                <w:listItem w:displayText="Specjalnościowy" w:value="Specjalnościowy"/>
                <w:listItem w:displayText="Kontekstowy" w:value="Kontekstowy"/>
              </w:dropDownList>
            </w:sdtPr>
            <w:sdtContent>
              <w:p w14:paraId="188655F3" w14:textId="64FBB118" w:rsidR="00B01CE3" w:rsidRPr="00EA5BB0" w:rsidRDefault="00F109C3" w:rsidP="00920AD1">
                <w:pPr>
                  <w:spacing w:after="0" w:line="240" w:lineRule="auto"/>
                  <w:jc w:val="center"/>
                  <w:rPr>
                    <w:rFonts w:ascii="Garamond" w:hAnsi="Garamond" w:cs="Times New Roman"/>
                    <w:sz w:val="20"/>
                    <w:szCs w:val="20"/>
                    <w:lang w:val="pl-PL"/>
                  </w:rPr>
                </w:pPr>
                <w:r>
                  <w:rPr>
                    <w:rFonts w:ascii="Garamond" w:hAnsi="Garamond" w:cs="Times New Roman"/>
                    <w:sz w:val="20"/>
                    <w:szCs w:val="20"/>
                    <w:lang w:val="pl-PL"/>
                  </w:rPr>
                  <w:t>Kierunkowy</w:t>
                </w:r>
              </w:p>
            </w:sdtContent>
          </w:sdt>
        </w:tc>
      </w:tr>
      <w:tr w:rsidR="00B01CE3" w:rsidRPr="005503C0" w14:paraId="30D11E55" w14:textId="77777777" w:rsidTr="00920AD1">
        <w:tc>
          <w:tcPr>
            <w:tcW w:w="3969" w:type="dxa"/>
            <w:shd w:val="clear" w:color="auto" w:fill="D9E2F3" w:themeFill="accent5" w:themeFillTint="33"/>
            <w:vAlign w:val="center"/>
          </w:tcPr>
          <w:p w14:paraId="1FE7DF85" w14:textId="77777777" w:rsidR="00B01CE3" w:rsidRPr="00875AA8" w:rsidRDefault="00B01CE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875AA8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Nazwa specjalizacji</w:t>
            </w:r>
          </w:p>
          <w:p w14:paraId="1D76B5E1" w14:textId="77777777" w:rsidR="00B01CE3" w:rsidRPr="00875AA8" w:rsidRDefault="00B01CE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875AA8">
              <w:rPr>
                <w:rFonts w:ascii="Garamond" w:hAnsi="Garamond" w:cs="Times New Roman"/>
                <w:sz w:val="20"/>
                <w:szCs w:val="20"/>
                <w:lang w:val="pl-PL"/>
              </w:rPr>
              <w:t>(jeśli przedmiot specjalizacyjny)</w:t>
            </w:r>
          </w:p>
        </w:tc>
        <w:sdt>
          <w:sdtPr>
            <w:rPr>
              <w:rFonts w:ascii="Garamond" w:hAnsi="Garamond" w:cs="Times New Roman"/>
              <w:sz w:val="20"/>
              <w:szCs w:val="20"/>
              <w:lang w:val="pl-PL"/>
            </w:rPr>
            <w:id w:val="617338605"/>
            <w:placeholder>
              <w:docPart w:val="C754F9F5CCC0499DB03189159896B3C5"/>
            </w:placeholder>
            <w:comboBox>
              <w:listItem w:displayText="-" w:value="-"/>
              <w:listItem w:displayText="Psychologia kliniczna" w:value="Psychologia kliniczna"/>
              <w:listItem w:displayText="Poradnictwo psychologiczne i psychoterapia" w:value="Poradnictwo psychologiczne i psychoterapia"/>
            </w:comboBox>
          </w:sdtPr>
          <w:sdtContent>
            <w:tc>
              <w:tcPr>
                <w:tcW w:w="5670" w:type="dxa"/>
                <w:vAlign w:val="center"/>
              </w:tcPr>
              <w:p w14:paraId="6E2C33EE" w14:textId="571426A2" w:rsidR="00B01CE3" w:rsidRPr="00EA5BB0" w:rsidRDefault="008721A1" w:rsidP="00920AD1">
                <w:pPr>
                  <w:spacing w:after="0" w:line="240" w:lineRule="auto"/>
                  <w:jc w:val="center"/>
                  <w:rPr>
                    <w:rFonts w:ascii="Garamond" w:hAnsi="Garamond" w:cs="Times New Roman"/>
                    <w:sz w:val="20"/>
                    <w:szCs w:val="20"/>
                    <w:lang w:val="pl-PL"/>
                  </w:rPr>
                </w:pPr>
                <w:r w:rsidRPr="00EA5BB0">
                  <w:rPr>
                    <w:rFonts w:ascii="Garamond" w:hAnsi="Garamond" w:cs="Times New Roman"/>
                    <w:sz w:val="20"/>
                    <w:szCs w:val="20"/>
                    <w:lang w:val="pl-PL"/>
                  </w:rPr>
                  <w:t>-</w:t>
                </w:r>
              </w:p>
            </w:tc>
          </w:sdtContent>
        </w:sdt>
      </w:tr>
      <w:tr w:rsidR="00B01CE3" w:rsidRPr="00875AA8" w14:paraId="3B8B997F" w14:textId="77777777" w:rsidTr="00920AD1">
        <w:tc>
          <w:tcPr>
            <w:tcW w:w="3969" w:type="dxa"/>
            <w:shd w:val="clear" w:color="auto" w:fill="D9E2F3" w:themeFill="accent5" w:themeFillTint="33"/>
            <w:vAlign w:val="center"/>
          </w:tcPr>
          <w:p w14:paraId="618579DE" w14:textId="77777777" w:rsidR="00B01CE3" w:rsidRPr="00875AA8" w:rsidRDefault="00B01CE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875AA8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Status przedmiotu</w:t>
            </w:r>
          </w:p>
        </w:tc>
        <w:tc>
          <w:tcPr>
            <w:tcW w:w="5670" w:type="dxa"/>
            <w:vAlign w:val="center"/>
          </w:tcPr>
          <w:sdt>
            <w:sdtPr>
              <w:rPr>
                <w:rFonts w:ascii="Garamond" w:hAnsi="Garamond" w:cs="Times New Roman"/>
                <w:sz w:val="20"/>
                <w:szCs w:val="20"/>
                <w:lang w:val="pl-PL"/>
              </w:rPr>
              <w:alias w:val="Status przedmiotu"/>
              <w:tag w:val="Status przedmiotu"/>
              <w:id w:val="970330447"/>
              <w:placeholder>
                <w:docPart w:val="DF15C81B3CD2421ABE0F843FBEFDA11D"/>
              </w:placeholder>
              <w:dropDownList>
                <w:listItem w:displayText="Obligatoryjny" w:value="Obligatoryjny"/>
                <w:listItem w:displayText="Do wyboru" w:value="Do wyboru"/>
              </w:dropDownList>
            </w:sdtPr>
            <w:sdtContent>
              <w:p w14:paraId="58A1356E" w14:textId="0C7D952D" w:rsidR="00B01CE3" w:rsidRPr="00EA5BB0" w:rsidRDefault="00F109C3" w:rsidP="00920AD1">
                <w:pPr>
                  <w:spacing w:after="0" w:line="240" w:lineRule="auto"/>
                  <w:jc w:val="center"/>
                  <w:rPr>
                    <w:rFonts w:ascii="Garamond" w:hAnsi="Garamond" w:cs="Times New Roman"/>
                    <w:sz w:val="20"/>
                    <w:szCs w:val="20"/>
                    <w:lang w:val="pl-PL"/>
                  </w:rPr>
                </w:pPr>
                <w:r>
                  <w:rPr>
                    <w:rFonts w:ascii="Garamond" w:hAnsi="Garamond" w:cs="Times New Roman"/>
                    <w:sz w:val="20"/>
                    <w:szCs w:val="20"/>
                    <w:lang w:val="pl-PL"/>
                  </w:rPr>
                  <w:t>Obligatoryjny</w:t>
                </w:r>
              </w:p>
            </w:sdtContent>
          </w:sdt>
        </w:tc>
      </w:tr>
      <w:bookmarkEnd w:id="1"/>
    </w:tbl>
    <w:p w14:paraId="59EE8561" w14:textId="77777777" w:rsidR="00752317" w:rsidRPr="00875AA8" w:rsidRDefault="00752317" w:rsidP="00A3045F">
      <w:pPr>
        <w:spacing w:after="0" w:line="276" w:lineRule="auto"/>
        <w:jc w:val="center"/>
        <w:rPr>
          <w:rFonts w:ascii="Garamond" w:hAnsi="Garamond" w:cs="Times New Roman"/>
          <w:b/>
          <w:sz w:val="20"/>
          <w:szCs w:val="20"/>
          <w:lang w:val="pl-PL"/>
        </w:rPr>
      </w:pPr>
    </w:p>
    <w:tbl>
      <w:tblPr>
        <w:tblStyle w:val="Tabela-Siatka"/>
        <w:tblW w:w="9646" w:type="dxa"/>
        <w:jc w:val="center"/>
        <w:tblLayout w:type="fixed"/>
        <w:tblLook w:val="04A0" w:firstRow="1" w:lastRow="0" w:firstColumn="1" w:lastColumn="0" w:noHBand="0" w:noVBand="1"/>
      </w:tblPr>
      <w:tblGrid>
        <w:gridCol w:w="2802"/>
        <w:gridCol w:w="1276"/>
        <w:gridCol w:w="1545"/>
        <w:gridCol w:w="845"/>
        <w:gridCol w:w="2144"/>
        <w:gridCol w:w="1034"/>
      </w:tblGrid>
      <w:tr w:rsidR="00B01CE3" w:rsidRPr="0049627E" w14:paraId="235A8837" w14:textId="77777777" w:rsidTr="00920AD1">
        <w:trPr>
          <w:trHeight w:val="266"/>
          <w:jc w:val="center"/>
        </w:trPr>
        <w:tc>
          <w:tcPr>
            <w:tcW w:w="2802" w:type="dxa"/>
            <w:vMerge w:val="restart"/>
            <w:shd w:val="clear" w:color="auto" w:fill="D9E2F3" w:themeFill="accent5" w:themeFillTint="33"/>
            <w:vAlign w:val="center"/>
          </w:tcPr>
          <w:p w14:paraId="4175C908" w14:textId="77777777" w:rsidR="00B01CE3" w:rsidRPr="0049627E" w:rsidRDefault="00B01CE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9627E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Forma zajęć</w:t>
            </w:r>
          </w:p>
        </w:tc>
        <w:tc>
          <w:tcPr>
            <w:tcW w:w="2821" w:type="dxa"/>
            <w:gridSpan w:val="2"/>
            <w:shd w:val="clear" w:color="auto" w:fill="D9E2F3" w:themeFill="accent5" w:themeFillTint="33"/>
            <w:vAlign w:val="center"/>
          </w:tcPr>
          <w:p w14:paraId="5EAE1245" w14:textId="77777777" w:rsidR="00B01CE3" w:rsidRPr="0049627E" w:rsidRDefault="00B01CE3" w:rsidP="00920AD1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9627E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iczba godzin</w:t>
            </w:r>
          </w:p>
        </w:tc>
        <w:tc>
          <w:tcPr>
            <w:tcW w:w="845" w:type="dxa"/>
            <w:vMerge w:val="restart"/>
            <w:shd w:val="clear" w:color="auto" w:fill="D9E2F3" w:themeFill="accent5" w:themeFillTint="33"/>
            <w:vAlign w:val="center"/>
          </w:tcPr>
          <w:p w14:paraId="56FFBD27" w14:textId="77777777" w:rsidR="00B01CE3" w:rsidRPr="0049627E" w:rsidRDefault="00B01CE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9627E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CTS</w:t>
            </w:r>
          </w:p>
        </w:tc>
        <w:tc>
          <w:tcPr>
            <w:tcW w:w="2144" w:type="dxa"/>
            <w:vMerge w:val="restart"/>
            <w:shd w:val="clear" w:color="auto" w:fill="D9E2F3" w:themeFill="accent5" w:themeFillTint="33"/>
            <w:vAlign w:val="center"/>
          </w:tcPr>
          <w:p w14:paraId="2C086413" w14:textId="77777777" w:rsidR="00B01CE3" w:rsidRPr="0049627E" w:rsidRDefault="00B01CE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9627E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Forma zaliczenia</w:t>
            </w:r>
          </w:p>
        </w:tc>
        <w:tc>
          <w:tcPr>
            <w:tcW w:w="1034" w:type="dxa"/>
            <w:vMerge w:val="restart"/>
            <w:shd w:val="clear" w:color="auto" w:fill="D9E2F3" w:themeFill="accent5" w:themeFillTint="33"/>
            <w:vAlign w:val="center"/>
          </w:tcPr>
          <w:p w14:paraId="58F3FDC0" w14:textId="77777777" w:rsidR="00B01CE3" w:rsidRPr="0049627E" w:rsidRDefault="00B01CE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9627E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aga</w:t>
            </w:r>
          </w:p>
        </w:tc>
      </w:tr>
      <w:tr w:rsidR="00B01CE3" w:rsidRPr="0049627E" w14:paraId="33B59A2E" w14:textId="77777777" w:rsidTr="00920AD1">
        <w:trPr>
          <w:trHeight w:val="266"/>
          <w:jc w:val="center"/>
        </w:trPr>
        <w:tc>
          <w:tcPr>
            <w:tcW w:w="2802" w:type="dxa"/>
            <w:vMerge/>
            <w:shd w:val="clear" w:color="auto" w:fill="D9E2F3" w:themeFill="accent5" w:themeFillTint="33"/>
            <w:vAlign w:val="center"/>
          </w:tcPr>
          <w:p w14:paraId="63287B2C" w14:textId="77777777" w:rsidR="00B01CE3" w:rsidRPr="0049627E" w:rsidRDefault="00B01CE3" w:rsidP="00920AD1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1276" w:type="dxa"/>
            <w:shd w:val="clear" w:color="auto" w:fill="D9E2F3" w:themeFill="accent5" w:themeFillTint="33"/>
            <w:vAlign w:val="center"/>
          </w:tcPr>
          <w:p w14:paraId="230A34FB" w14:textId="77777777" w:rsidR="00B01CE3" w:rsidRPr="0049627E" w:rsidRDefault="00B01CE3" w:rsidP="00920AD1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9627E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tudia stacjonarne</w:t>
            </w:r>
          </w:p>
        </w:tc>
        <w:tc>
          <w:tcPr>
            <w:tcW w:w="1545" w:type="dxa"/>
            <w:shd w:val="clear" w:color="auto" w:fill="D9E2F3" w:themeFill="accent5" w:themeFillTint="33"/>
          </w:tcPr>
          <w:p w14:paraId="599F4D89" w14:textId="77777777" w:rsidR="00B01CE3" w:rsidRPr="0049627E" w:rsidRDefault="00B01CE3" w:rsidP="00920AD1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9627E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tudia niestacjonarne</w:t>
            </w:r>
          </w:p>
        </w:tc>
        <w:tc>
          <w:tcPr>
            <w:tcW w:w="845" w:type="dxa"/>
            <w:vMerge/>
            <w:shd w:val="clear" w:color="auto" w:fill="D9E2F3" w:themeFill="accent5" w:themeFillTint="33"/>
            <w:vAlign w:val="center"/>
          </w:tcPr>
          <w:p w14:paraId="4F6E5E21" w14:textId="77777777" w:rsidR="00B01CE3" w:rsidRPr="0049627E" w:rsidRDefault="00B01CE3" w:rsidP="00920AD1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2144" w:type="dxa"/>
            <w:vMerge/>
            <w:shd w:val="clear" w:color="auto" w:fill="D9E2F3" w:themeFill="accent5" w:themeFillTint="33"/>
            <w:vAlign w:val="center"/>
          </w:tcPr>
          <w:p w14:paraId="581DFE44" w14:textId="77777777" w:rsidR="00B01CE3" w:rsidRPr="0049627E" w:rsidRDefault="00B01CE3" w:rsidP="00920AD1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1034" w:type="dxa"/>
            <w:vMerge/>
            <w:shd w:val="clear" w:color="auto" w:fill="D9E2F3" w:themeFill="accent5" w:themeFillTint="33"/>
            <w:vAlign w:val="center"/>
          </w:tcPr>
          <w:p w14:paraId="11B04E39" w14:textId="77777777" w:rsidR="00B01CE3" w:rsidRPr="0049627E" w:rsidRDefault="00B01CE3" w:rsidP="00920AD1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</w:tr>
      <w:tr w:rsidR="00B01CE3" w:rsidRPr="0049627E" w14:paraId="2FCA4534" w14:textId="77777777" w:rsidTr="00920AD1">
        <w:trPr>
          <w:trHeight w:val="277"/>
          <w:jc w:val="center"/>
        </w:trPr>
        <w:bookmarkStart w:id="2" w:name="FormaZajęćNr1" w:displacedByCustomXml="next"/>
        <w:sdt>
          <w:sdtPr>
            <w:rPr>
              <w:rFonts w:ascii="Garamond" w:hAnsi="Garamond" w:cs="Times New Roman"/>
              <w:sz w:val="18"/>
              <w:szCs w:val="18"/>
              <w:lang w:val="pl-PL"/>
            </w:rPr>
            <w:alias w:val="Forma zajęć"/>
            <w:tag w:val="Forma zajęć"/>
            <w:id w:val="1679239830"/>
            <w:placeholder>
              <w:docPart w:val="2CA3A533044A476F910ED98C95441DCA"/>
            </w:placeholder>
            <w:dropDownList>
              <w:listItem w:displayText="Wykład" w:value="Wykład"/>
              <w:listItem w:displayText="Ćwiczenia" w:value="Ćwiczenia"/>
              <w:listItem w:displayText="Ćwiczenia terenowe" w:value="Ćwiczenia terenowe"/>
              <w:listItem w:displayText="Laboratorium" w:value="Laboratorium"/>
              <w:listItem w:displayText="Warsztaty" w:value="Warsztaty"/>
              <w:listItem w:displayText="Konwersatorium" w:value="Konwersatorium"/>
              <w:listItem w:displayText="Lektoraty" w:value="Lektoraty"/>
              <w:listItem w:displayText="Seminarium" w:value="Seminarium"/>
              <w:listItem w:displayText="Praktyka zawodowa" w:value="Praktyka zawodowa"/>
            </w:dropDownList>
          </w:sdtPr>
          <w:sdtContent>
            <w:tc>
              <w:tcPr>
                <w:tcW w:w="2802" w:type="dxa"/>
                <w:vAlign w:val="center"/>
              </w:tcPr>
              <w:p w14:paraId="04C62678" w14:textId="367CE6ED" w:rsidR="00B01CE3" w:rsidRPr="0049627E" w:rsidRDefault="00F109C3" w:rsidP="00920AD1">
                <w:pPr>
                  <w:spacing w:after="0" w:line="240" w:lineRule="auto"/>
                  <w:rPr>
                    <w:rFonts w:ascii="Garamond" w:hAnsi="Garamond" w:cs="Times New Roman"/>
                    <w:sz w:val="18"/>
                    <w:szCs w:val="18"/>
                    <w:lang w:val="pl-PL"/>
                  </w:rPr>
                </w:pPr>
                <w:r>
                  <w:rPr>
                    <w:rFonts w:ascii="Garamond" w:hAnsi="Garamond" w:cs="Times New Roman"/>
                    <w:sz w:val="18"/>
                    <w:szCs w:val="18"/>
                    <w:lang w:val="pl-PL"/>
                  </w:rPr>
                  <w:t>Wykład</w:t>
                </w:r>
              </w:p>
            </w:tc>
          </w:sdtContent>
        </w:sdt>
        <w:bookmarkEnd w:id="2" w:displacedByCustomXml="prev"/>
        <w:sdt>
          <w:sdtPr>
            <w:rPr>
              <w:rFonts w:ascii="Garamond" w:hAnsi="Garamond" w:cs="Times New Roman"/>
              <w:sz w:val="18"/>
              <w:szCs w:val="18"/>
              <w:lang w:val="pl-PL"/>
            </w:rPr>
            <w:alias w:val="Godziny zajęć (Stacjonarne)"/>
            <w:id w:val="-700166332"/>
            <w:placeholder>
              <w:docPart w:val="6E381F5E73614E9C962721D783AB71B8"/>
            </w:placeholder>
            <w:dropDownList>
              <w:listItem w:displayText="4" w:value="4"/>
              <w:listItem w:displayText="8" w:value="8"/>
              <w:listItem w:displayText="15" w:value="15"/>
              <w:listItem w:displayText="24" w:value="24"/>
              <w:listItem w:displayText="30" w:value="30"/>
              <w:listItem w:displayText="45" w:value="45"/>
              <w:listItem w:displayText="60" w:value="60"/>
            </w:dropDownList>
          </w:sdtPr>
          <w:sdtContent>
            <w:tc>
              <w:tcPr>
                <w:tcW w:w="1276" w:type="dxa"/>
                <w:vAlign w:val="center"/>
              </w:tcPr>
              <w:p w14:paraId="40BE7D72" w14:textId="3DA0B3B4" w:rsidR="00B01CE3" w:rsidRPr="0049627E" w:rsidRDefault="00F109C3" w:rsidP="00B01CE3">
                <w:pPr>
                  <w:spacing w:after="0" w:line="240" w:lineRule="auto"/>
                  <w:jc w:val="center"/>
                  <w:rPr>
                    <w:rFonts w:ascii="Garamond" w:hAnsi="Garamond" w:cs="Times New Roman"/>
                    <w:sz w:val="18"/>
                    <w:szCs w:val="18"/>
                    <w:lang w:val="pl-PL"/>
                  </w:rPr>
                </w:pPr>
                <w:r>
                  <w:rPr>
                    <w:rFonts w:ascii="Garamond" w:hAnsi="Garamond" w:cs="Times New Roman"/>
                    <w:sz w:val="18"/>
                    <w:szCs w:val="18"/>
                    <w:lang w:val="pl-PL"/>
                  </w:rPr>
                  <w:t>60</w:t>
                </w:r>
              </w:p>
            </w:tc>
          </w:sdtContent>
        </w:sdt>
        <w:sdt>
          <w:sdtPr>
            <w:rPr>
              <w:rFonts w:ascii="Garamond" w:hAnsi="Garamond" w:cs="Times New Roman"/>
              <w:sz w:val="18"/>
              <w:szCs w:val="18"/>
              <w:lang w:val="pl-PL"/>
            </w:rPr>
            <w:alias w:val="Godziny zajęć (Niestacjonarne)"/>
            <w:tag w:val="Godziny zajęć (Niestacjonarne)"/>
            <w:id w:val="-1670710382"/>
            <w:placeholder>
              <w:docPart w:val="A73F559F2E1941448D94A3E77A662FCD"/>
            </w:placeholder>
            <w:dropDownList>
              <w:listItem w:displayText="4" w:value="4"/>
              <w:listItem w:displayText="8" w:value="8"/>
              <w:listItem w:displayText="12" w:value="12"/>
              <w:listItem w:displayText="16" w:value="16"/>
              <w:listItem w:displayText="24" w:value="24"/>
              <w:listItem w:displayText="32" w:value="32"/>
            </w:dropDownList>
          </w:sdtPr>
          <w:sdtContent>
            <w:tc>
              <w:tcPr>
                <w:tcW w:w="1545" w:type="dxa"/>
                <w:vAlign w:val="center"/>
              </w:tcPr>
              <w:p w14:paraId="66DF4C90" w14:textId="72C9026B" w:rsidR="00B01CE3" w:rsidRPr="0049627E" w:rsidRDefault="00F109C3" w:rsidP="00B01CE3">
                <w:pPr>
                  <w:spacing w:after="0" w:line="240" w:lineRule="auto"/>
                  <w:jc w:val="center"/>
                  <w:rPr>
                    <w:rFonts w:ascii="Garamond" w:hAnsi="Garamond" w:cs="Times New Roman"/>
                    <w:sz w:val="18"/>
                    <w:szCs w:val="18"/>
                    <w:lang w:val="pl-PL"/>
                  </w:rPr>
                </w:pPr>
                <w:r>
                  <w:rPr>
                    <w:rFonts w:ascii="Garamond" w:hAnsi="Garamond" w:cs="Times New Roman"/>
                    <w:sz w:val="18"/>
                    <w:szCs w:val="18"/>
                    <w:lang w:val="pl-PL"/>
                  </w:rPr>
                  <w:t>32</w:t>
                </w:r>
              </w:p>
            </w:tc>
          </w:sdtContent>
        </w:sdt>
        <w:bookmarkStart w:id="3" w:name="ECTS" w:displacedByCustomXml="next"/>
        <w:sdt>
          <w:sdtPr>
            <w:rPr>
              <w:rFonts w:ascii="Garamond" w:hAnsi="Garamond" w:cs="Times New Roman"/>
              <w:b/>
              <w:sz w:val="18"/>
              <w:szCs w:val="18"/>
              <w:lang w:val="pl-PL"/>
            </w:rPr>
            <w:alias w:val="Liczba punktów ECTS"/>
            <w:tag w:val="ECTS"/>
            <w:id w:val="742689701"/>
            <w:placeholder>
              <w:docPart w:val="FB9432C2FD9F4AF6B92B49A8F3B0CEC1"/>
            </w:placeholder>
            <w:comboBox>
              <w:listItem w:displayText="0" w:value="0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  <w:listItem w:displayText="10" w:value="10"/>
              <w:listItem w:displayText="11" w:value="11"/>
              <w:listItem w:displayText="12" w:value="12"/>
            </w:comboBox>
          </w:sdtPr>
          <w:sdtContent>
            <w:tc>
              <w:tcPr>
                <w:tcW w:w="845" w:type="dxa"/>
                <w:vMerge w:val="restart"/>
                <w:vAlign w:val="center"/>
              </w:tcPr>
              <w:p w14:paraId="1F891B76" w14:textId="46335930" w:rsidR="00B01CE3" w:rsidRPr="0049627E" w:rsidRDefault="00F109C3" w:rsidP="00B01CE3">
                <w:pPr>
                  <w:spacing w:after="0" w:line="240" w:lineRule="auto"/>
                  <w:jc w:val="center"/>
                  <w:rPr>
                    <w:rFonts w:ascii="Garamond" w:hAnsi="Garamond" w:cs="Times New Roman"/>
                    <w:b/>
                    <w:sz w:val="18"/>
                    <w:szCs w:val="18"/>
                    <w:lang w:val="pl-PL"/>
                  </w:rPr>
                </w:pPr>
                <w:r>
                  <w:rPr>
                    <w:rFonts w:ascii="Garamond" w:hAnsi="Garamond" w:cs="Times New Roman"/>
                    <w:b/>
                    <w:sz w:val="18"/>
                    <w:szCs w:val="18"/>
                    <w:lang w:val="pl-PL"/>
                  </w:rPr>
                  <w:t>4</w:t>
                </w:r>
              </w:p>
            </w:tc>
          </w:sdtContent>
        </w:sdt>
        <w:bookmarkEnd w:id="3" w:displacedByCustomXml="prev"/>
        <w:sdt>
          <w:sdtPr>
            <w:rPr>
              <w:rFonts w:ascii="Garamond" w:hAnsi="Garamond" w:cs="Times New Roman"/>
              <w:sz w:val="18"/>
              <w:szCs w:val="18"/>
              <w:lang w:val="pl-PL"/>
            </w:rPr>
            <w:alias w:val="Forma zaliczenia"/>
            <w:tag w:val="Forma zaliczenia"/>
            <w:id w:val="545186314"/>
            <w:placeholder>
              <w:docPart w:val="3637580A79E54EE2BB9E7EF1890DB1F3"/>
            </w:placeholder>
            <w:dropDownList>
              <w:listItem w:displayText="Egzamin" w:value="Egzamin"/>
              <w:listItem w:displayText="Zaliczenie na ocenę" w:value="Zaliczenie na ocenę"/>
              <w:listItem w:displayText="Zaliczenie bez oceny" w:value="Zaliczenie bez oceny"/>
            </w:dropDownList>
          </w:sdtPr>
          <w:sdtContent>
            <w:tc>
              <w:tcPr>
                <w:tcW w:w="2144" w:type="dxa"/>
                <w:vAlign w:val="center"/>
              </w:tcPr>
              <w:p w14:paraId="69EF4DF7" w14:textId="671FF851" w:rsidR="00B01CE3" w:rsidRPr="0049627E" w:rsidRDefault="00C84198" w:rsidP="00920AD1">
                <w:pPr>
                  <w:spacing w:after="0" w:line="240" w:lineRule="auto"/>
                  <w:jc w:val="center"/>
                  <w:rPr>
                    <w:rFonts w:ascii="Garamond" w:hAnsi="Garamond" w:cs="Times New Roman"/>
                    <w:sz w:val="18"/>
                    <w:szCs w:val="18"/>
                    <w:lang w:val="pl-PL"/>
                  </w:rPr>
                </w:pPr>
                <w:r>
                  <w:rPr>
                    <w:rFonts w:ascii="Garamond" w:hAnsi="Garamond" w:cs="Times New Roman"/>
                    <w:sz w:val="18"/>
                    <w:szCs w:val="18"/>
                    <w:lang w:val="pl-PL"/>
                  </w:rPr>
                  <w:t>Zaliczenie bez oceny</w:t>
                </w:r>
              </w:p>
            </w:tc>
          </w:sdtContent>
        </w:sdt>
        <w:tc>
          <w:tcPr>
            <w:tcW w:w="1034" w:type="dxa"/>
            <w:vAlign w:val="center"/>
          </w:tcPr>
          <w:p w14:paraId="1C8EDD3E" w14:textId="3D020622" w:rsidR="00B01CE3" w:rsidRPr="0049627E" w:rsidRDefault="00B01CE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9627E">
              <w:rPr>
                <w:rFonts w:ascii="Garamond" w:hAnsi="Garamond" w:cs="Times New Roman"/>
                <w:sz w:val="18"/>
                <w:szCs w:val="18"/>
                <w:lang w:val="pl-PL"/>
              </w:rPr>
              <w:t>100%</w:t>
            </w:r>
          </w:p>
        </w:tc>
      </w:tr>
      <w:tr w:rsidR="00B01CE3" w:rsidRPr="0049627E" w14:paraId="64FF316C" w14:textId="77777777" w:rsidTr="00920AD1">
        <w:trPr>
          <w:trHeight w:val="277"/>
          <w:jc w:val="center"/>
        </w:trPr>
        <w:tc>
          <w:tcPr>
            <w:tcW w:w="2802" w:type="dxa"/>
            <w:vAlign w:val="center"/>
          </w:tcPr>
          <w:p w14:paraId="57304197" w14:textId="77777777" w:rsidR="00B01CE3" w:rsidRPr="0049627E" w:rsidRDefault="00B01CE3" w:rsidP="00920AD1">
            <w:pPr>
              <w:spacing w:after="0" w:line="240" w:lineRule="auto"/>
              <w:jc w:val="right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9627E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Razem za zajęcia dydaktyczne</w:t>
            </w:r>
          </w:p>
        </w:tc>
        <w:tc>
          <w:tcPr>
            <w:tcW w:w="1276" w:type="dxa"/>
            <w:vAlign w:val="center"/>
          </w:tcPr>
          <w:p w14:paraId="71511E10" w14:textId="7DA82BF8" w:rsidR="00B01CE3" w:rsidRPr="0049627E" w:rsidRDefault="00F109C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bookmarkStart w:id="4" w:name="ΣDYDstacjonarne"/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6</w:t>
            </w:r>
            <w:r w:rsidR="003A0495" w:rsidRPr="0049627E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fldChar w:fldCharType="begin"/>
            </w:r>
            <w:r w:rsidR="003A0495" w:rsidRPr="0049627E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instrText xml:space="preserve"> =SUM(ABOVE) </w:instrText>
            </w:r>
            <w:r w:rsidR="003A0495" w:rsidRPr="0049627E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fldChar w:fldCharType="separate"/>
            </w:r>
            <w:r w:rsidR="00D22D46">
              <w:rPr>
                <w:rFonts w:ascii="Garamond" w:hAnsi="Garamond" w:cs="Times New Roman"/>
                <w:b/>
                <w:noProof/>
                <w:sz w:val="18"/>
                <w:szCs w:val="18"/>
                <w:lang w:val="pl-PL"/>
              </w:rPr>
              <w:t>0</w:t>
            </w:r>
            <w:r w:rsidR="003A0495" w:rsidRPr="0049627E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fldChar w:fldCharType="end"/>
            </w:r>
            <w:bookmarkEnd w:id="4"/>
          </w:p>
        </w:tc>
        <w:tc>
          <w:tcPr>
            <w:tcW w:w="1545" w:type="dxa"/>
            <w:vAlign w:val="center"/>
          </w:tcPr>
          <w:p w14:paraId="4FFB2E58" w14:textId="447DB46E" w:rsidR="00B01CE3" w:rsidRPr="0049627E" w:rsidRDefault="00F109C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32</w:t>
            </w:r>
          </w:p>
        </w:tc>
        <w:tc>
          <w:tcPr>
            <w:tcW w:w="845" w:type="dxa"/>
            <w:vMerge/>
            <w:vAlign w:val="center"/>
          </w:tcPr>
          <w:p w14:paraId="722DBA69" w14:textId="77777777" w:rsidR="00B01CE3" w:rsidRPr="0049627E" w:rsidRDefault="00B01CE3" w:rsidP="00B01CE3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 w:val="restart"/>
            <w:vAlign w:val="center"/>
          </w:tcPr>
          <w:p w14:paraId="5F55432E" w14:textId="77777777" w:rsidR="00B01CE3" w:rsidRPr="0049627E" w:rsidRDefault="00B01CE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B01CE3" w:rsidRPr="0049627E" w14:paraId="32A6EC79" w14:textId="77777777" w:rsidTr="00920AD1">
        <w:trPr>
          <w:trHeight w:val="277"/>
          <w:jc w:val="center"/>
        </w:trPr>
        <w:tc>
          <w:tcPr>
            <w:tcW w:w="2802" w:type="dxa"/>
            <w:vAlign w:val="center"/>
          </w:tcPr>
          <w:p w14:paraId="2D17E3C9" w14:textId="77777777" w:rsidR="00B01CE3" w:rsidRPr="0049627E" w:rsidRDefault="00B01CE3" w:rsidP="00920AD1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9627E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aca własna studenta</w:t>
            </w:r>
          </w:p>
        </w:tc>
        <w:tc>
          <w:tcPr>
            <w:tcW w:w="1276" w:type="dxa"/>
            <w:vAlign w:val="center"/>
          </w:tcPr>
          <w:p w14:paraId="088A70E9" w14:textId="2895353C" w:rsidR="00B01CE3" w:rsidRPr="0049627E" w:rsidRDefault="00F109C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0</w:t>
            </w:r>
          </w:p>
        </w:tc>
        <w:tc>
          <w:tcPr>
            <w:tcW w:w="1545" w:type="dxa"/>
            <w:vAlign w:val="center"/>
          </w:tcPr>
          <w:p w14:paraId="421A5AC9" w14:textId="4A4300BA" w:rsidR="00B01CE3" w:rsidRPr="0049627E" w:rsidRDefault="00F109C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68</w:t>
            </w:r>
          </w:p>
        </w:tc>
        <w:tc>
          <w:tcPr>
            <w:tcW w:w="845" w:type="dxa"/>
            <w:vMerge/>
            <w:vAlign w:val="center"/>
          </w:tcPr>
          <w:p w14:paraId="08199715" w14:textId="77777777" w:rsidR="00B01CE3" w:rsidRPr="0049627E" w:rsidRDefault="00B01CE3" w:rsidP="00B01CE3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/>
            <w:vAlign w:val="center"/>
          </w:tcPr>
          <w:p w14:paraId="58C5ADBC" w14:textId="77777777" w:rsidR="00B01CE3" w:rsidRPr="0049627E" w:rsidRDefault="00B01CE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B01CE3" w:rsidRPr="0049627E" w14:paraId="1907DE29" w14:textId="77777777" w:rsidTr="00920AD1">
        <w:trPr>
          <w:trHeight w:val="277"/>
          <w:jc w:val="center"/>
        </w:trPr>
        <w:tc>
          <w:tcPr>
            <w:tcW w:w="2802" w:type="dxa"/>
            <w:vAlign w:val="center"/>
          </w:tcPr>
          <w:p w14:paraId="48CABC5E" w14:textId="77777777" w:rsidR="00B01CE3" w:rsidRPr="0049627E" w:rsidRDefault="00B01CE3" w:rsidP="00920AD1">
            <w:pPr>
              <w:spacing w:after="0" w:line="240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9627E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gółem</w:t>
            </w:r>
          </w:p>
        </w:tc>
        <w:tc>
          <w:tcPr>
            <w:tcW w:w="1276" w:type="dxa"/>
            <w:vAlign w:val="center"/>
          </w:tcPr>
          <w:p w14:paraId="24A936E5" w14:textId="4926EC42" w:rsidR="00B01CE3" w:rsidRPr="0049627E" w:rsidRDefault="00F109C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bookmarkStart w:id="5" w:name="ΣST"/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10</w:t>
            </w:r>
            <w:r w:rsidR="00EB22AA" w:rsidRPr="0049627E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fldChar w:fldCharType="begin"/>
            </w:r>
            <w:r w:rsidR="00EB22AA" w:rsidRPr="0049627E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instrText xml:space="preserve"> =ECTS*25 </w:instrText>
            </w:r>
            <w:r w:rsidR="00EB22AA" w:rsidRPr="0049627E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fldChar w:fldCharType="separate"/>
            </w:r>
            <w:r w:rsidR="00D22D46">
              <w:rPr>
                <w:rFonts w:ascii="Garamond" w:hAnsi="Garamond" w:cs="Times New Roman"/>
                <w:b/>
                <w:noProof/>
                <w:sz w:val="18"/>
                <w:szCs w:val="18"/>
                <w:lang w:val="pl-PL"/>
              </w:rPr>
              <w:t>0</w:t>
            </w:r>
            <w:r w:rsidR="00EB22AA" w:rsidRPr="0049627E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fldChar w:fldCharType="end"/>
            </w:r>
            <w:bookmarkEnd w:id="5"/>
          </w:p>
        </w:tc>
        <w:tc>
          <w:tcPr>
            <w:tcW w:w="1545" w:type="dxa"/>
            <w:vAlign w:val="center"/>
          </w:tcPr>
          <w:p w14:paraId="0AABB361" w14:textId="114E03DA" w:rsidR="00B01CE3" w:rsidRPr="0049627E" w:rsidRDefault="00F109C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bookmarkStart w:id="6" w:name="ΣNST"/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10</w:t>
            </w:r>
            <w:r w:rsidR="009D29B3" w:rsidRPr="0049627E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fldChar w:fldCharType="begin"/>
            </w:r>
            <w:r w:rsidR="009D29B3" w:rsidRPr="0049627E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instrText xml:space="preserve"> =ECTS*25 </w:instrText>
            </w:r>
            <w:r w:rsidR="009D29B3" w:rsidRPr="0049627E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fldChar w:fldCharType="separate"/>
            </w:r>
            <w:r w:rsidR="00D22D46">
              <w:rPr>
                <w:rFonts w:ascii="Garamond" w:hAnsi="Garamond" w:cs="Times New Roman"/>
                <w:b/>
                <w:noProof/>
                <w:sz w:val="18"/>
                <w:szCs w:val="18"/>
                <w:lang w:val="pl-PL"/>
              </w:rPr>
              <w:t>0</w:t>
            </w:r>
            <w:r w:rsidR="009D29B3" w:rsidRPr="0049627E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fldChar w:fldCharType="end"/>
            </w:r>
            <w:bookmarkEnd w:id="6"/>
          </w:p>
        </w:tc>
        <w:tc>
          <w:tcPr>
            <w:tcW w:w="845" w:type="dxa"/>
            <w:vMerge/>
            <w:vAlign w:val="center"/>
          </w:tcPr>
          <w:p w14:paraId="780D4EF3" w14:textId="77777777" w:rsidR="00B01CE3" w:rsidRPr="0049627E" w:rsidRDefault="00B01CE3" w:rsidP="00B01CE3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/>
            <w:vAlign w:val="center"/>
          </w:tcPr>
          <w:p w14:paraId="319AC1C1" w14:textId="77777777" w:rsidR="00B01CE3" w:rsidRPr="0049627E" w:rsidRDefault="00B01CE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</w:tr>
    </w:tbl>
    <w:p w14:paraId="010971D4" w14:textId="77777777" w:rsidR="00B01CE3" w:rsidRPr="00875AA8" w:rsidRDefault="00B01CE3" w:rsidP="00F85CAA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3138F8C7" w14:textId="46C4A562" w:rsidR="00F85CAA" w:rsidRPr="00875AA8" w:rsidRDefault="00F85CAA" w:rsidP="00F85CAA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875AA8">
        <w:rPr>
          <w:rFonts w:ascii="Garamond" w:hAnsi="Garamond" w:cs="Times New Roman"/>
          <w:b/>
          <w:sz w:val="18"/>
          <w:szCs w:val="18"/>
          <w:lang w:val="pl-PL"/>
        </w:rPr>
        <w:t>Wymagania wstępne (wynikające z następstwa przedmiotów)</w:t>
      </w:r>
    </w:p>
    <w:tbl>
      <w:tblPr>
        <w:tblStyle w:val="Tabela-Siatka"/>
        <w:tblW w:w="0" w:type="auto"/>
        <w:tblInd w:w="-5" w:type="dxa"/>
        <w:tblLook w:val="04A0" w:firstRow="1" w:lastRow="0" w:firstColumn="1" w:lastColumn="0" w:noHBand="0" w:noVBand="1"/>
      </w:tblPr>
      <w:tblGrid>
        <w:gridCol w:w="10461"/>
      </w:tblGrid>
      <w:tr w:rsidR="00F85CAA" w:rsidRPr="00F109C3" w14:paraId="0AF02968" w14:textId="77777777" w:rsidTr="00F85CAA">
        <w:tc>
          <w:tcPr>
            <w:tcW w:w="10461" w:type="dxa"/>
            <w:vAlign w:val="center"/>
          </w:tcPr>
          <w:p w14:paraId="71ACBD89" w14:textId="78F6828E" w:rsidR="00F85CAA" w:rsidRPr="00875AA8" w:rsidRDefault="00F109C3" w:rsidP="00190358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-</w:t>
            </w:r>
          </w:p>
        </w:tc>
      </w:tr>
    </w:tbl>
    <w:p w14:paraId="324F8F4B" w14:textId="77777777" w:rsidR="00F85CAA" w:rsidRPr="00875AA8" w:rsidRDefault="00F85CAA" w:rsidP="00A3045F">
      <w:pPr>
        <w:spacing w:after="0" w:line="276" w:lineRule="auto"/>
        <w:jc w:val="both"/>
        <w:rPr>
          <w:rFonts w:ascii="Garamond" w:hAnsi="Garamond" w:cs="Times New Roman"/>
          <w:sz w:val="18"/>
          <w:szCs w:val="18"/>
          <w:lang w:val="pl-PL"/>
        </w:rPr>
      </w:pPr>
    </w:p>
    <w:p w14:paraId="25101C7F" w14:textId="77777777" w:rsidR="009C486D" w:rsidRPr="00875AA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875AA8">
        <w:rPr>
          <w:rFonts w:ascii="Garamond" w:hAnsi="Garamond" w:cs="Times New Roman"/>
          <w:b/>
          <w:sz w:val="18"/>
          <w:szCs w:val="18"/>
          <w:lang w:val="pl-PL"/>
        </w:rPr>
        <w:t>Cele kształcenia</w:t>
      </w:r>
      <w:r w:rsidR="00B948AA" w:rsidRPr="00875AA8">
        <w:rPr>
          <w:rFonts w:ascii="Garamond" w:hAnsi="Garamond" w:cs="Times New Roman"/>
          <w:b/>
          <w:sz w:val="18"/>
          <w:szCs w:val="18"/>
          <w:lang w:val="pl-PL"/>
        </w:rPr>
        <w:t xml:space="preserve"> dla przedmiotu</w:t>
      </w:r>
    </w:p>
    <w:tbl>
      <w:tblPr>
        <w:tblStyle w:val="Tabela-Siatka"/>
        <w:tblW w:w="10514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19"/>
        <w:gridCol w:w="9995"/>
      </w:tblGrid>
      <w:tr w:rsidR="009C486D" w:rsidRPr="00C84198" w14:paraId="53B2C93E" w14:textId="77777777" w:rsidTr="00A3671B">
        <w:trPr>
          <w:trHeight w:val="268"/>
        </w:trPr>
        <w:tc>
          <w:tcPr>
            <w:tcW w:w="519" w:type="dxa"/>
            <w:vAlign w:val="center"/>
          </w:tcPr>
          <w:p w14:paraId="7621FCE4" w14:textId="3CA73308" w:rsidR="009C486D" w:rsidRPr="00A3671B" w:rsidRDefault="009C486D" w:rsidP="00A3671B">
            <w:pPr>
              <w:pStyle w:val="Akapitzlist"/>
              <w:numPr>
                <w:ilvl w:val="0"/>
                <w:numId w:val="9"/>
              </w:numPr>
              <w:spacing w:after="0" w:line="276" w:lineRule="auto"/>
              <w:ind w:left="113" w:firstLine="0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9995" w:type="dxa"/>
            <w:vAlign w:val="center"/>
          </w:tcPr>
          <w:p w14:paraId="10EF9EFB" w14:textId="20382F10" w:rsidR="009C486D" w:rsidRPr="00875AA8" w:rsidRDefault="00F109C3" w:rsidP="00190358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Zapoznanie studentów z pogłębioną wiedzą o składnikach żywności oraz ich wpływie na funkcjonowanie organizmu oraz udział w prewencji i patogenezie chorób </w:t>
            </w:r>
            <w:proofErr w:type="spellStart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dietozależnych</w:t>
            </w:r>
            <w:proofErr w:type="spellEnd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</w:tr>
    </w:tbl>
    <w:p w14:paraId="7AA6D532" w14:textId="77777777" w:rsidR="009C486D" w:rsidRPr="00875AA8" w:rsidRDefault="009C486D" w:rsidP="00A3045F">
      <w:pPr>
        <w:spacing w:after="0" w:line="276" w:lineRule="auto"/>
        <w:rPr>
          <w:rFonts w:ascii="Garamond" w:hAnsi="Garamond" w:cs="Times New Roman"/>
          <w:sz w:val="20"/>
          <w:szCs w:val="20"/>
          <w:lang w:val="pl-PL"/>
        </w:rPr>
      </w:pPr>
    </w:p>
    <w:p w14:paraId="6D4DDA92" w14:textId="77777777" w:rsidR="009C486D" w:rsidRPr="00875AA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875AA8">
        <w:rPr>
          <w:rFonts w:ascii="Garamond" w:hAnsi="Garamond" w:cs="Times New Roman"/>
          <w:b/>
          <w:sz w:val="18"/>
          <w:szCs w:val="18"/>
          <w:lang w:val="pl-PL"/>
        </w:rPr>
        <w:t>Efekty uczenia się</w:t>
      </w:r>
    </w:p>
    <w:tbl>
      <w:tblPr>
        <w:tblStyle w:val="Tabela-Siatka"/>
        <w:tblW w:w="1048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2"/>
        <w:gridCol w:w="5813"/>
        <w:gridCol w:w="1559"/>
        <w:gridCol w:w="2551"/>
      </w:tblGrid>
      <w:tr w:rsidR="009C486D" w:rsidRPr="00875AA8" w14:paraId="116BBAA0" w14:textId="77777777" w:rsidTr="001257D8">
        <w:trPr>
          <w:trHeight w:val="298"/>
        </w:trPr>
        <w:tc>
          <w:tcPr>
            <w:tcW w:w="10485" w:type="dxa"/>
            <w:gridSpan w:val="4"/>
            <w:shd w:val="clear" w:color="auto" w:fill="D9E2F3" w:themeFill="accent5" w:themeFillTint="33"/>
            <w:vAlign w:val="center"/>
          </w:tcPr>
          <w:p w14:paraId="5EC6F32C" w14:textId="77777777" w:rsidR="009C486D" w:rsidRPr="00875AA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IEDZA</w:t>
            </w:r>
          </w:p>
        </w:tc>
      </w:tr>
      <w:tr w:rsidR="009C486D" w:rsidRPr="00C84198" w14:paraId="4A68813D" w14:textId="77777777" w:rsidTr="001257D8">
        <w:trPr>
          <w:trHeight w:val="575"/>
        </w:trPr>
        <w:tc>
          <w:tcPr>
            <w:tcW w:w="562" w:type="dxa"/>
            <w:shd w:val="clear" w:color="auto" w:fill="D9E2F3" w:themeFill="accent5" w:themeFillTint="33"/>
            <w:vAlign w:val="center"/>
          </w:tcPr>
          <w:p w14:paraId="6CE34538" w14:textId="77777777" w:rsidR="009C486D" w:rsidRPr="00875AA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813" w:type="dxa"/>
            <w:shd w:val="clear" w:color="auto" w:fill="D9E2F3" w:themeFill="accent5" w:themeFillTint="33"/>
            <w:vAlign w:val="center"/>
          </w:tcPr>
          <w:p w14:paraId="65E35EEA" w14:textId="77777777" w:rsidR="009C486D" w:rsidRPr="00875AA8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5EBD34A9" w14:textId="77777777" w:rsidR="00CB43A3" w:rsidRPr="00F831B6" w:rsidRDefault="00CB43A3" w:rsidP="004A3C93">
            <w:pPr>
              <w:spacing w:after="0" w:line="240" w:lineRule="auto"/>
              <w:jc w:val="center"/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</w:pPr>
            <w:r w:rsidRPr="00F831B6">
              <w:rPr>
                <w:rFonts w:ascii="Garamond" w:eastAsia="Calibri" w:hAnsi="Garamond" w:cs="Times New Roman"/>
                <w:bCs/>
                <w:sz w:val="18"/>
                <w:szCs w:val="18"/>
                <w:lang w:val="pl-PL"/>
              </w:rPr>
              <w:t xml:space="preserve">(Student </w:t>
            </w:r>
            <w:r w:rsidR="004A3C93" w:rsidRPr="00F831B6">
              <w:rPr>
                <w:rFonts w:ascii="Garamond" w:eastAsia="Calibri" w:hAnsi="Garamond" w:cs="Times New Roman"/>
                <w:bCs/>
                <w:sz w:val="18"/>
                <w:szCs w:val="18"/>
                <w:lang w:val="pl-PL"/>
              </w:rPr>
              <w:t>zna</w:t>
            </w:r>
            <w:r w:rsidRPr="00F831B6">
              <w:rPr>
                <w:rFonts w:ascii="Garamond" w:eastAsia="Calibri" w:hAnsi="Garamond" w:cs="Times New Roman"/>
                <w:bCs/>
                <w:sz w:val="18"/>
                <w:szCs w:val="18"/>
                <w:lang w:val="pl-PL"/>
              </w:rPr>
              <w:t xml:space="preserve"> i rozumie)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1B9A28B0" w14:textId="77777777" w:rsidR="009C486D" w:rsidRPr="00875AA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2551" w:type="dxa"/>
            <w:shd w:val="clear" w:color="auto" w:fill="D9E2F3" w:themeFill="accent5" w:themeFillTint="33"/>
            <w:vAlign w:val="center"/>
          </w:tcPr>
          <w:p w14:paraId="0417B3FE" w14:textId="77777777" w:rsidR="002D0322" w:rsidRPr="00875AA8" w:rsidRDefault="00963C48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y</w:t>
            </w:r>
            <w:r w:rsidR="009C486D"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  <w:r w:rsidR="002D0322"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</w:t>
            </w:r>
          </w:p>
          <w:p w14:paraId="1C60D8C3" w14:textId="77777777" w:rsidR="009C486D" w:rsidRPr="00875AA8" w:rsidRDefault="002D0322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9C486D" w:rsidRPr="00F109C3" w14:paraId="53EB31E1" w14:textId="77777777" w:rsidTr="001257D8">
        <w:tc>
          <w:tcPr>
            <w:tcW w:w="562" w:type="dxa"/>
            <w:vAlign w:val="center"/>
          </w:tcPr>
          <w:p w14:paraId="2632D72E" w14:textId="79AAEFF1" w:rsidR="009C486D" w:rsidRPr="00875AA8" w:rsidRDefault="009C486D" w:rsidP="001257D8">
            <w:pPr>
              <w:pStyle w:val="Akapitzlist"/>
              <w:numPr>
                <w:ilvl w:val="0"/>
                <w:numId w:val="2"/>
              </w:numPr>
              <w:tabs>
                <w:tab w:val="left" w:pos="120"/>
              </w:tabs>
              <w:spacing w:after="0" w:line="240" w:lineRule="auto"/>
              <w:ind w:left="0" w:firstLine="107"/>
              <w:jc w:val="right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5813" w:type="dxa"/>
            <w:vAlign w:val="center"/>
          </w:tcPr>
          <w:p w14:paraId="0775C745" w14:textId="1D772813" w:rsidR="009C486D" w:rsidRPr="00875AA8" w:rsidRDefault="00F109C3" w:rsidP="00190358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Rolę poszczególnych składników odżywczych żywności w organizmie, skutki ich nadmiaru i niedoboru w diecie</w:t>
            </w:r>
          </w:p>
        </w:tc>
        <w:tc>
          <w:tcPr>
            <w:tcW w:w="1559" w:type="dxa"/>
            <w:vAlign w:val="center"/>
          </w:tcPr>
          <w:p w14:paraId="5186E914" w14:textId="77777777" w:rsidR="009C486D" w:rsidRPr="0019441D" w:rsidRDefault="00806E16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</w:rPr>
            </w:pPr>
            <w:r w:rsidRPr="0019441D">
              <w:rPr>
                <w:rFonts w:ascii="Garamond" w:hAnsi="Garamond" w:cs="Times New Roman"/>
                <w:sz w:val="18"/>
                <w:szCs w:val="18"/>
              </w:rPr>
              <w:t>Diet2_WG01</w:t>
            </w:r>
          </w:p>
          <w:p w14:paraId="054B2706" w14:textId="77777777" w:rsidR="00806E16" w:rsidRPr="0019441D" w:rsidRDefault="00806E16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</w:rPr>
            </w:pPr>
            <w:r w:rsidRPr="0019441D">
              <w:rPr>
                <w:rFonts w:ascii="Garamond" w:hAnsi="Garamond" w:cs="Times New Roman"/>
                <w:sz w:val="18"/>
                <w:szCs w:val="18"/>
              </w:rPr>
              <w:t>Diet2_WG03</w:t>
            </w:r>
          </w:p>
          <w:p w14:paraId="4C6A6773" w14:textId="3AFD3135" w:rsidR="00806E16" w:rsidRPr="0019441D" w:rsidRDefault="00806E16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</w:rPr>
            </w:pPr>
            <w:r w:rsidRPr="0019441D">
              <w:rPr>
                <w:rFonts w:ascii="Garamond" w:hAnsi="Garamond" w:cs="Times New Roman"/>
                <w:sz w:val="18"/>
                <w:szCs w:val="18"/>
              </w:rPr>
              <w:t>Diet2_WG06</w:t>
            </w:r>
          </w:p>
        </w:tc>
        <w:tc>
          <w:tcPr>
            <w:tcW w:w="2551" w:type="dxa"/>
            <w:vAlign w:val="center"/>
          </w:tcPr>
          <w:p w14:paraId="290F8843" w14:textId="1640F4AE" w:rsidR="009C486D" w:rsidRPr="00875AA8" w:rsidRDefault="00C84198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Kolokwium</w:t>
            </w:r>
          </w:p>
        </w:tc>
      </w:tr>
      <w:tr w:rsidR="009C486D" w:rsidRPr="00F109C3" w14:paraId="0CEF1363" w14:textId="77777777" w:rsidTr="001257D8">
        <w:tc>
          <w:tcPr>
            <w:tcW w:w="562" w:type="dxa"/>
            <w:vAlign w:val="center"/>
          </w:tcPr>
          <w:p w14:paraId="00E55FC8" w14:textId="2DC3F028" w:rsidR="009C486D" w:rsidRPr="00875AA8" w:rsidRDefault="009C486D" w:rsidP="001257D8">
            <w:pPr>
              <w:pStyle w:val="Akapitzlist"/>
              <w:numPr>
                <w:ilvl w:val="0"/>
                <w:numId w:val="2"/>
              </w:numPr>
              <w:tabs>
                <w:tab w:val="left" w:pos="120"/>
              </w:tabs>
              <w:spacing w:after="0" w:line="240" w:lineRule="auto"/>
              <w:ind w:left="0" w:firstLine="107"/>
              <w:jc w:val="right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5813" w:type="dxa"/>
            <w:vAlign w:val="center"/>
          </w:tcPr>
          <w:p w14:paraId="7A98235D" w14:textId="7E60F451" w:rsidR="009C486D" w:rsidRPr="00875AA8" w:rsidRDefault="00F109C3" w:rsidP="00190358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Rolę składników odżywczych w patogenezie i prewencji chorób</w:t>
            </w:r>
          </w:p>
        </w:tc>
        <w:tc>
          <w:tcPr>
            <w:tcW w:w="1559" w:type="dxa"/>
            <w:vAlign w:val="center"/>
          </w:tcPr>
          <w:p w14:paraId="10D581CE" w14:textId="77777777" w:rsidR="009C486D" w:rsidRDefault="00806E16" w:rsidP="00BD7E4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18"/>
                <w:szCs w:val="18"/>
              </w:rPr>
            </w:pPr>
            <w:r w:rsidRPr="002801B8">
              <w:rPr>
                <w:rFonts w:ascii="Times New Roman" w:eastAsia="Calibri" w:hAnsi="Times New Roman" w:cs="Times New Roman"/>
                <w:color w:val="000000" w:themeColor="text1"/>
                <w:sz w:val="18"/>
                <w:szCs w:val="18"/>
              </w:rPr>
              <w:t>Diet2_WG0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18"/>
                <w:szCs w:val="18"/>
              </w:rPr>
              <w:t>2</w:t>
            </w:r>
          </w:p>
          <w:p w14:paraId="51CD4404" w14:textId="77777777" w:rsidR="00806E16" w:rsidRPr="0019441D" w:rsidRDefault="00806E16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</w:rPr>
            </w:pPr>
            <w:r w:rsidRPr="0019441D">
              <w:rPr>
                <w:rFonts w:ascii="Garamond" w:hAnsi="Garamond" w:cs="Times New Roman"/>
                <w:sz w:val="18"/>
                <w:szCs w:val="18"/>
              </w:rPr>
              <w:t>Diet2_WG03</w:t>
            </w:r>
          </w:p>
          <w:p w14:paraId="3991B154" w14:textId="6EF2D202" w:rsidR="00806E16" w:rsidRPr="0019441D" w:rsidRDefault="00806E16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</w:rPr>
            </w:pPr>
            <w:r w:rsidRPr="0019441D">
              <w:rPr>
                <w:rFonts w:ascii="Garamond" w:hAnsi="Garamond" w:cs="Times New Roman"/>
                <w:sz w:val="18"/>
                <w:szCs w:val="18"/>
              </w:rPr>
              <w:t>Diet2_WG06</w:t>
            </w:r>
          </w:p>
        </w:tc>
        <w:tc>
          <w:tcPr>
            <w:tcW w:w="2551" w:type="dxa"/>
            <w:vAlign w:val="center"/>
          </w:tcPr>
          <w:p w14:paraId="254CC35A" w14:textId="0E0652AE" w:rsidR="009C486D" w:rsidRPr="00875AA8" w:rsidRDefault="00C84198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Kolokwium</w:t>
            </w:r>
          </w:p>
        </w:tc>
      </w:tr>
      <w:tr w:rsidR="009C486D" w:rsidRPr="00F109C3" w14:paraId="04EE827E" w14:textId="77777777" w:rsidTr="001257D8">
        <w:tc>
          <w:tcPr>
            <w:tcW w:w="562" w:type="dxa"/>
            <w:vAlign w:val="center"/>
          </w:tcPr>
          <w:p w14:paraId="4AC77F93" w14:textId="50E0EEE5" w:rsidR="009C486D" w:rsidRPr="00875AA8" w:rsidRDefault="009C486D" w:rsidP="001257D8">
            <w:pPr>
              <w:pStyle w:val="Akapitzlist"/>
              <w:numPr>
                <w:ilvl w:val="0"/>
                <w:numId w:val="2"/>
              </w:numPr>
              <w:tabs>
                <w:tab w:val="left" w:pos="120"/>
              </w:tabs>
              <w:spacing w:after="0" w:line="240" w:lineRule="auto"/>
              <w:ind w:left="0" w:firstLine="107"/>
              <w:jc w:val="right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5813" w:type="dxa"/>
            <w:vAlign w:val="center"/>
          </w:tcPr>
          <w:p w14:paraId="62761699" w14:textId="0F5473B9" w:rsidR="009C486D" w:rsidRPr="00875AA8" w:rsidRDefault="00F109C3" w:rsidP="00190358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Normy żywienia człowieka oraz zapotrzebowanie na poszczególne składniki odżywcze</w:t>
            </w:r>
          </w:p>
        </w:tc>
        <w:tc>
          <w:tcPr>
            <w:tcW w:w="1559" w:type="dxa"/>
            <w:vAlign w:val="center"/>
          </w:tcPr>
          <w:p w14:paraId="767FAB7B" w14:textId="77777777" w:rsidR="009C486D" w:rsidRDefault="00806E16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806E16">
              <w:rPr>
                <w:rFonts w:ascii="Garamond" w:hAnsi="Garamond" w:cs="Times New Roman"/>
                <w:sz w:val="18"/>
                <w:szCs w:val="18"/>
                <w:lang w:val="pl-PL"/>
              </w:rPr>
              <w:t>Diet2_WG01</w:t>
            </w:r>
          </w:p>
          <w:p w14:paraId="674DD082" w14:textId="2B72F748" w:rsidR="00806E16" w:rsidRPr="00875AA8" w:rsidRDefault="00806E16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806E16">
              <w:rPr>
                <w:rFonts w:ascii="Garamond" w:hAnsi="Garamond" w:cs="Times New Roman"/>
                <w:sz w:val="18"/>
                <w:szCs w:val="18"/>
                <w:lang w:val="pl-PL"/>
              </w:rPr>
              <w:t>Diet2_WG0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2551" w:type="dxa"/>
            <w:vAlign w:val="center"/>
          </w:tcPr>
          <w:p w14:paraId="2F44FEC4" w14:textId="2EDB62AB" w:rsidR="009C486D" w:rsidRPr="00875AA8" w:rsidRDefault="00C84198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Kolokwium</w:t>
            </w:r>
          </w:p>
        </w:tc>
      </w:tr>
    </w:tbl>
    <w:p w14:paraId="4D10D4B8" w14:textId="77777777" w:rsidR="009C486D" w:rsidRPr="00F109C3" w:rsidRDefault="009C486D" w:rsidP="00B948AA">
      <w:pPr>
        <w:spacing w:after="0" w:line="240" w:lineRule="auto"/>
        <w:rPr>
          <w:sz w:val="20"/>
          <w:szCs w:val="20"/>
          <w:lang w:val="pl-PL"/>
        </w:rPr>
      </w:pPr>
    </w:p>
    <w:tbl>
      <w:tblPr>
        <w:tblStyle w:val="Tabela-Siatka"/>
        <w:tblW w:w="10492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2"/>
        <w:gridCol w:w="5811"/>
        <w:gridCol w:w="1560"/>
        <w:gridCol w:w="2552"/>
        <w:gridCol w:w="7"/>
      </w:tblGrid>
      <w:tr w:rsidR="009C486D" w:rsidRPr="00875AA8" w14:paraId="13DDB825" w14:textId="77777777" w:rsidTr="001257D8">
        <w:trPr>
          <w:trHeight w:val="298"/>
        </w:trPr>
        <w:tc>
          <w:tcPr>
            <w:tcW w:w="10492" w:type="dxa"/>
            <w:gridSpan w:val="5"/>
            <w:shd w:val="clear" w:color="auto" w:fill="D9E2F3" w:themeFill="accent5" w:themeFillTint="33"/>
            <w:vAlign w:val="center"/>
          </w:tcPr>
          <w:p w14:paraId="19BD727C" w14:textId="77777777" w:rsidR="009C486D" w:rsidRPr="00875AA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UMIEJĘTNOŚCI</w:t>
            </w:r>
          </w:p>
        </w:tc>
      </w:tr>
      <w:tr w:rsidR="009C486D" w:rsidRPr="00C84198" w14:paraId="1BCED5A2" w14:textId="77777777" w:rsidTr="001257D8">
        <w:trPr>
          <w:gridAfter w:val="1"/>
          <w:wAfter w:w="7" w:type="dxa"/>
          <w:trHeight w:val="575"/>
        </w:trPr>
        <w:tc>
          <w:tcPr>
            <w:tcW w:w="562" w:type="dxa"/>
            <w:shd w:val="clear" w:color="auto" w:fill="D9E2F3" w:themeFill="accent5" w:themeFillTint="33"/>
            <w:vAlign w:val="center"/>
          </w:tcPr>
          <w:p w14:paraId="3BEE26A7" w14:textId="77777777" w:rsidR="009C486D" w:rsidRPr="00875AA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811" w:type="dxa"/>
            <w:shd w:val="clear" w:color="auto" w:fill="D9E2F3" w:themeFill="accent5" w:themeFillTint="33"/>
            <w:vAlign w:val="center"/>
          </w:tcPr>
          <w:p w14:paraId="3A4DABE3" w14:textId="77777777" w:rsidR="009C486D" w:rsidRPr="00875AA8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50C7E76D" w14:textId="77777777" w:rsidR="00CB43A3" w:rsidRPr="00F831B6" w:rsidRDefault="00CB43A3" w:rsidP="00CB43A3">
            <w:pPr>
              <w:spacing w:after="0" w:line="240" w:lineRule="auto"/>
              <w:jc w:val="center"/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</w:pPr>
            <w:r w:rsidRPr="00F831B6">
              <w:rPr>
                <w:rFonts w:ascii="Garamond" w:eastAsia="Calibri" w:hAnsi="Garamond" w:cs="Times New Roman"/>
                <w:bCs/>
                <w:sz w:val="18"/>
                <w:szCs w:val="18"/>
                <w:lang w:val="pl-PL"/>
              </w:rPr>
              <w:t>(Student potrafi)</w:t>
            </w:r>
          </w:p>
        </w:tc>
        <w:tc>
          <w:tcPr>
            <w:tcW w:w="1560" w:type="dxa"/>
            <w:shd w:val="clear" w:color="auto" w:fill="D9E2F3" w:themeFill="accent5" w:themeFillTint="33"/>
            <w:vAlign w:val="center"/>
          </w:tcPr>
          <w:p w14:paraId="200610C6" w14:textId="77777777" w:rsidR="009C486D" w:rsidRPr="00875AA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2552" w:type="dxa"/>
            <w:shd w:val="clear" w:color="auto" w:fill="D9E2F3" w:themeFill="accent5" w:themeFillTint="33"/>
            <w:vAlign w:val="center"/>
          </w:tcPr>
          <w:p w14:paraId="23BE3D0B" w14:textId="77777777" w:rsidR="009C486D" w:rsidRPr="00875AA8" w:rsidRDefault="009C486D" w:rsidP="00963C48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</w:t>
            </w:r>
            <w:r w:rsidR="00963C48"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y</w:t>
            </w: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</w:p>
          <w:p w14:paraId="5438A2EA" w14:textId="77777777" w:rsidR="002D0322" w:rsidRPr="00875AA8" w:rsidRDefault="002D0322" w:rsidP="00963C4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9C486D" w:rsidRPr="00806E16" w14:paraId="325018F1" w14:textId="77777777" w:rsidTr="001257D8">
        <w:trPr>
          <w:gridAfter w:val="1"/>
          <w:wAfter w:w="7" w:type="dxa"/>
        </w:trPr>
        <w:tc>
          <w:tcPr>
            <w:tcW w:w="562" w:type="dxa"/>
            <w:vAlign w:val="center"/>
          </w:tcPr>
          <w:p w14:paraId="68E66D88" w14:textId="15F22AD7" w:rsidR="009C486D" w:rsidRPr="00875AA8" w:rsidRDefault="009C486D" w:rsidP="001257D8">
            <w:pPr>
              <w:pStyle w:val="Akapitzlist"/>
              <w:numPr>
                <w:ilvl w:val="0"/>
                <w:numId w:val="3"/>
              </w:numPr>
              <w:tabs>
                <w:tab w:val="left" w:pos="391"/>
              </w:tabs>
              <w:spacing w:after="0" w:line="240" w:lineRule="auto"/>
              <w:ind w:left="147" w:hanging="34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5811" w:type="dxa"/>
            <w:vAlign w:val="center"/>
          </w:tcPr>
          <w:p w14:paraId="6B04F7C2" w14:textId="0F4FA4EF" w:rsidR="009C486D" w:rsidRPr="00875AA8" w:rsidRDefault="00806E16" w:rsidP="00190358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Ułożyć dietę i zalecenia żywieniowe dla osoby zdrowej</w:t>
            </w:r>
          </w:p>
        </w:tc>
        <w:tc>
          <w:tcPr>
            <w:tcW w:w="1560" w:type="dxa"/>
            <w:vAlign w:val="center"/>
          </w:tcPr>
          <w:p w14:paraId="3F00501D" w14:textId="77777777" w:rsidR="009C486D" w:rsidRDefault="00806E16" w:rsidP="00BD7E4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18"/>
                <w:szCs w:val="18"/>
              </w:rPr>
            </w:pPr>
            <w:r w:rsidRPr="002801B8">
              <w:rPr>
                <w:rFonts w:ascii="Times New Roman" w:eastAsia="Calibri" w:hAnsi="Times New Roman" w:cs="Times New Roman"/>
                <w:color w:val="000000" w:themeColor="text1"/>
                <w:sz w:val="18"/>
                <w:szCs w:val="18"/>
              </w:rPr>
              <w:t>Diet2_UW02</w:t>
            </w:r>
          </w:p>
          <w:p w14:paraId="38A1C942" w14:textId="0A0E4753" w:rsidR="00806E16" w:rsidRPr="00875AA8" w:rsidRDefault="00806E16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2801B8">
              <w:rPr>
                <w:rFonts w:ascii="Times New Roman" w:eastAsia="Calibri" w:hAnsi="Times New Roman" w:cs="Times New Roman"/>
                <w:color w:val="000000" w:themeColor="text1"/>
                <w:sz w:val="18"/>
                <w:szCs w:val="18"/>
              </w:rPr>
              <w:t>Diet2_UK01</w:t>
            </w:r>
          </w:p>
        </w:tc>
        <w:tc>
          <w:tcPr>
            <w:tcW w:w="2552" w:type="dxa"/>
            <w:vAlign w:val="center"/>
          </w:tcPr>
          <w:p w14:paraId="31B2C584" w14:textId="5C9F4FCA" w:rsidR="009C486D" w:rsidRPr="00875AA8" w:rsidRDefault="00C84198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bookmarkStart w:id="7" w:name="_Hlk202866090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Kolokwium</w:t>
            </w:r>
            <w:bookmarkEnd w:id="7"/>
          </w:p>
        </w:tc>
      </w:tr>
      <w:tr w:rsidR="009C486D" w:rsidRPr="00806E16" w14:paraId="5611E437" w14:textId="77777777" w:rsidTr="001257D8">
        <w:trPr>
          <w:gridAfter w:val="1"/>
          <w:wAfter w:w="7" w:type="dxa"/>
        </w:trPr>
        <w:tc>
          <w:tcPr>
            <w:tcW w:w="562" w:type="dxa"/>
            <w:vAlign w:val="center"/>
          </w:tcPr>
          <w:p w14:paraId="45D9B409" w14:textId="1104FC3C" w:rsidR="009C486D" w:rsidRPr="00875AA8" w:rsidRDefault="009C486D" w:rsidP="001257D8">
            <w:pPr>
              <w:pStyle w:val="Akapitzlist"/>
              <w:numPr>
                <w:ilvl w:val="0"/>
                <w:numId w:val="3"/>
              </w:numPr>
              <w:tabs>
                <w:tab w:val="left" w:pos="391"/>
              </w:tabs>
              <w:spacing w:after="0" w:line="240" w:lineRule="auto"/>
              <w:ind w:left="147" w:hanging="34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5811" w:type="dxa"/>
            <w:vAlign w:val="center"/>
          </w:tcPr>
          <w:p w14:paraId="4BDC98FB" w14:textId="125669AA" w:rsidR="009C486D" w:rsidRPr="00875AA8" w:rsidRDefault="00806E16" w:rsidP="00190358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Rozpoznać skutki nadmiaru i niedoboru poszczególnych składników odżywczych, wskazać źródła problemu żywieniowego oraz możliwe rozwiązania</w:t>
            </w:r>
          </w:p>
        </w:tc>
        <w:tc>
          <w:tcPr>
            <w:tcW w:w="1560" w:type="dxa"/>
            <w:vAlign w:val="center"/>
          </w:tcPr>
          <w:p w14:paraId="6B36A9DA" w14:textId="77777777" w:rsidR="009C486D" w:rsidRDefault="00806E16" w:rsidP="0098026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18"/>
                <w:szCs w:val="18"/>
              </w:rPr>
            </w:pPr>
            <w:r w:rsidRPr="002801B8">
              <w:rPr>
                <w:rFonts w:ascii="Times New Roman" w:eastAsia="Calibri" w:hAnsi="Times New Roman" w:cs="Times New Roman"/>
                <w:color w:val="000000" w:themeColor="text1"/>
                <w:sz w:val="18"/>
                <w:szCs w:val="18"/>
              </w:rPr>
              <w:t>Diet2_UW02</w:t>
            </w:r>
          </w:p>
          <w:p w14:paraId="68E5BB9C" w14:textId="2B1F0935" w:rsidR="00806E16" w:rsidRPr="00875AA8" w:rsidRDefault="00806E16" w:rsidP="0098026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2801B8">
              <w:rPr>
                <w:rFonts w:ascii="Times New Roman" w:eastAsia="Calibri" w:hAnsi="Times New Roman" w:cs="Times New Roman"/>
                <w:color w:val="000000" w:themeColor="text1"/>
                <w:sz w:val="18"/>
                <w:szCs w:val="18"/>
              </w:rPr>
              <w:t>Diet2_UK01</w:t>
            </w:r>
          </w:p>
        </w:tc>
        <w:tc>
          <w:tcPr>
            <w:tcW w:w="2552" w:type="dxa"/>
            <w:vAlign w:val="center"/>
          </w:tcPr>
          <w:p w14:paraId="505B3520" w14:textId="26FF286E" w:rsidR="009C486D" w:rsidRPr="00875AA8" w:rsidRDefault="00C84198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Kolokwium</w:t>
            </w:r>
          </w:p>
        </w:tc>
      </w:tr>
    </w:tbl>
    <w:p w14:paraId="1EC48904" w14:textId="77777777" w:rsidR="009C486D" w:rsidRPr="00806E16" w:rsidRDefault="009C486D" w:rsidP="00B948AA">
      <w:pPr>
        <w:spacing w:after="0" w:line="240" w:lineRule="auto"/>
        <w:rPr>
          <w:sz w:val="20"/>
          <w:szCs w:val="20"/>
          <w:lang w:val="pl-PL"/>
        </w:rPr>
      </w:pPr>
    </w:p>
    <w:tbl>
      <w:tblPr>
        <w:tblStyle w:val="Tabela-Siatka"/>
        <w:tblW w:w="10491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2"/>
        <w:gridCol w:w="5812"/>
        <w:gridCol w:w="1559"/>
        <w:gridCol w:w="2558"/>
      </w:tblGrid>
      <w:tr w:rsidR="009C486D" w:rsidRPr="00875AA8" w14:paraId="647EDE11" w14:textId="77777777" w:rsidTr="005D60DA">
        <w:trPr>
          <w:trHeight w:val="298"/>
        </w:trPr>
        <w:tc>
          <w:tcPr>
            <w:tcW w:w="10491" w:type="dxa"/>
            <w:gridSpan w:val="4"/>
            <w:shd w:val="clear" w:color="auto" w:fill="D9E2F3" w:themeFill="accent5" w:themeFillTint="33"/>
            <w:vAlign w:val="center"/>
          </w:tcPr>
          <w:p w14:paraId="74C92AE1" w14:textId="77777777" w:rsidR="009C486D" w:rsidRPr="00875AA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KOMPETENCJE SPOŁECZNE</w:t>
            </w:r>
          </w:p>
        </w:tc>
      </w:tr>
      <w:tr w:rsidR="009C486D" w:rsidRPr="00C84198" w14:paraId="4020CEA3" w14:textId="77777777" w:rsidTr="00B82267">
        <w:trPr>
          <w:trHeight w:val="575"/>
        </w:trPr>
        <w:tc>
          <w:tcPr>
            <w:tcW w:w="562" w:type="dxa"/>
            <w:shd w:val="clear" w:color="auto" w:fill="D9E2F3" w:themeFill="accent5" w:themeFillTint="33"/>
            <w:vAlign w:val="center"/>
          </w:tcPr>
          <w:p w14:paraId="721A1467" w14:textId="77777777" w:rsidR="009C486D" w:rsidRPr="00875AA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812" w:type="dxa"/>
            <w:shd w:val="clear" w:color="auto" w:fill="D9E2F3" w:themeFill="accent5" w:themeFillTint="33"/>
            <w:vAlign w:val="center"/>
          </w:tcPr>
          <w:p w14:paraId="6D8DB8A3" w14:textId="77777777" w:rsidR="009C486D" w:rsidRPr="00875AA8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70F143EA" w14:textId="77777777" w:rsidR="00CB43A3" w:rsidRPr="00F831B6" w:rsidRDefault="00CB43A3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</w:pPr>
            <w:r w:rsidRPr="00F831B6">
              <w:rPr>
                <w:rFonts w:ascii="Garamond" w:eastAsia="Calibri" w:hAnsi="Garamond" w:cs="Times New Roman"/>
                <w:bCs/>
                <w:sz w:val="18"/>
                <w:szCs w:val="18"/>
                <w:lang w:val="pl-PL"/>
              </w:rPr>
              <w:t>(Student jest gotów do)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72C76E34" w14:textId="77777777" w:rsidR="009C486D" w:rsidRPr="00875AA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2558" w:type="dxa"/>
            <w:shd w:val="clear" w:color="auto" w:fill="D9E2F3" w:themeFill="accent5" w:themeFillTint="33"/>
            <w:vAlign w:val="center"/>
          </w:tcPr>
          <w:p w14:paraId="67DBA704" w14:textId="77777777" w:rsidR="009C486D" w:rsidRPr="00875AA8" w:rsidRDefault="009C486D" w:rsidP="00963C48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</w:t>
            </w:r>
            <w:r w:rsidR="00963C48"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y</w:t>
            </w: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</w:p>
          <w:p w14:paraId="70A33478" w14:textId="77777777" w:rsidR="002D0322" w:rsidRPr="00875AA8" w:rsidRDefault="002D0322" w:rsidP="00963C4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9C486D" w:rsidRPr="00806E16" w14:paraId="1294CA08" w14:textId="77777777" w:rsidTr="00B82267">
        <w:tc>
          <w:tcPr>
            <w:tcW w:w="562" w:type="dxa"/>
            <w:vAlign w:val="center"/>
          </w:tcPr>
          <w:p w14:paraId="45A4248C" w14:textId="12676C0D" w:rsidR="009C486D" w:rsidRPr="00875AA8" w:rsidRDefault="009C486D" w:rsidP="005D60DA">
            <w:pPr>
              <w:pStyle w:val="Akapitzlist"/>
              <w:numPr>
                <w:ilvl w:val="0"/>
                <w:numId w:val="4"/>
              </w:numPr>
              <w:spacing w:after="0" w:line="240" w:lineRule="auto"/>
              <w:ind w:left="111" w:firstLine="0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5812" w:type="dxa"/>
            <w:vAlign w:val="center"/>
          </w:tcPr>
          <w:p w14:paraId="451AE6D3" w14:textId="6DE7752B" w:rsidR="009C486D" w:rsidRPr="00875AA8" w:rsidRDefault="00806E16" w:rsidP="00190358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Udzielania poradnictwa żywieniowego w oparciu o </w:t>
            </w:r>
            <w:r w:rsidR="00B82267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zdobytą wiedzę oraz korzystania z pomocy innych </w:t>
            </w:r>
            <w:r w:rsidR="00B82267" w:rsidRPr="00B82267">
              <w:rPr>
                <w:rFonts w:ascii="Garamond" w:hAnsi="Garamond" w:cs="Times New Roman"/>
                <w:sz w:val="18"/>
                <w:szCs w:val="18"/>
                <w:lang w:val="pl-PL"/>
              </w:rPr>
              <w:t>ekspertów (z zakresu zdrowia, żywienia, dietetyki, psychologii i medycyny).</w:t>
            </w:r>
          </w:p>
        </w:tc>
        <w:tc>
          <w:tcPr>
            <w:tcW w:w="1559" w:type="dxa"/>
            <w:vAlign w:val="center"/>
          </w:tcPr>
          <w:p w14:paraId="34160FEF" w14:textId="3419DD70" w:rsidR="009C486D" w:rsidRPr="00875AA8" w:rsidRDefault="00806E16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2801B8">
              <w:rPr>
                <w:rFonts w:ascii="Times New Roman" w:eastAsia="Calibri" w:hAnsi="Times New Roman" w:cs="Times New Roman"/>
                <w:color w:val="000000" w:themeColor="text1"/>
                <w:sz w:val="18"/>
                <w:szCs w:val="18"/>
              </w:rPr>
              <w:t>Diet2_KK02</w:t>
            </w:r>
          </w:p>
        </w:tc>
        <w:tc>
          <w:tcPr>
            <w:tcW w:w="2558" w:type="dxa"/>
            <w:vAlign w:val="center"/>
          </w:tcPr>
          <w:p w14:paraId="4D6E1126" w14:textId="2353358C" w:rsidR="009C486D" w:rsidRPr="00875AA8" w:rsidRDefault="00C84198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Kolokwium</w:t>
            </w:r>
          </w:p>
        </w:tc>
      </w:tr>
    </w:tbl>
    <w:p w14:paraId="260D6512" w14:textId="6B6EA272" w:rsidR="001257D8" w:rsidRPr="00875AA8" w:rsidRDefault="001257D8">
      <w:pPr>
        <w:spacing w:after="0" w:line="240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08505768" w14:textId="7FEF9AAA" w:rsidR="009C486D" w:rsidRPr="00875AA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875AA8">
        <w:rPr>
          <w:rFonts w:ascii="Garamond" w:hAnsi="Garamond" w:cs="Times New Roman"/>
          <w:b/>
          <w:sz w:val="18"/>
          <w:szCs w:val="18"/>
          <w:lang w:val="pl-PL"/>
        </w:rPr>
        <w:t>Treści kształcenia</w:t>
      </w:r>
    </w:p>
    <w:tbl>
      <w:tblPr>
        <w:tblStyle w:val="Tabela-Siatka"/>
        <w:tblW w:w="10486" w:type="dxa"/>
        <w:tblLayout w:type="fixed"/>
        <w:tblLook w:val="04A0" w:firstRow="1" w:lastRow="0" w:firstColumn="1" w:lastColumn="0" w:noHBand="0" w:noVBand="1"/>
      </w:tblPr>
      <w:tblGrid>
        <w:gridCol w:w="562"/>
        <w:gridCol w:w="6522"/>
        <w:gridCol w:w="1701"/>
        <w:gridCol w:w="1701"/>
      </w:tblGrid>
      <w:tr w:rsidR="000E55A3" w:rsidRPr="00875AA8" w14:paraId="533E5EC4" w14:textId="77777777" w:rsidTr="001257D8">
        <w:trPr>
          <w:trHeight w:val="311"/>
        </w:trPr>
        <w:tc>
          <w:tcPr>
            <w:tcW w:w="562" w:type="dxa"/>
            <w:vMerge w:val="restart"/>
            <w:shd w:val="clear" w:color="auto" w:fill="D9E2F3" w:themeFill="accent5" w:themeFillTint="33"/>
            <w:vAlign w:val="center"/>
          </w:tcPr>
          <w:p w14:paraId="06057250" w14:textId="77777777" w:rsidR="000E55A3" w:rsidRPr="00875AA8" w:rsidRDefault="000E55A3" w:rsidP="00853FFE">
            <w:pPr>
              <w:spacing w:after="0" w:line="276" w:lineRule="auto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lastRenderedPageBreak/>
              <w:t>L.p.</w:t>
            </w:r>
          </w:p>
        </w:tc>
        <w:tc>
          <w:tcPr>
            <w:tcW w:w="6522" w:type="dxa"/>
            <w:vMerge w:val="restart"/>
            <w:shd w:val="clear" w:color="auto" w:fill="D9E2F3" w:themeFill="accent5" w:themeFillTint="33"/>
            <w:vAlign w:val="center"/>
          </w:tcPr>
          <w:p w14:paraId="19FF2CAC" w14:textId="77777777" w:rsidR="000E55A3" w:rsidRPr="00875AA8" w:rsidRDefault="000E55A3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Treść kształcenia (tematyka zajęć)</w:t>
            </w:r>
          </w:p>
        </w:tc>
        <w:tc>
          <w:tcPr>
            <w:tcW w:w="3402" w:type="dxa"/>
            <w:gridSpan w:val="2"/>
            <w:shd w:val="clear" w:color="auto" w:fill="D9E2F3" w:themeFill="accent5" w:themeFillTint="33"/>
            <w:vAlign w:val="center"/>
          </w:tcPr>
          <w:p w14:paraId="6D619281" w14:textId="77777777" w:rsidR="000E55A3" w:rsidRPr="00875AA8" w:rsidRDefault="000E55A3" w:rsidP="00853FFE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iczba godzin</w:t>
            </w:r>
          </w:p>
        </w:tc>
      </w:tr>
      <w:tr w:rsidR="00B01CE3" w:rsidRPr="00875AA8" w14:paraId="19E8B54E" w14:textId="77777777" w:rsidTr="001257D8">
        <w:trPr>
          <w:trHeight w:val="311"/>
        </w:trPr>
        <w:tc>
          <w:tcPr>
            <w:tcW w:w="562" w:type="dxa"/>
            <w:vMerge/>
            <w:shd w:val="clear" w:color="auto" w:fill="D9E2F3" w:themeFill="accent5" w:themeFillTint="33"/>
            <w:vAlign w:val="center"/>
          </w:tcPr>
          <w:p w14:paraId="1AC66171" w14:textId="77777777" w:rsidR="00B01CE3" w:rsidRPr="00875AA8" w:rsidRDefault="00B01CE3" w:rsidP="00B01CE3">
            <w:pPr>
              <w:spacing w:after="0" w:line="276" w:lineRule="auto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6522" w:type="dxa"/>
            <w:vMerge/>
            <w:shd w:val="clear" w:color="auto" w:fill="D9E2F3" w:themeFill="accent5" w:themeFillTint="33"/>
            <w:vAlign w:val="center"/>
          </w:tcPr>
          <w:p w14:paraId="4794F688" w14:textId="77777777" w:rsidR="00B01CE3" w:rsidRPr="00875AA8" w:rsidRDefault="00B01CE3" w:rsidP="00B01CE3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3402" w:type="dxa"/>
            <w:gridSpan w:val="2"/>
            <w:shd w:val="clear" w:color="auto" w:fill="D9E2F3" w:themeFill="accent5" w:themeFillTint="33"/>
            <w:vAlign w:val="center"/>
          </w:tcPr>
          <w:p w14:paraId="38C28803" w14:textId="69495C1F" w:rsidR="00B01CE3" w:rsidRPr="00875AA8" w:rsidRDefault="00EA5BB0" w:rsidP="00B01CE3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fldChar w:fldCharType="begin"/>
            </w: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instrText xml:space="preserve"> REF FormaZajęćNr1 \h  \* MERGEFORMAT </w:instrText>
            </w: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fldChar w:fldCharType="separate"/>
            </w:r>
            <w:sdt>
              <w:sdtPr>
                <w:rPr>
                  <w:rFonts w:ascii="Garamond" w:hAnsi="Garamond" w:cs="Times New Roman"/>
                  <w:sz w:val="18"/>
                  <w:szCs w:val="18"/>
                  <w:lang w:val="pl-PL"/>
                </w:rPr>
                <w:alias w:val="Forma zajęć"/>
                <w:tag w:val="Forma zajęć"/>
                <w:id w:val="-579760053"/>
                <w:placeholder>
                  <w:docPart w:val="133DF48FDC9340D8B5B31C7E419BAC40"/>
                </w:placeholder>
                <w:showingPlcHdr/>
                <w:dropDownList>
                  <w:listItem w:displayText="Wykład" w:value="Wykład"/>
                  <w:listItem w:displayText="Ćwiczenia" w:value="Ćwiczenia"/>
                  <w:listItem w:displayText="Ćwiczenia terenowe" w:value="Ćwiczenia terenowe"/>
                  <w:listItem w:displayText="Laboratorium" w:value="Laboratorium"/>
                  <w:listItem w:displayText="Warsztaty" w:value="Warsztaty"/>
                  <w:listItem w:displayText="Konwersatorium" w:value="Konwersatorium"/>
                  <w:listItem w:displayText="Lektoraty" w:value="Lektoraty"/>
                  <w:listItem w:displayText="Seminarium" w:value="Seminarium"/>
                  <w:listItem w:displayText="Praktyka zawodowa" w:value="Praktyka zawodowa"/>
                </w:dropDownList>
              </w:sdtPr>
              <w:sdtContent>
                <w:r w:rsidRPr="00EA5BB0">
                  <w:rPr>
                    <w:rFonts w:ascii="Garamond" w:hAnsi="Garamond" w:cs="Times New Roman"/>
                    <w:b/>
                    <w:bCs/>
                    <w:sz w:val="18"/>
                    <w:szCs w:val="18"/>
                    <w:lang w:val="pl-PL"/>
                  </w:rPr>
                  <w:t>Forma zajęć</w:t>
                </w:r>
              </w:sdtContent>
            </w:sdt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fldChar w:fldCharType="end"/>
            </w:r>
          </w:p>
        </w:tc>
      </w:tr>
      <w:tr w:rsidR="000E55A3" w:rsidRPr="00875AA8" w14:paraId="106D8BE0" w14:textId="77777777" w:rsidTr="001257D8">
        <w:trPr>
          <w:trHeight w:val="273"/>
        </w:trPr>
        <w:tc>
          <w:tcPr>
            <w:tcW w:w="562" w:type="dxa"/>
            <w:vMerge/>
            <w:vAlign w:val="center"/>
          </w:tcPr>
          <w:p w14:paraId="0F803F7D" w14:textId="77777777" w:rsidR="000E55A3" w:rsidRPr="00875AA8" w:rsidRDefault="000E55A3" w:rsidP="00853FFE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522" w:type="dxa"/>
            <w:vMerge/>
            <w:vAlign w:val="center"/>
          </w:tcPr>
          <w:p w14:paraId="46106332" w14:textId="77777777" w:rsidR="000E55A3" w:rsidRPr="00875AA8" w:rsidRDefault="000E55A3" w:rsidP="00853FFE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701" w:type="dxa"/>
            <w:shd w:val="clear" w:color="auto" w:fill="D9E2F3" w:themeFill="accent5" w:themeFillTint="33"/>
            <w:vAlign w:val="center"/>
          </w:tcPr>
          <w:p w14:paraId="7DBA4542" w14:textId="77777777" w:rsidR="000E55A3" w:rsidRPr="00875AA8" w:rsidRDefault="000E55A3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stacjonarne</w:t>
            </w:r>
          </w:p>
        </w:tc>
        <w:tc>
          <w:tcPr>
            <w:tcW w:w="1701" w:type="dxa"/>
            <w:shd w:val="clear" w:color="auto" w:fill="D9E2F3" w:themeFill="accent5" w:themeFillTint="33"/>
            <w:vAlign w:val="center"/>
          </w:tcPr>
          <w:p w14:paraId="6DFFFBD8" w14:textId="77777777" w:rsidR="000E55A3" w:rsidRPr="00875AA8" w:rsidRDefault="000E55A3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niestacjonarne</w:t>
            </w:r>
          </w:p>
        </w:tc>
      </w:tr>
      <w:tr w:rsidR="000E55A3" w:rsidRPr="00B82267" w14:paraId="3AC4FEDB" w14:textId="77777777" w:rsidTr="001257D8">
        <w:trPr>
          <w:trHeight w:val="273"/>
        </w:trPr>
        <w:tc>
          <w:tcPr>
            <w:tcW w:w="562" w:type="dxa"/>
            <w:vAlign w:val="center"/>
          </w:tcPr>
          <w:p w14:paraId="559BD455" w14:textId="3AB532EE" w:rsidR="000E55A3" w:rsidRPr="00875AA8" w:rsidRDefault="000E55A3" w:rsidP="001257D8">
            <w:pPr>
              <w:pStyle w:val="Akapitzlist"/>
              <w:numPr>
                <w:ilvl w:val="0"/>
                <w:numId w:val="5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522" w:type="dxa"/>
            <w:vAlign w:val="center"/>
          </w:tcPr>
          <w:p w14:paraId="562DB76A" w14:textId="44CE2591" w:rsidR="000E55A3" w:rsidRPr="00875AA8" w:rsidRDefault="00B82267" w:rsidP="00853FFE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Wprowadzenie do przedmiotu. Rola żywności i żywienia w kształtowaniu zdrowi</w:t>
            </w:r>
            <w:r w:rsidR="000A3FA3">
              <w:rPr>
                <w:rFonts w:ascii="Garamond" w:hAnsi="Garamond" w:cs="Times New Roman"/>
                <w:sz w:val="18"/>
                <w:szCs w:val="18"/>
                <w:lang w:val="pl-PL"/>
              </w:rPr>
              <w:t>a</w:t>
            </w:r>
          </w:p>
        </w:tc>
        <w:tc>
          <w:tcPr>
            <w:tcW w:w="1701" w:type="dxa"/>
            <w:vAlign w:val="center"/>
          </w:tcPr>
          <w:p w14:paraId="32E244FC" w14:textId="786241F6" w:rsidR="000E55A3" w:rsidRPr="00875AA8" w:rsidRDefault="006B7D62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701" w:type="dxa"/>
            <w:vAlign w:val="center"/>
          </w:tcPr>
          <w:p w14:paraId="2D7D4B78" w14:textId="4A715346" w:rsidR="000E55A3" w:rsidRPr="00875AA8" w:rsidRDefault="00CA6F85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</w:tr>
      <w:tr w:rsidR="000E55A3" w:rsidRPr="00B82267" w14:paraId="20381EB7" w14:textId="77777777" w:rsidTr="001257D8">
        <w:trPr>
          <w:trHeight w:val="273"/>
        </w:trPr>
        <w:tc>
          <w:tcPr>
            <w:tcW w:w="562" w:type="dxa"/>
            <w:vAlign w:val="center"/>
          </w:tcPr>
          <w:p w14:paraId="3271DD3E" w14:textId="546FB079" w:rsidR="000E55A3" w:rsidRPr="00875AA8" w:rsidRDefault="000E55A3" w:rsidP="001257D8">
            <w:pPr>
              <w:pStyle w:val="Akapitzlist"/>
              <w:numPr>
                <w:ilvl w:val="0"/>
                <w:numId w:val="5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522" w:type="dxa"/>
            <w:vAlign w:val="center"/>
          </w:tcPr>
          <w:p w14:paraId="55416A84" w14:textId="7B37193A" w:rsidR="000E55A3" w:rsidRPr="00875AA8" w:rsidRDefault="00B82267" w:rsidP="00853FFE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Rodzaje norm żywienia, zapotrzebowanie na poszczególne składniki odżywcze, zalecany model żywienia osoby zdrowej</w:t>
            </w:r>
          </w:p>
        </w:tc>
        <w:tc>
          <w:tcPr>
            <w:tcW w:w="1701" w:type="dxa"/>
            <w:vAlign w:val="center"/>
          </w:tcPr>
          <w:p w14:paraId="49A01F5F" w14:textId="06B8BE1E" w:rsidR="000E55A3" w:rsidRPr="00875AA8" w:rsidRDefault="006B7D62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701" w:type="dxa"/>
            <w:vAlign w:val="center"/>
          </w:tcPr>
          <w:p w14:paraId="1EE05C0D" w14:textId="78947B7E" w:rsidR="000E55A3" w:rsidRPr="00875AA8" w:rsidRDefault="00CA6F85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</w:tr>
      <w:tr w:rsidR="000E55A3" w:rsidRPr="00B82267" w14:paraId="6B01E798" w14:textId="77777777" w:rsidTr="001257D8">
        <w:trPr>
          <w:trHeight w:val="273"/>
        </w:trPr>
        <w:tc>
          <w:tcPr>
            <w:tcW w:w="562" w:type="dxa"/>
            <w:vAlign w:val="center"/>
          </w:tcPr>
          <w:p w14:paraId="23FF0A9B" w14:textId="5BD1EDE5" w:rsidR="000E55A3" w:rsidRPr="00875AA8" w:rsidRDefault="000E55A3" w:rsidP="001257D8">
            <w:pPr>
              <w:pStyle w:val="Akapitzlist"/>
              <w:numPr>
                <w:ilvl w:val="0"/>
                <w:numId w:val="5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522" w:type="dxa"/>
            <w:vAlign w:val="center"/>
          </w:tcPr>
          <w:p w14:paraId="0A4691A9" w14:textId="0525D373" w:rsidR="000E55A3" w:rsidRPr="00875AA8" w:rsidRDefault="00B82267" w:rsidP="00853FFE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Rola wody w organizmie człowieka, regulacja gospodarki wodno-elektrolitowej w organizmie </w:t>
            </w:r>
          </w:p>
        </w:tc>
        <w:tc>
          <w:tcPr>
            <w:tcW w:w="1701" w:type="dxa"/>
            <w:vAlign w:val="center"/>
          </w:tcPr>
          <w:p w14:paraId="504EC075" w14:textId="58D7665D" w:rsidR="000E55A3" w:rsidRPr="00875AA8" w:rsidRDefault="006B7D62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701" w:type="dxa"/>
            <w:vAlign w:val="center"/>
          </w:tcPr>
          <w:p w14:paraId="783A2DF4" w14:textId="5A7EE389" w:rsidR="000E55A3" w:rsidRPr="00875AA8" w:rsidRDefault="006B7D62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</w:tr>
      <w:tr w:rsidR="000E55A3" w:rsidRPr="00B82267" w14:paraId="2C9D625A" w14:textId="77777777" w:rsidTr="001257D8">
        <w:trPr>
          <w:trHeight w:val="273"/>
        </w:trPr>
        <w:tc>
          <w:tcPr>
            <w:tcW w:w="562" w:type="dxa"/>
            <w:vAlign w:val="center"/>
          </w:tcPr>
          <w:p w14:paraId="431E9918" w14:textId="1FA03F2A" w:rsidR="000E55A3" w:rsidRPr="00875AA8" w:rsidRDefault="000E55A3" w:rsidP="001257D8">
            <w:pPr>
              <w:pStyle w:val="Akapitzlist"/>
              <w:numPr>
                <w:ilvl w:val="0"/>
                <w:numId w:val="5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522" w:type="dxa"/>
            <w:vAlign w:val="center"/>
          </w:tcPr>
          <w:p w14:paraId="07E416B2" w14:textId="48CB2B88" w:rsidR="000E55A3" w:rsidRPr="00875AA8" w:rsidRDefault="00B82267" w:rsidP="00853FFE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Gospodarka kwasowo-zasadowa w organizmie człowieka</w:t>
            </w:r>
          </w:p>
        </w:tc>
        <w:tc>
          <w:tcPr>
            <w:tcW w:w="1701" w:type="dxa"/>
            <w:vAlign w:val="center"/>
          </w:tcPr>
          <w:p w14:paraId="5447707F" w14:textId="0C4B1D09" w:rsidR="000E55A3" w:rsidRPr="00875AA8" w:rsidRDefault="006B7D62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701" w:type="dxa"/>
            <w:vAlign w:val="center"/>
          </w:tcPr>
          <w:p w14:paraId="53B39D10" w14:textId="50EBF23C" w:rsidR="000E55A3" w:rsidRPr="00875AA8" w:rsidRDefault="006B7D62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</w:tr>
      <w:tr w:rsidR="000E55A3" w:rsidRPr="00B82267" w14:paraId="75D88084" w14:textId="77777777" w:rsidTr="001257D8">
        <w:trPr>
          <w:trHeight w:val="273"/>
        </w:trPr>
        <w:tc>
          <w:tcPr>
            <w:tcW w:w="562" w:type="dxa"/>
            <w:vAlign w:val="center"/>
          </w:tcPr>
          <w:p w14:paraId="2CD2F3FC" w14:textId="61A3E0FC" w:rsidR="000E55A3" w:rsidRPr="00875AA8" w:rsidRDefault="000E55A3" w:rsidP="001257D8">
            <w:pPr>
              <w:pStyle w:val="Akapitzlist"/>
              <w:numPr>
                <w:ilvl w:val="0"/>
                <w:numId w:val="5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522" w:type="dxa"/>
            <w:vAlign w:val="center"/>
          </w:tcPr>
          <w:p w14:paraId="33E6C37E" w14:textId="697E5A03" w:rsidR="000E55A3" w:rsidRPr="00875AA8" w:rsidRDefault="00B82267" w:rsidP="00853FFE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Rola białek w organizmie człowieka, </w:t>
            </w:r>
            <w:r w:rsidR="002233EC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definicja białka pełnowartościowego i aminokwasu ograniczającego, źródła białka w diecie, proces trawienia i metabolizm białek w organizmie, </w:t>
            </w:r>
            <w:r w:rsidR="000A3FA3">
              <w:rPr>
                <w:rFonts w:ascii="Garamond" w:hAnsi="Garamond" w:cs="Times New Roman"/>
                <w:sz w:val="18"/>
                <w:szCs w:val="18"/>
                <w:lang w:val="pl-PL"/>
              </w:rPr>
              <w:t>epidemiologia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i rodzaje niedożywienia białkowego, dieta nisko i wysokobiałkowa (zalecenie stosowania)</w:t>
            </w:r>
            <w:r w:rsidR="002233EC">
              <w:rPr>
                <w:rFonts w:ascii="Garamond" w:hAnsi="Garamond" w:cs="Times New Roman"/>
                <w:sz w:val="18"/>
                <w:szCs w:val="18"/>
                <w:lang w:val="pl-PL"/>
              </w:rPr>
              <w:t>, konsekwencje długotrwałego stosowania diety wysokobiałkowej</w:t>
            </w:r>
          </w:p>
        </w:tc>
        <w:tc>
          <w:tcPr>
            <w:tcW w:w="1701" w:type="dxa"/>
            <w:vAlign w:val="center"/>
          </w:tcPr>
          <w:p w14:paraId="36E69469" w14:textId="6C897BFE" w:rsidR="000E55A3" w:rsidRPr="00875AA8" w:rsidRDefault="006B7D62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701" w:type="dxa"/>
            <w:vAlign w:val="center"/>
          </w:tcPr>
          <w:p w14:paraId="46D85F9A" w14:textId="73529385" w:rsidR="000E55A3" w:rsidRPr="00875AA8" w:rsidRDefault="00CA6F85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</w:tr>
      <w:tr w:rsidR="000E55A3" w:rsidRPr="00B82267" w14:paraId="7F10DD70" w14:textId="77777777" w:rsidTr="001257D8">
        <w:trPr>
          <w:trHeight w:val="273"/>
        </w:trPr>
        <w:tc>
          <w:tcPr>
            <w:tcW w:w="562" w:type="dxa"/>
            <w:vAlign w:val="center"/>
          </w:tcPr>
          <w:p w14:paraId="0DC74589" w14:textId="66FAFC43" w:rsidR="000E55A3" w:rsidRPr="00875AA8" w:rsidRDefault="000E55A3" w:rsidP="001257D8">
            <w:pPr>
              <w:pStyle w:val="Akapitzlist"/>
              <w:numPr>
                <w:ilvl w:val="0"/>
                <w:numId w:val="5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522" w:type="dxa"/>
            <w:vAlign w:val="center"/>
          </w:tcPr>
          <w:p w14:paraId="30C35CBB" w14:textId="45D2CAFF" w:rsidR="000E55A3" w:rsidRPr="00875AA8" w:rsidRDefault="002233EC" w:rsidP="00853FFE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Rola tłuszczu w żywieniu człowieka, proces trawienia i metabolizm poszczególnych składników tłuszczowych w organizmie, rodzaje kwasów tłuszczowych oraz ich źródła w diecie, wpływ poszczególnych kwasów tłuszczowych na gospodarkę lipidową organizmu oraz ich rola w patogenezie chorób układu krążenia. Konsekwencje niedoboru oraz nadmiaru tłuszczu i poszczególnych kwasów tłuszczowych w diecie.</w:t>
            </w:r>
          </w:p>
        </w:tc>
        <w:tc>
          <w:tcPr>
            <w:tcW w:w="1701" w:type="dxa"/>
            <w:vAlign w:val="center"/>
          </w:tcPr>
          <w:p w14:paraId="51C9421B" w14:textId="7166A267" w:rsidR="000E55A3" w:rsidRPr="00875AA8" w:rsidRDefault="006B7D62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701" w:type="dxa"/>
            <w:vAlign w:val="center"/>
          </w:tcPr>
          <w:p w14:paraId="30F9ED49" w14:textId="41F2542C" w:rsidR="000E55A3" w:rsidRPr="00875AA8" w:rsidRDefault="00CA6F85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</w:tr>
      <w:tr w:rsidR="000E55A3" w:rsidRPr="00B82267" w14:paraId="77416B82" w14:textId="77777777" w:rsidTr="001257D8">
        <w:trPr>
          <w:trHeight w:val="273"/>
        </w:trPr>
        <w:tc>
          <w:tcPr>
            <w:tcW w:w="562" w:type="dxa"/>
            <w:vAlign w:val="center"/>
          </w:tcPr>
          <w:p w14:paraId="450BFC4F" w14:textId="45AC7294" w:rsidR="000E55A3" w:rsidRPr="00875AA8" w:rsidRDefault="000E55A3" w:rsidP="001257D8">
            <w:pPr>
              <w:pStyle w:val="Akapitzlist"/>
              <w:numPr>
                <w:ilvl w:val="0"/>
                <w:numId w:val="5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522" w:type="dxa"/>
            <w:vAlign w:val="center"/>
          </w:tcPr>
          <w:p w14:paraId="77DB4ED1" w14:textId="7B4EDE87" w:rsidR="000E55A3" w:rsidRPr="00875AA8" w:rsidRDefault="002233EC" w:rsidP="00853FFE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Rola węglowodanów w żywieniu człowieka, trawienie i metabolizm </w:t>
            </w:r>
            <w:r w:rsidR="006B7D62">
              <w:rPr>
                <w:rFonts w:ascii="Garamond" w:hAnsi="Garamond" w:cs="Times New Roman"/>
                <w:sz w:val="18"/>
                <w:szCs w:val="18"/>
                <w:lang w:val="pl-PL"/>
              </w:rPr>
              <w:t>węglowodanów w organizmie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, rodzaje i źródła węglowodanów w diecie </w:t>
            </w:r>
            <w:r w:rsidR="006B7D62">
              <w:rPr>
                <w:rFonts w:ascii="Garamond" w:hAnsi="Garamond" w:cs="Times New Roman"/>
                <w:sz w:val="18"/>
                <w:szCs w:val="18"/>
                <w:lang w:val="pl-PL"/>
              </w:rPr>
              <w:t>oraz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ich wpływ na gospodarkę węglowodanową organizm</w:t>
            </w:r>
            <w:r w:rsidR="006B7D62">
              <w:rPr>
                <w:rFonts w:ascii="Garamond" w:hAnsi="Garamond" w:cs="Times New Roman"/>
                <w:sz w:val="18"/>
                <w:szCs w:val="18"/>
                <w:lang w:val="pl-PL"/>
              </w:rPr>
              <w:t>u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. Skutki diet nisko</w:t>
            </w:r>
            <w:r w:rsidR="006B7D62">
              <w:rPr>
                <w:rFonts w:ascii="Garamond" w:hAnsi="Garamond" w:cs="Times New Roman"/>
                <w:sz w:val="18"/>
                <w:szCs w:val="18"/>
                <w:lang w:val="pl-PL"/>
              </w:rPr>
              <w:t>-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i wysokowęglowodanowych. </w:t>
            </w:r>
          </w:p>
        </w:tc>
        <w:tc>
          <w:tcPr>
            <w:tcW w:w="1701" w:type="dxa"/>
            <w:vAlign w:val="center"/>
          </w:tcPr>
          <w:p w14:paraId="336BAC40" w14:textId="09712F40" w:rsidR="000E55A3" w:rsidRPr="00875AA8" w:rsidRDefault="006B7D62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701" w:type="dxa"/>
            <w:vAlign w:val="center"/>
          </w:tcPr>
          <w:p w14:paraId="44BBE4B2" w14:textId="0893E365" w:rsidR="000E55A3" w:rsidRPr="00875AA8" w:rsidRDefault="00CA6F85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</w:tr>
      <w:tr w:rsidR="000E55A3" w:rsidRPr="00B82267" w14:paraId="3DFB1E65" w14:textId="77777777" w:rsidTr="001257D8">
        <w:trPr>
          <w:trHeight w:val="273"/>
        </w:trPr>
        <w:tc>
          <w:tcPr>
            <w:tcW w:w="562" w:type="dxa"/>
            <w:vAlign w:val="center"/>
          </w:tcPr>
          <w:p w14:paraId="23C65B2E" w14:textId="03B46240" w:rsidR="000E55A3" w:rsidRPr="00875AA8" w:rsidRDefault="000E55A3" w:rsidP="001257D8">
            <w:pPr>
              <w:pStyle w:val="Akapitzlist"/>
              <w:numPr>
                <w:ilvl w:val="0"/>
                <w:numId w:val="5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522" w:type="dxa"/>
            <w:vAlign w:val="center"/>
          </w:tcPr>
          <w:p w14:paraId="0BA4BE6B" w14:textId="249835A9" w:rsidR="000E55A3" w:rsidRPr="00875AA8" w:rsidRDefault="002233EC" w:rsidP="00853FFE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Błonnik pokarmowy – rodzaje, źródła w żywności, zapotrzebowanie, rola w prewencji chorób </w:t>
            </w:r>
            <w:proofErr w:type="spellStart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dietozależnych</w:t>
            </w:r>
            <w:proofErr w:type="spellEnd"/>
          </w:p>
        </w:tc>
        <w:tc>
          <w:tcPr>
            <w:tcW w:w="1701" w:type="dxa"/>
            <w:vAlign w:val="center"/>
          </w:tcPr>
          <w:p w14:paraId="4A29C605" w14:textId="562E5808" w:rsidR="000E55A3" w:rsidRPr="00875AA8" w:rsidRDefault="006B7D62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701" w:type="dxa"/>
            <w:vAlign w:val="center"/>
          </w:tcPr>
          <w:p w14:paraId="3F9E7BAB" w14:textId="2C875124" w:rsidR="000E55A3" w:rsidRPr="00875AA8" w:rsidRDefault="00CA6F85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</w:tr>
      <w:tr w:rsidR="002233EC" w:rsidRPr="00B82267" w14:paraId="71CDF897" w14:textId="77777777" w:rsidTr="001257D8">
        <w:trPr>
          <w:trHeight w:val="273"/>
        </w:trPr>
        <w:tc>
          <w:tcPr>
            <w:tcW w:w="562" w:type="dxa"/>
            <w:vAlign w:val="center"/>
          </w:tcPr>
          <w:p w14:paraId="2BEF8606" w14:textId="77777777" w:rsidR="002233EC" w:rsidRPr="00875AA8" w:rsidRDefault="002233EC" w:rsidP="001257D8">
            <w:pPr>
              <w:pStyle w:val="Akapitzlist"/>
              <w:numPr>
                <w:ilvl w:val="0"/>
                <w:numId w:val="5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522" w:type="dxa"/>
            <w:vAlign w:val="center"/>
          </w:tcPr>
          <w:p w14:paraId="1EF5500D" w14:textId="6880CA9F" w:rsidR="002233EC" w:rsidRDefault="002233EC" w:rsidP="00853FFE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Witamina C – źródła w diecie, wchłanianie i metabolizm, rola w organizmie człowieka</w:t>
            </w:r>
          </w:p>
        </w:tc>
        <w:tc>
          <w:tcPr>
            <w:tcW w:w="1701" w:type="dxa"/>
            <w:vAlign w:val="center"/>
          </w:tcPr>
          <w:p w14:paraId="440CBB38" w14:textId="4AF40412" w:rsidR="002233EC" w:rsidRPr="00875AA8" w:rsidRDefault="006B7D62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701" w:type="dxa"/>
            <w:vAlign w:val="center"/>
          </w:tcPr>
          <w:p w14:paraId="37772B89" w14:textId="5E409570" w:rsidR="002233EC" w:rsidRPr="00875AA8" w:rsidRDefault="00CA6F85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</w:tr>
      <w:tr w:rsidR="000E55A3" w:rsidRPr="00B82267" w14:paraId="1DD6AEF1" w14:textId="77777777" w:rsidTr="001257D8">
        <w:trPr>
          <w:trHeight w:val="273"/>
        </w:trPr>
        <w:tc>
          <w:tcPr>
            <w:tcW w:w="562" w:type="dxa"/>
            <w:vAlign w:val="center"/>
          </w:tcPr>
          <w:p w14:paraId="65C9E946" w14:textId="3A29D37E" w:rsidR="000E55A3" w:rsidRPr="00875AA8" w:rsidRDefault="000E55A3" w:rsidP="001257D8">
            <w:pPr>
              <w:pStyle w:val="Akapitzlist"/>
              <w:numPr>
                <w:ilvl w:val="0"/>
                <w:numId w:val="5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522" w:type="dxa"/>
            <w:vAlign w:val="center"/>
          </w:tcPr>
          <w:p w14:paraId="0E070171" w14:textId="55B79B44" w:rsidR="000E55A3" w:rsidRPr="00875AA8" w:rsidRDefault="002233EC" w:rsidP="00853FFE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Witaminy rozpuszczalne w tłuszczach (A, D, E, K) </w:t>
            </w:r>
            <w:r w:rsidR="006B7D62">
              <w:rPr>
                <w:rFonts w:ascii="Garamond" w:hAnsi="Garamond" w:cs="Times New Roman"/>
                <w:sz w:val="18"/>
                <w:szCs w:val="18"/>
                <w:lang w:val="pl-PL"/>
              </w:rPr>
              <w:t>–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</w:t>
            </w:r>
            <w:r w:rsidR="006B7D62">
              <w:rPr>
                <w:rFonts w:ascii="Garamond" w:hAnsi="Garamond" w:cs="Times New Roman"/>
                <w:sz w:val="18"/>
                <w:szCs w:val="18"/>
                <w:lang w:val="pl-PL"/>
              </w:rPr>
              <w:t>źródła w diecie, rola w organizmie człowieka, skutki niedoboru oraz nadmiaru</w:t>
            </w:r>
          </w:p>
        </w:tc>
        <w:tc>
          <w:tcPr>
            <w:tcW w:w="1701" w:type="dxa"/>
            <w:vAlign w:val="center"/>
          </w:tcPr>
          <w:p w14:paraId="3DCF0BD1" w14:textId="0E4D063A" w:rsidR="000E55A3" w:rsidRPr="00875AA8" w:rsidRDefault="006B7D62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701" w:type="dxa"/>
            <w:vAlign w:val="center"/>
          </w:tcPr>
          <w:p w14:paraId="4B051A81" w14:textId="6EB1CED7" w:rsidR="000E55A3" w:rsidRPr="00875AA8" w:rsidRDefault="00CA6F85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</w:tr>
      <w:tr w:rsidR="000E55A3" w:rsidRPr="00B82267" w14:paraId="455653AF" w14:textId="77777777" w:rsidTr="001257D8">
        <w:trPr>
          <w:trHeight w:val="273"/>
        </w:trPr>
        <w:tc>
          <w:tcPr>
            <w:tcW w:w="562" w:type="dxa"/>
            <w:vAlign w:val="center"/>
          </w:tcPr>
          <w:p w14:paraId="5002127D" w14:textId="71A362FC" w:rsidR="000E55A3" w:rsidRPr="00875AA8" w:rsidRDefault="000E55A3" w:rsidP="001257D8">
            <w:pPr>
              <w:pStyle w:val="Akapitzlist"/>
              <w:numPr>
                <w:ilvl w:val="0"/>
                <w:numId w:val="5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522" w:type="dxa"/>
            <w:vAlign w:val="center"/>
          </w:tcPr>
          <w:p w14:paraId="7A8C356D" w14:textId="120120E6" w:rsidR="000E55A3" w:rsidRPr="00875AA8" w:rsidRDefault="006B7D62" w:rsidP="001257D8">
            <w:pPr>
              <w:spacing w:after="0" w:line="276" w:lineRule="auto"/>
              <w:ind w:left="30" w:right="35" w:firstLine="31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Witaminy z grupy B – źródła w diecie, rola w organizmie człowieka, skutki niedoboru oraz nadmiaru</w:t>
            </w:r>
          </w:p>
        </w:tc>
        <w:tc>
          <w:tcPr>
            <w:tcW w:w="1701" w:type="dxa"/>
            <w:vAlign w:val="center"/>
          </w:tcPr>
          <w:p w14:paraId="6FEA85A4" w14:textId="5057DED0" w:rsidR="000E55A3" w:rsidRPr="00875AA8" w:rsidRDefault="006B7D62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701" w:type="dxa"/>
            <w:vAlign w:val="center"/>
          </w:tcPr>
          <w:p w14:paraId="1315C5EA" w14:textId="3658F030" w:rsidR="000E55A3" w:rsidRPr="00875AA8" w:rsidRDefault="00CA6F85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</w:tr>
      <w:tr w:rsidR="002233EC" w:rsidRPr="00B82267" w14:paraId="6C045BB8" w14:textId="77777777" w:rsidTr="001257D8">
        <w:trPr>
          <w:trHeight w:val="273"/>
        </w:trPr>
        <w:tc>
          <w:tcPr>
            <w:tcW w:w="562" w:type="dxa"/>
            <w:vAlign w:val="center"/>
          </w:tcPr>
          <w:p w14:paraId="629802AD" w14:textId="77777777" w:rsidR="002233EC" w:rsidRPr="00875AA8" w:rsidRDefault="002233EC" w:rsidP="001257D8">
            <w:pPr>
              <w:pStyle w:val="Akapitzlist"/>
              <w:numPr>
                <w:ilvl w:val="0"/>
                <w:numId w:val="5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522" w:type="dxa"/>
            <w:vAlign w:val="center"/>
          </w:tcPr>
          <w:p w14:paraId="7CAB913E" w14:textId="3A44B538" w:rsidR="002233EC" w:rsidRPr="00875AA8" w:rsidRDefault="006B7D62" w:rsidP="001257D8">
            <w:pPr>
              <w:spacing w:after="0" w:line="276" w:lineRule="auto"/>
              <w:ind w:left="30" w:right="35" w:firstLine="31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Składniki mineralne (Ca, Mg, Na, K, Zn, P, I, Fe, Se, Mn) – wchłanianie i metabolizm w organizmie, rola, skutki niedoboru oraz nadmiaru  </w:t>
            </w:r>
          </w:p>
        </w:tc>
        <w:tc>
          <w:tcPr>
            <w:tcW w:w="1701" w:type="dxa"/>
            <w:vAlign w:val="center"/>
          </w:tcPr>
          <w:p w14:paraId="5CEFF507" w14:textId="29F7D3A1" w:rsidR="002233EC" w:rsidRPr="00875AA8" w:rsidRDefault="001B1552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8</w:t>
            </w:r>
          </w:p>
        </w:tc>
        <w:tc>
          <w:tcPr>
            <w:tcW w:w="1701" w:type="dxa"/>
            <w:vAlign w:val="center"/>
          </w:tcPr>
          <w:p w14:paraId="7C97F0F8" w14:textId="47E4E40F" w:rsidR="002233EC" w:rsidRPr="00875AA8" w:rsidRDefault="00CA6F85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5</w:t>
            </w:r>
          </w:p>
        </w:tc>
      </w:tr>
      <w:tr w:rsidR="006B7D62" w:rsidRPr="00B82267" w14:paraId="1B4059CF" w14:textId="77777777" w:rsidTr="001257D8">
        <w:trPr>
          <w:trHeight w:val="273"/>
        </w:trPr>
        <w:tc>
          <w:tcPr>
            <w:tcW w:w="562" w:type="dxa"/>
            <w:vAlign w:val="center"/>
          </w:tcPr>
          <w:p w14:paraId="6E59F9E6" w14:textId="77777777" w:rsidR="006B7D62" w:rsidRPr="00875AA8" w:rsidRDefault="006B7D62" w:rsidP="001257D8">
            <w:pPr>
              <w:pStyle w:val="Akapitzlist"/>
              <w:numPr>
                <w:ilvl w:val="0"/>
                <w:numId w:val="5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522" w:type="dxa"/>
            <w:vAlign w:val="center"/>
          </w:tcPr>
          <w:p w14:paraId="0CD4CD37" w14:textId="75019E47" w:rsidR="006B7D62" w:rsidRDefault="006B7D62" w:rsidP="001257D8">
            <w:pPr>
              <w:spacing w:after="0" w:line="276" w:lineRule="auto"/>
              <w:ind w:left="30" w:right="35" w:firstLine="31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Związki bioaktywne w żywieniu człowieka (</w:t>
            </w:r>
            <w:proofErr w:type="spellStart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olifenole</w:t>
            </w:r>
            <w:proofErr w:type="spellEnd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, karotenoidy, </w:t>
            </w:r>
            <w:proofErr w:type="spellStart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betaniny</w:t>
            </w:r>
            <w:proofErr w:type="spellEnd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i in.) – rola w organizmie człowieka</w:t>
            </w:r>
          </w:p>
        </w:tc>
        <w:tc>
          <w:tcPr>
            <w:tcW w:w="1701" w:type="dxa"/>
            <w:vAlign w:val="center"/>
          </w:tcPr>
          <w:p w14:paraId="5AD176BE" w14:textId="5A220A5E" w:rsidR="006B7D62" w:rsidRDefault="006B7D62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701" w:type="dxa"/>
            <w:vAlign w:val="center"/>
          </w:tcPr>
          <w:p w14:paraId="30C546F8" w14:textId="4EB2B3BA" w:rsidR="006B7D62" w:rsidRPr="00875AA8" w:rsidRDefault="00CA6F85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</w:tr>
      <w:tr w:rsidR="001B1552" w:rsidRPr="00B82267" w14:paraId="7105A1DA" w14:textId="77777777" w:rsidTr="001257D8">
        <w:trPr>
          <w:trHeight w:val="273"/>
        </w:trPr>
        <w:tc>
          <w:tcPr>
            <w:tcW w:w="562" w:type="dxa"/>
            <w:vAlign w:val="center"/>
          </w:tcPr>
          <w:p w14:paraId="6A7761F8" w14:textId="77777777" w:rsidR="001B1552" w:rsidRPr="00875AA8" w:rsidRDefault="001B1552" w:rsidP="001257D8">
            <w:pPr>
              <w:pStyle w:val="Akapitzlist"/>
              <w:numPr>
                <w:ilvl w:val="0"/>
                <w:numId w:val="5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522" w:type="dxa"/>
            <w:vAlign w:val="center"/>
          </w:tcPr>
          <w:p w14:paraId="00F663B4" w14:textId="08626364" w:rsidR="001B1552" w:rsidRDefault="001B1552" w:rsidP="001257D8">
            <w:pPr>
              <w:spacing w:after="0" w:line="276" w:lineRule="auto"/>
              <w:ind w:left="30" w:right="35" w:firstLine="31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Wpływ </w:t>
            </w:r>
            <w:proofErr w:type="spellStart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mikrobiomu</w:t>
            </w:r>
            <w:proofErr w:type="spellEnd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jelitowego na zdrowie, żywność pro- i </w:t>
            </w:r>
            <w:proofErr w:type="spellStart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rebiotyczna</w:t>
            </w:r>
            <w:proofErr w:type="spellEnd"/>
          </w:p>
        </w:tc>
        <w:tc>
          <w:tcPr>
            <w:tcW w:w="1701" w:type="dxa"/>
            <w:vAlign w:val="center"/>
          </w:tcPr>
          <w:p w14:paraId="075BA67E" w14:textId="41F3856E" w:rsidR="001B1552" w:rsidRDefault="00CA6F85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701" w:type="dxa"/>
            <w:vAlign w:val="center"/>
          </w:tcPr>
          <w:p w14:paraId="620EE8CB" w14:textId="330DFF1F" w:rsidR="001B1552" w:rsidRPr="00875AA8" w:rsidRDefault="00CA6F85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</w:tr>
      <w:tr w:rsidR="001B1552" w:rsidRPr="00B82267" w14:paraId="34D286D9" w14:textId="77777777" w:rsidTr="001257D8">
        <w:trPr>
          <w:trHeight w:val="273"/>
        </w:trPr>
        <w:tc>
          <w:tcPr>
            <w:tcW w:w="562" w:type="dxa"/>
            <w:vAlign w:val="center"/>
          </w:tcPr>
          <w:p w14:paraId="5D15FA0E" w14:textId="77777777" w:rsidR="001B1552" w:rsidRPr="00875AA8" w:rsidRDefault="001B1552" w:rsidP="001257D8">
            <w:pPr>
              <w:pStyle w:val="Akapitzlist"/>
              <w:numPr>
                <w:ilvl w:val="0"/>
                <w:numId w:val="5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522" w:type="dxa"/>
            <w:vAlign w:val="center"/>
          </w:tcPr>
          <w:p w14:paraId="2F26E080" w14:textId="2EF919E2" w:rsidR="001B1552" w:rsidRDefault="001B1552" w:rsidP="001257D8">
            <w:pPr>
              <w:spacing w:after="0" w:line="276" w:lineRule="auto"/>
              <w:ind w:left="30" w:right="35" w:firstLine="31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Dieta lekkostrawna – zalecenia</w:t>
            </w:r>
            <w:r w:rsidR="000A3FA3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stosowania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, produkty zalecane i przeciwskazane w diecie lekkostrawnej</w:t>
            </w:r>
          </w:p>
        </w:tc>
        <w:tc>
          <w:tcPr>
            <w:tcW w:w="1701" w:type="dxa"/>
            <w:vAlign w:val="center"/>
          </w:tcPr>
          <w:p w14:paraId="017F5A2F" w14:textId="3F0A0720" w:rsidR="001B1552" w:rsidRDefault="001B1552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701" w:type="dxa"/>
            <w:vAlign w:val="center"/>
          </w:tcPr>
          <w:p w14:paraId="0DB35BB9" w14:textId="3B0122C7" w:rsidR="001B1552" w:rsidRPr="00875AA8" w:rsidRDefault="00CA6F85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</w:tr>
      <w:tr w:rsidR="002233EC" w:rsidRPr="00B82267" w14:paraId="3592801A" w14:textId="77777777" w:rsidTr="001257D8">
        <w:trPr>
          <w:trHeight w:val="273"/>
        </w:trPr>
        <w:tc>
          <w:tcPr>
            <w:tcW w:w="562" w:type="dxa"/>
            <w:vAlign w:val="center"/>
          </w:tcPr>
          <w:p w14:paraId="19C6BD92" w14:textId="77777777" w:rsidR="002233EC" w:rsidRPr="00875AA8" w:rsidRDefault="002233EC" w:rsidP="001257D8">
            <w:pPr>
              <w:pStyle w:val="Akapitzlist"/>
              <w:numPr>
                <w:ilvl w:val="0"/>
                <w:numId w:val="5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522" w:type="dxa"/>
            <w:vAlign w:val="center"/>
          </w:tcPr>
          <w:p w14:paraId="786349BA" w14:textId="7A4747DB" w:rsidR="002233EC" w:rsidRPr="00875AA8" w:rsidRDefault="006B7D62" w:rsidP="001257D8">
            <w:pPr>
              <w:spacing w:after="0" w:line="276" w:lineRule="auto"/>
              <w:ind w:left="30" w:right="35" w:firstLine="31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atogeneza zespołu metabolicznego (ZM) – rola poszczególnych składników odżywczych w patogenezie, skutki zdrowotne rozwoju ZM, leczenie dietetyczne ZM (dieta redukcyjna, cukrzycowa, DASH)</w:t>
            </w:r>
          </w:p>
        </w:tc>
        <w:tc>
          <w:tcPr>
            <w:tcW w:w="1701" w:type="dxa"/>
            <w:vAlign w:val="center"/>
          </w:tcPr>
          <w:p w14:paraId="14104D8C" w14:textId="66F4ACA9" w:rsidR="002233EC" w:rsidRPr="00875AA8" w:rsidRDefault="006B7D62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701" w:type="dxa"/>
            <w:vAlign w:val="center"/>
          </w:tcPr>
          <w:p w14:paraId="507BB9C4" w14:textId="359FEFF4" w:rsidR="002233EC" w:rsidRPr="00875AA8" w:rsidRDefault="00CA6F85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</w:tr>
      <w:tr w:rsidR="002233EC" w:rsidRPr="00B82267" w14:paraId="3F99169F" w14:textId="77777777" w:rsidTr="001257D8">
        <w:trPr>
          <w:trHeight w:val="273"/>
        </w:trPr>
        <w:tc>
          <w:tcPr>
            <w:tcW w:w="562" w:type="dxa"/>
            <w:vAlign w:val="center"/>
          </w:tcPr>
          <w:p w14:paraId="3D7AE5A4" w14:textId="77777777" w:rsidR="002233EC" w:rsidRPr="00875AA8" w:rsidRDefault="002233EC" w:rsidP="001257D8">
            <w:pPr>
              <w:pStyle w:val="Akapitzlist"/>
              <w:numPr>
                <w:ilvl w:val="0"/>
                <w:numId w:val="5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522" w:type="dxa"/>
            <w:vAlign w:val="center"/>
          </w:tcPr>
          <w:p w14:paraId="2EC89C8C" w14:textId="5C0C1C44" w:rsidR="002233EC" w:rsidRPr="00875AA8" w:rsidRDefault="006B7D62" w:rsidP="001257D8">
            <w:pPr>
              <w:spacing w:after="0" w:line="276" w:lineRule="auto"/>
              <w:ind w:left="30" w:right="35" w:firstLine="31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Żywienie w chorobach przewodu pokarmowego, w tym wątroby</w:t>
            </w:r>
            <w:r w:rsidR="001B1552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i trzustki</w:t>
            </w:r>
          </w:p>
        </w:tc>
        <w:tc>
          <w:tcPr>
            <w:tcW w:w="1701" w:type="dxa"/>
            <w:vAlign w:val="center"/>
          </w:tcPr>
          <w:p w14:paraId="612A63C6" w14:textId="57A55184" w:rsidR="002233EC" w:rsidRPr="00875AA8" w:rsidRDefault="001B1552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701" w:type="dxa"/>
            <w:vAlign w:val="center"/>
          </w:tcPr>
          <w:p w14:paraId="3242969F" w14:textId="53C53E4E" w:rsidR="002233EC" w:rsidRPr="00875AA8" w:rsidRDefault="00CA6F85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</w:tr>
      <w:tr w:rsidR="002233EC" w:rsidRPr="00B82267" w14:paraId="4D9729E9" w14:textId="77777777" w:rsidTr="001257D8">
        <w:trPr>
          <w:trHeight w:val="273"/>
        </w:trPr>
        <w:tc>
          <w:tcPr>
            <w:tcW w:w="562" w:type="dxa"/>
            <w:vAlign w:val="center"/>
          </w:tcPr>
          <w:p w14:paraId="3547A6AA" w14:textId="77777777" w:rsidR="002233EC" w:rsidRPr="00875AA8" w:rsidRDefault="002233EC" w:rsidP="001257D8">
            <w:pPr>
              <w:pStyle w:val="Akapitzlist"/>
              <w:numPr>
                <w:ilvl w:val="0"/>
                <w:numId w:val="5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522" w:type="dxa"/>
            <w:vAlign w:val="center"/>
          </w:tcPr>
          <w:p w14:paraId="18D18F3E" w14:textId="29CC4592" w:rsidR="001B1552" w:rsidRPr="00875AA8" w:rsidRDefault="006B7D62" w:rsidP="001B1552">
            <w:pPr>
              <w:spacing w:after="0" w:line="276" w:lineRule="auto"/>
              <w:ind w:left="30" w:right="35" w:firstLine="31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Żywienie w chorobach </w:t>
            </w:r>
            <w:r w:rsidR="001B1552">
              <w:rPr>
                <w:rFonts w:ascii="Garamond" w:hAnsi="Garamond" w:cs="Times New Roman"/>
                <w:sz w:val="18"/>
                <w:szCs w:val="18"/>
                <w:lang w:val="pl-PL"/>
              </w:rPr>
              <w:t>nerek</w:t>
            </w:r>
          </w:p>
        </w:tc>
        <w:tc>
          <w:tcPr>
            <w:tcW w:w="1701" w:type="dxa"/>
            <w:vAlign w:val="center"/>
          </w:tcPr>
          <w:p w14:paraId="3A70FBF0" w14:textId="7C35159B" w:rsidR="002233EC" w:rsidRPr="00875AA8" w:rsidRDefault="001B1552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701" w:type="dxa"/>
            <w:vAlign w:val="center"/>
          </w:tcPr>
          <w:p w14:paraId="1B7E0BCB" w14:textId="50F407EF" w:rsidR="002233EC" w:rsidRPr="00875AA8" w:rsidRDefault="00CA6F85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</w:tr>
      <w:tr w:rsidR="002233EC" w:rsidRPr="00B82267" w14:paraId="3E62D4BE" w14:textId="77777777" w:rsidTr="001257D8">
        <w:trPr>
          <w:trHeight w:val="273"/>
        </w:trPr>
        <w:tc>
          <w:tcPr>
            <w:tcW w:w="562" w:type="dxa"/>
            <w:vAlign w:val="center"/>
          </w:tcPr>
          <w:p w14:paraId="4E83912E" w14:textId="77777777" w:rsidR="002233EC" w:rsidRPr="00875AA8" w:rsidRDefault="002233EC" w:rsidP="001257D8">
            <w:pPr>
              <w:pStyle w:val="Akapitzlist"/>
              <w:numPr>
                <w:ilvl w:val="0"/>
                <w:numId w:val="5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522" w:type="dxa"/>
            <w:vAlign w:val="center"/>
          </w:tcPr>
          <w:p w14:paraId="28656F69" w14:textId="3357CD72" w:rsidR="002233EC" w:rsidRPr="00875AA8" w:rsidRDefault="001B1552" w:rsidP="001257D8">
            <w:pPr>
              <w:spacing w:after="0" w:line="276" w:lineRule="auto"/>
              <w:ind w:left="30" w:right="35" w:firstLine="31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Alergie i nietolerancje pokarmowe </w:t>
            </w:r>
          </w:p>
        </w:tc>
        <w:tc>
          <w:tcPr>
            <w:tcW w:w="1701" w:type="dxa"/>
            <w:vAlign w:val="center"/>
          </w:tcPr>
          <w:p w14:paraId="566FDB45" w14:textId="1B8AE7A7" w:rsidR="002233EC" w:rsidRPr="00875AA8" w:rsidRDefault="001B1552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701" w:type="dxa"/>
            <w:vAlign w:val="center"/>
          </w:tcPr>
          <w:p w14:paraId="1C3BD4E3" w14:textId="3CE12E3F" w:rsidR="002233EC" w:rsidRPr="00875AA8" w:rsidRDefault="00CA6F85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</w:tr>
      <w:tr w:rsidR="002233EC" w:rsidRPr="00B82267" w14:paraId="523792B6" w14:textId="77777777" w:rsidTr="001257D8">
        <w:trPr>
          <w:trHeight w:val="273"/>
        </w:trPr>
        <w:tc>
          <w:tcPr>
            <w:tcW w:w="562" w:type="dxa"/>
            <w:vAlign w:val="center"/>
          </w:tcPr>
          <w:p w14:paraId="2BCF7127" w14:textId="77777777" w:rsidR="002233EC" w:rsidRPr="00875AA8" w:rsidRDefault="002233EC" w:rsidP="001257D8">
            <w:pPr>
              <w:pStyle w:val="Akapitzlist"/>
              <w:numPr>
                <w:ilvl w:val="0"/>
                <w:numId w:val="5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522" w:type="dxa"/>
            <w:vAlign w:val="center"/>
          </w:tcPr>
          <w:p w14:paraId="5034A5E8" w14:textId="46F6C604" w:rsidR="002233EC" w:rsidRPr="00875AA8" w:rsidRDefault="001B1552" w:rsidP="001257D8">
            <w:pPr>
              <w:spacing w:after="0" w:line="276" w:lineRule="auto"/>
              <w:ind w:left="30" w:right="35" w:firstLine="31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Żywienie w chorobach układu ruchu</w:t>
            </w:r>
          </w:p>
        </w:tc>
        <w:tc>
          <w:tcPr>
            <w:tcW w:w="1701" w:type="dxa"/>
            <w:vAlign w:val="center"/>
          </w:tcPr>
          <w:p w14:paraId="0ECD8CBA" w14:textId="0F89570D" w:rsidR="002233EC" w:rsidRPr="00875AA8" w:rsidRDefault="00CA6F85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701" w:type="dxa"/>
            <w:vAlign w:val="center"/>
          </w:tcPr>
          <w:p w14:paraId="7E9C6E12" w14:textId="25B7F93C" w:rsidR="002233EC" w:rsidRPr="00875AA8" w:rsidRDefault="00CA6F85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</w:tr>
      <w:tr w:rsidR="002233EC" w:rsidRPr="00B82267" w14:paraId="2E7CDE62" w14:textId="77777777" w:rsidTr="001257D8">
        <w:trPr>
          <w:trHeight w:val="273"/>
        </w:trPr>
        <w:tc>
          <w:tcPr>
            <w:tcW w:w="562" w:type="dxa"/>
            <w:vAlign w:val="center"/>
          </w:tcPr>
          <w:p w14:paraId="2B2595A7" w14:textId="77777777" w:rsidR="002233EC" w:rsidRPr="00875AA8" w:rsidRDefault="002233EC" w:rsidP="001257D8">
            <w:pPr>
              <w:pStyle w:val="Akapitzlist"/>
              <w:numPr>
                <w:ilvl w:val="0"/>
                <w:numId w:val="5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522" w:type="dxa"/>
            <w:vAlign w:val="center"/>
          </w:tcPr>
          <w:p w14:paraId="5BEAE230" w14:textId="0584AD1B" w:rsidR="002233EC" w:rsidRPr="00875AA8" w:rsidRDefault="001B1552" w:rsidP="001257D8">
            <w:pPr>
              <w:spacing w:after="0" w:line="276" w:lineRule="auto"/>
              <w:ind w:left="30" w:right="35" w:firstLine="31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Żywienie w chorobach przebiegających z gorączką</w:t>
            </w:r>
          </w:p>
        </w:tc>
        <w:tc>
          <w:tcPr>
            <w:tcW w:w="1701" w:type="dxa"/>
            <w:vAlign w:val="center"/>
          </w:tcPr>
          <w:p w14:paraId="5CF41FF5" w14:textId="22DD56C8" w:rsidR="002233EC" w:rsidRPr="00875AA8" w:rsidRDefault="00CA6F85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701" w:type="dxa"/>
            <w:vAlign w:val="center"/>
          </w:tcPr>
          <w:p w14:paraId="1C7ACFA6" w14:textId="1DE13E2D" w:rsidR="002233EC" w:rsidRPr="00875AA8" w:rsidRDefault="00CA6F85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</w:tr>
      <w:tr w:rsidR="000E55A3" w:rsidRPr="00875AA8" w14:paraId="41C1E30C" w14:textId="77777777" w:rsidTr="001257D8">
        <w:trPr>
          <w:trHeight w:val="358"/>
        </w:trPr>
        <w:tc>
          <w:tcPr>
            <w:tcW w:w="562" w:type="dxa"/>
            <w:tcBorders>
              <w:left w:val="nil"/>
              <w:bottom w:val="nil"/>
              <w:right w:val="nil"/>
            </w:tcBorders>
            <w:vAlign w:val="center"/>
          </w:tcPr>
          <w:p w14:paraId="1BD54AD3" w14:textId="77777777" w:rsidR="000E55A3" w:rsidRPr="00875AA8" w:rsidRDefault="000E55A3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522" w:type="dxa"/>
            <w:tcBorders>
              <w:left w:val="nil"/>
              <w:bottom w:val="nil"/>
            </w:tcBorders>
            <w:vAlign w:val="center"/>
          </w:tcPr>
          <w:p w14:paraId="60A449DB" w14:textId="77777777" w:rsidR="000E55A3" w:rsidRPr="00875AA8" w:rsidRDefault="000E55A3" w:rsidP="00853FFE">
            <w:pPr>
              <w:spacing w:after="0" w:line="276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Razem</w:t>
            </w:r>
          </w:p>
        </w:tc>
        <w:tc>
          <w:tcPr>
            <w:tcW w:w="1701" w:type="dxa"/>
            <w:vAlign w:val="center"/>
          </w:tcPr>
          <w:p w14:paraId="19B24229" w14:textId="56C80A46" w:rsidR="000E55A3" w:rsidRPr="00875AA8" w:rsidRDefault="00CA6F85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60</w:t>
            </w:r>
          </w:p>
        </w:tc>
        <w:tc>
          <w:tcPr>
            <w:tcW w:w="1701" w:type="dxa"/>
            <w:vAlign w:val="center"/>
          </w:tcPr>
          <w:p w14:paraId="66A0CC13" w14:textId="30B15129" w:rsidR="000E55A3" w:rsidRPr="00875AA8" w:rsidRDefault="00D23F81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32</w:t>
            </w:r>
          </w:p>
        </w:tc>
      </w:tr>
    </w:tbl>
    <w:p w14:paraId="235E6E48" w14:textId="77777777" w:rsidR="00BF0AC2" w:rsidRPr="00875AA8" w:rsidRDefault="00BF0AC2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78D078C1" w14:textId="77777777" w:rsidR="00AC71F1" w:rsidRDefault="00AC71F1" w:rsidP="00AC71F1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7A4424">
        <w:rPr>
          <w:rFonts w:ascii="Garamond" w:eastAsia="Times New Roman" w:hAnsi="Garamond" w:cs="Segoe UI"/>
          <w:b/>
          <w:bCs/>
          <w:sz w:val="18"/>
          <w:szCs w:val="18"/>
          <w:lang w:val="pl-PL" w:eastAsia="zh-CN"/>
        </w:rPr>
        <w:t>Metody kształcenia</w:t>
      </w:r>
    </w:p>
    <w:tbl>
      <w:tblPr>
        <w:tblW w:w="10490" w:type="dxa"/>
        <w:tblInd w:w="-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15"/>
        <w:gridCol w:w="9375"/>
      </w:tblGrid>
      <w:tr w:rsidR="00AC71F1" w:rsidRPr="007A4424" w14:paraId="5DD2FF31" w14:textId="77777777" w:rsidTr="002A05EF">
        <w:trPr>
          <w:trHeight w:val="270"/>
        </w:trPr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  <w:vAlign w:val="center"/>
            <w:hideMark/>
          </w:tcPr>
          <w:p w14:paraId="70B57ADF" w14:textId="77777777" w:rsidR="00AC71F1" w:rsidRPr="007A4424" w:rsidRDefault="00AC71F1" w:rsidP="002A05EF">
            <w:pPr>
              <w:suppressAutoHyphens w:val="0"/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2"/>
                <w:szCs w:val="12"/>
                <w:lang w:val="pl-PL" w:eastAsia="zh-CN"/>
              </w:rPr>
            </w:pPr>
            <w:r w:rsidRPr="007A4424">
              <w:rPr>
                <w:rFonts w:ascii="Garamond" w:eastAsia="Times New Roman" w:hAnsi="Garamond" w:cs="Segoe UI"/>
                <w:b/>
                <w:bCs/>
                <w:sz w:val="18"/>
                <w:szCs w:val="18"/>
                <w:lang w:val="pl-PL" w:eastAsia="zh-CN"/>
              </w:rPr>
              <w:t>Forma zajęć</w:t>
            </w:r>
            <w:r w:rsidRPr="007A4424">
              <w:rPr>
                <w:rFonts w:ascii="Garamond" w:eastAsia="Times New Roman" w:hAnsi="Garamond" w:cs="Segoe UI"/>
                <w:sz w:val="18"/>
                <w:lang w:val="pl-PL" w:eastAsia="zh-CN"/>
              </w:rPr>
              <w:t> </w:t>
            </w:r>
          </w:p>
        </w:tc>
        <w:tc>
          <w:tcPr>
            <w:tcW w:w="9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  <w:vAlign w:val="center"/>
            <w:hideMark/>
          </w:tcPr>
          <w:p w14:paraId="7D37B977" w14:textId="77777777" w:rsidR="00AC71F1" w:rsidRPr="007A4424" w:rsidRDefault="00AC71F1" w:rsidP="002A05EF">
            <w:pPr>
              <w:suppressAutoHyphens w:val="0"/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2"/>
                <w:szCs w:val="12"/>
                <w:lang w:val="pl-PL" w:eastAsia="zh-CN"/>
              </w:rPr>
            </w:pPr>
            <w:r w:rsidRPr="007A4424">
              <w:rPr>
                <w:rFonts w:ascii="Garamond" w:eastAsia="Times New Roman" w:hAnsi="Garamond" w:cs="Segoe UI"/>
                <w:b/>
                <w:bCs/>
                <w:sz w:val="18"/>
                <w:szCs w:val="18"/>
                <w:lang w:val="pl-PL" w:eastAsia="zh-CN"/>
              </w:rPr>
              <w:t>Metody kształcenia</w:t>
            </w:r>
            <w:r w:rsidRPr="007A4424">
              <w:rPr>
                <w:rFonts w:ascii="Garamond" w:eastAsia="Times New Roman" w:hAnsi="Garamond" w:cs="Segoe UI"/>
                <w:sz w:val="18"/>
                <w:lang w:val="pl-PL" w:eastAsia="zh-CN"/>
              </w:rPr>
              <w:t> </w:t>
            </w:r>
          </w:p>
        </w:tc>
      </w:tr>
      <w:tr w:rsidR="00AC71F1" w:rsidRPr="00A30B72" w14:paraId="587F933F" w14:textId="77777777" w:rsidTr="002A05EF">
        <w:trPr>
          <w:trHeight w:val="200"/>
        </w:trPr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94E979" w14:textId="0EDB52CA" w:rsidR="00AC71F1" w:rsidRPr="007A4424" w:rsidRDefault="00EA5BB0" w:rsidP="002A05EF">
            <w:pPr>
              <w:suppressAutoHyphens w:val="0"/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2"/>
                <w:szCs w:val="12"/>
                <w:lang w:val="pl-PL" w:eastAsia="zh-CN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fldChar w:fldCharType="begin"/>
            </w:r>
            <w:r>
              <w:rPr>
                <w:rFonts w:ascii="Segoe UI" w:eastAsia="Times New Roman" w:hAnsi="Segoe UI" w:cs="Segoe UI"/>
                <w:sz w:val="12"/>
                <w:szCs w:val="12"/>
                <w:lang w:val="pl-PL" w:eastAsia="zh-CN"/>
              </w:rPr>
              <w:instrText xml:space="preserve"> REF FormaZajęćNr1 \h </w:instrTex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instrText xml:space="preserve"> \* MERGEFORMAT </w:instrTex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fldChar w:fldCharType="separate"/>
            </w:r>
            <w:sdt>
              <w:sdtPr>
                <w:rPr>
                  <w:rFonts w:ascii="Garamond" w:hAnsi="Garamond" w:cs="Times New Roman"/>
                  <w:sz w:val="18"/>
                  <w:szCs w:val="18"/>
                  <w:lang w:val="pl-PL"/>
                </w:rPr>
                <w:alias w:val="Forma zajęć"/>
                <w:tag w:val="Forma zajęć"/>
                <w:id w:val="532392078"/>
                <w:placeholder>
                  <w:docPart w:val="1700E0773A7D4C50BE454DDCA2E6CF93"/>
                </w:placeholder>
                <w:showingPlcHdr/>
                <w:dropDownList>
                  <w:listItem w:displayText="Wykład" w:value="Wykład"/>
                  <w:listItem w:displayText="Ćwiczenia" w:value="Ćwiczenia"/>
                  <w:listItem w:displayText="Ćwiczenia terenowe" w:value="Ćwiczenia terenowe"/>
                  <w:listItem w:displayText="Laboratorium" w:value="Laboratorium"/>
                  <w:listItem w:displayText="Warsztaty" w:value="Warsztaty"/>
                  <w:listItem w:displayText="Konwersatorium" w:value="Konwersatorium"/>
                  <w:listItem w:displayText="Lektoraty" w:value="Lektoraty"/>
                  <w:listItem w:displayText="Seminarium" w:value="Seminarium"/>
                  <w:listItem w:displayText="Praktyka zawodowa" w:value="Praktyka zawodowa"/>
                </w:dropDownList>
              </w:sdtPr>
              <w:sdtEndPr>
                <w:rPr>
                  <w:b/>
                  <w:bCs/>
                </w:rPr>
              </w:sdtEndPr>
              <w:sdtContent>
                <w:r w:rsidRPr="00EA5BB0">
                  <w:rPr>
                    <w:rFonts w:ascii="Garamond" w:hAnsi="Garamond" w:cs="Times New Roman"/>
                    <w:b/>
                    <w:bCs/>
                    <w:sz w:val="18"/>
                    <w:szCs w:val="18"/>
                    <w:lang w:val="pl-PL"/>
                  </w:rPr>
                  <w:t>Forma zajęć</w:t>
                </w:r>
              </w:sdtContent>
            </w:sdt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fldChar w:fldCharType="end"/>
            </w:r>
          </w:p>
        </w:tc>
        <w:tc>
          <w:tcPr>
            <w:tcW w:w="9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CD854D" w14:textId="46FD6E2E" w:rsidR="00AC71F1" w:rsidRPr="00EC2E20" w:rsidRDefault="000A3FA3" w:rsidP="002A05EF">
            <w:pPr>
              <w:spacing w:after="0" w:line="240" w:lineRule="auto"/>
              <w:jc w:val="both"/>
              <w:rPr>
                <w:rFonts w:ascii="Garamond" w:hAnsi="Garamond"/>
                <w:sz w:val="18"/>
                <w:szCs w:val="18"/>
                <w:lang w:val="pl-PL"/>
              </w:rPr>
            </w:pPr>
            <w:r>
              <w:rPr>
                <w:rFonts w:ascii="Garamond" w:hAnsi="Garamond"/>
                <w:sz w:val="18"/>
                <w:szCs w:val="18"/>
                <w:lang w:val="pl-PL"/>
              </w:rPr>
              <w:t xml:space="preserve"> Wykład wspomagany prezentacją multimedialną</w:t>
            </w:r>
          </w:p>
        </w:tc>
      </w:tr>
    </w:tbl>
    <w:p w14:paraId="43CE88D6" w14:textId="77777777" w:rsidR="00E06C47" w:rsidRPr="00875AA8" w:rsidRDefault="00E06C47" w:rsidP="00E06C47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27387C27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875AA8">
        <w:rPr>
          <w:rFonts w:ascii="Garamond" w:hAnsi="Garamond" w:cs="Times New Roman"/>
          <w:b/>
          <w:sz w:val="18"/>
          <w:szCs w:val="18"/>
          <w:lang w:val="pl-PL"/>
        </w:rPr>
        <w:t>Warunki zaliczenia</w:t>
      </w:r>
    </w:p>
    <w:tbl>
      <w:tblPr>
        <w:tblStyle w:val="Tabela-Siatka"/>
        <w:tblW w:w="10485" w:type="dxa"/>
        <w:tblLayout w:type="fixed"/>
        <w:tblLook w:val="04A0" w:firstRow="1" w:lastRow="0" w:firstColumn="1" w:lastColumn="0" w:noHBand="0" w:noVBand="1"/>
      </w:tblPr>
      <w:tblGrid>
        <w:gridCol w:w="4390"/>
        <w:gridCol w:w="4536"/>
        <w:gridCol w:w="1559"/>
      </w:tblGrid>
      <w:tr w:rsidR="00AC71F1" w:rsidRPr="00875AA8" w14:paraId="63CCA72D" w14:textId="77777777" w:rsidTr="00AC71F1">
        <w:trPr>
          <w:trHeight w:val="440"/>
        </w:trPr>
        <w:tc>
          <w:tcPr>
            <w:tcW w:w="4390" w:type="dxa"/>
            <w:vMerge w:val="restart"/>
            <w:shd w:val="clear" w:color="auto" w:fill="D9E2F3" w:themeFill="accent5" w:themeFillTint="33"/>
            <w:vAlign w:val="center"/>
          </w:tcPr>
          <w:p w14:paraId="638CC28F" w14:textId="77777777" w:rsidR="00AC71F1" w:rsidRPr="00875AA8" w:rsidRDefault="00AC71F1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posób zaliczenia</w:t>
            </w:r>
          </w:p>
        </w:tc>
        <w:tc>
          <w:tcPr>
            <w:tcW w:w="4536" w:type="dxa"/>
            <w:vMerge w:val="restart"/>
            <w:shd w:val="clear" w:color="auto" w:fill="D9E2F3" w:themeFill="accent5" w:themeFillTint="33"/>
            <w:vAlign w:val="center"/>
          </w:tcPr>
          <w:p w14:paraId="4E430301" w14:textId="1729F870" w:rsidR="00AC71F1" w:rsidRPr="00875AA8" w:rsidRDefault="00AC71F1" w:rsidP="00AC71F1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Kryteria oceny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2A10DBCA" w14:textId="01FFD2B4" w:rsidR="00AC71F1" w:rsidRPr="00875AA8" w:rsidRDefault="00AC71F1" w:rsidP="00853FFE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agi (%)</w:t>
            </w:r>
          </w:p>
        </w:tc>
      </w:tr>
      <w:tr w:rsidR="00AC71F1" w:rsidRPr="00875AA8" w14:paraId="403EB7A7" w14:textId="77777777" w:rsidTr="00AC71F1">
        <w:trPr>
          <w:trHeight w:val="440"/>
        </w:trPr>
        <w:tc>
          <w:tcPr>
            <w:tcW w:w="4390" w:type="dxa"/>
            <w:vMerge/>
            <w:shd w:val="clear" w:color="auto" w:fill="D9E2F3" w:themeFill="accent5" w:themeFillTint="33"/>
            <w:vAlign w:val="center"/>
          </w:tcPr>
          <w:p w14:paraId="3D365E89" w14:textId="77777777" w:rsidR="00AC71F1" w:rsidRPr="00875AA8" w:rsidRDefault="00AC71F1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4536" w:type="dxa"/>
            <w:vMerge/>
            <w:shd w:val="clear" w:color="auto" w:fill="D9E2F3" w:themeFill="accent5" w:themeFillTint="33"/>
          </w:tcPr>
          <w:p w14:paraId="06DB6079" w14:textId="77777777" w:rsidR="00AC71F1" w:rsidRDefault="00AC71F1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69D58AE7" w14:textId="1E27518D" w:rsidR="00AC71F1" w:rsidRPr="00875AA8" w:rsidRDefault="00F67CD7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fldChar w:fldCharType="begin"/>
            </w: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instrText xml:space="preserve"> REF FormaZajęćNr1 \h  \* MERGEFORMAT </w:instrText>
            </w: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fldChar w:fldCharType="separate"/>
            </w:r>
            <w:sdt>
              <w:sdtPr>
                <w:rPr>
                  <w:rFonts w:ascii="Garamond" w:hAnsi="Garamond" w:cs="Times New Roman"/>
                  <w:sz w:val="18"/>
                  <w:szCs w:val="18"/>
                  <w:lang w:val="pl-PL"/>
                </w:rPr>
                <w:alias w:val="Forma zajęć"/>
                <w:tag w:val="Forma zajęć"/>
                <w:id w:val="390240620"/>
                <w:placeholder>
                  <w:docPart w:val="609FCBBB4C764B28BE2A0E9ABB3031E3"/>
                </w:placeholder>
                <w:showingPlcHdr/>
                <w:dropDownList>
                  <w:listItem w:displayText="Wykład" w:value="Wykład"/>
                  <w:listItem w:displayText="Ćwiczenia" w:value="Ćwiczenia"/>
                  <w:listItem w:displayText="Ćwiczenia terenowe" w:value="Ćwiczenia terenowe"/>
                  <w:listItem w:displayText="Laboratorium" w:value="Laboratorium"/>
                  <w:listItem w:displayText="Warsztaty" w:value="Warsztaty"/>
                  <w:listItem w:displayText="Konwersatorium" w:value="Konwersatorium"/>
                  <w:listItem w:displayText="Lektoraty" w:value="Lektoraty"/>
                  <w:listItem w:displayText="Seminarium" w:value="Seminarium"/>
                  <w:listItem w:displayText="Praktyka zawodowa" w:value="Praktyka zawodowa"/>
                </w:dropDownList>
              </w:sdtPr>
              <w:sdtEndPr>
                <w:rPr>
                  <w:b/>
                  <w:bCs/>
                </w:rPr>
              </w:sdtEndPr>
              <w:sdtContent>
                <w:r w:rsidRPr="00F67CD7">
                  <w:rPr>
                    <w:rFonts w:ascii="Garamond" w:hAnsi="Garamond" w:cs="Times New Roman"/>
                    <w:b/>
                    <w:bCs/>
                    <w:sz w:val="18"/>
                    <w:szCs w:val="18"/>
                    <w:lang w:val="pl-PL"/>
                  </w:rPr>
                  <w:t>Forma zajęć</w:t>
                </w:r>
              </w:sdtContent>
            </w:sdt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fldChar w:fldCharType="end"/>
            </w:r>
          </w:p>
        </w:tc>
      </w:tr>
      <w:tr w:rsidR="00AC71F1" w:rsidRPr="00875AA8" w14:paraId="765CCD4A" w14:textId="77777777" w:rsidTr="00AC71F1">
        <w:trPr>
          <w:trHeight w:val="263"/>
        </w:trPr>
        <w:tc>
          <w:tcPr>
            <w:tcW w:w="4390" w:type="dxa"/>
            <w:vAlign w:val="center"/>
          </w:tcPr>
          <w:p w14:paraId="4118658C" w14:textId="77777777" w:rsidR="00AC71F1" w:rsidRPr="00875AA8" w:rsidRDefault="00AC71F1" w:rsidP="00853FFE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 w:rsidRPr="00875AA8"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Egzamin ustny</w:t>
            </w:r>
          </w:p>
        </w:tc>
        <w:tc>
          <w:tcPr>
            <w:tcW w:w="4536" w:type="dxa"/>
          </w:tcPr>
          <w:p w14:paraId="015231E5" w14:textId="77777777" w:rsidR="00AC71F1" w:rsidRPr="00875AA8" w:rsidRDefault="00AC71F1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5FFC8A91" w14:textId="221402B0" w:rsidR="00AC71F1" w:rsidRPr="00875AA8" w:rsidRDefault="00AC71F1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0</w:t>
            </w:r>
          </w:p>
        </w:tc>
      </w:tr>
      <w:tr w:rsidR="00AC71F1" w:rsidRPr="00875AA8" w14:paraId="1E04E990" w14:textId="77777777" w:rsidTr="00AC71F1">
        <w:trPr>
          <w:trHeight w:val="263"/>
        </w:trPr>
        <w:tc>
          <w:tcPr>
            <w:tcW w:w="4390" w:type="dxa"/>
            <w:vAlign w:val="center"/>
          </w:tcPr>
          <w:p w14:paraId="613C904F" w14:textId="77777777" w:rsidR="00AC71F1" w:rsidRPr="00875AA8" w:rsidRDefault="00AC71F1" w:rsidP="00853FFE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 w:rsidRPr="00875AA8"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 xml:space="preserve">Egzamin pisemny </w:t>
            </w:r>
          </w:p>
        </w:tc>
        <w:tc>
          <w:tcPr>
            <w:tcW w:w="4536" w:type="dxa"/>
          </w:tcPr>
          <w:p w14:paraId="3EE403A3" w14:textId="4F274510" w:rsidR="00AC71F1" w:rsidRPr="00875AA8" w:rsidRDefault="00AC71F1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6B790D6C" w14:textId="1346BABD" w:rsidR="00AC71F1" w:rsidRPr="00875AA8" w:rsidRDefault="00C84198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0</w:t>
            </w:r>
          </w:p>
        </w:tc>
      </w:tr>
      <w:tr w:rsidR="00AC71F1" w:rsidRPr="00875AA8" w14:paraId="2432CC9D" w14:textId="77777777" w:rsidTr="00AC71F1">
        <w:trPr>
          <w:trHeight w:val="263"/>
        </w:trPr>
        <w:tc>
          <w:tcPr>
            <w:tcW w:w="4390" w:type="dxa"/>
            <w:vAlign w:val="center"/>
          </w:tcPr>
          <w:p w14:paraId="3D810092" w14:textId="77777777" w:rsidR="00AC71F1" w:rsidRPr="00875AA8" w:rsidRDefault="00AC71F1" w:rsidP="00853FFE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 w:rsidRPr="00875AA8"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 xml:space="preserve">Kolokwium </w:t>
            </w:r>
          </w:p>
        </w:tc>
        <w:tc>
          <w:tcPr>
            <w:tcW w:w="4536" w:type="dxa"/>
          </w:tcPr>
          <w:p w14:paraId="72D182BB" w14:textId="30916722" w:rsidR="00AC71F1" w:rsidRPr="00875AA8" w:rsidRDefault="00C84198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Uzyskanie minimum 50% punktów</w:t>
            </w:r>
          </w:p>
        </w:tc>
        <w:tc>
          <w:tcPr>
            <w:tcW w:w="1559" w:type="dxa"/>
            <w:vAlign w:val="center"/>
          </w:tcPr>
          <w:p w14:paraId="18FFB0EA" w14:textId="1B76AB9F" w:rsidR="00AC71F1" w:rsidRPr="00875AA8" w:rsidRDefault="00C84198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10</w:t>
            </w:r>
            <w:r w:rsidR="00AC71F1">
              <w:rPr>
                <w:rFonts w:ascii="Garamond" w:hAnsi="Garamond" w:cs="Times New Roman"/>
                <w:sz w:val="16"/>
                <w:szCs w:val="16"/>
                <w:lang w:val="pl-PL"/>
              </w:rPr>
              <w:t>0</w:t>
            </w: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%</w:t>
            </w:r>
          </w:p>
        </w:tc>
      </w:tr>
      <w:tr w:rsidR="00AC71F1" w:rsidRPr="00964650" w14:paraId="605C8350" w14:textId="77777777" w:rsidTr="00AC71F1">
        <w:trPr>
          <w:trHeight w:val="263"/>
        </w:trPr>
        <w:tc>
          <w:tcPr>
            <w:tcW w:w="4390" w:type="dxa"/>
            <w:vAlign w:val="center"/>
          </w:tcPr>
          <w:p w14:paraId="4BE06113" w14:textId="77777777" w:rsidR="00AC71F1" w:rsidRPr="00875AA8" w:rsidRDefault="00AC71F1" w:rsidP="00853FFE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 w:rsidRPr="00875AA8">
              <w:rPr>
                <w:rFonts w:ascii="Garamond" w:hAnsi="Garamond" w:cs="Times New Roman"/>
                <w:sz w:val="16"/>
                <w:szCs w:val="16"/>
                <w:lang w:val="pl-PL"/>
              </w:rPr>
              <w:lastRenderedPageBreak/>
              <w:t>Przygotowanie i przedstawienie eseju / referatu / innej formy wypowiedzi pisemnej</w:t>
            </w:r>
          </w:p>
        </w:tc>
        <w:tc>
          <w:tcPr>
            <w:tcW w:w="4536" w:type="dxa"/>
          </w:tcPr>
          <w:p w14:paraId="60E075D6" w14:textId="77777777" w:rsidR="00AC71F1" w:rsidRPr="00875AA8" w:rsidRDefault="00AC71F1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79F8FF06" w14:textId="0C89A9B3" w:rsidR="00AC71F1" w:rsidRPr="00875AA8" w:rsidRDefault="00AC71F1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0</w:t>
            </w:r>
          </w:p>
        </w:tc>
      </w:tr>
      <w:tr w:rsidR="00AC71F1" w:rsidRPr="00964650" w14:paraId="287DEDE0" w14:textId="77777777" w:rsidTr="00AC71F1">
        <w:trPr>
          <w:trHeight w:val="263"/>
        </w:trPr>
        <w:tc>
          <w:tcPr>
            <w:tcW w:w="4390" w:type="dxa"/>
            <w:vAlign w:val="center"/>
          </w:tcPr>
          <w:p w14:paraId="582670E6" w14:textId="77777777" w:rsidR="00AC71F1" w:rsidRPr="00875AA8" w:rsidRDefault="00AC71F1" w:rsidP="00853FFE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 w:rsidRPr="00875AA8"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Wykonanie zadań / ćwiczeń / projektu podczas zajęć</w:t>
            </w:r>
          </w:p>
        </w:tc>
        <w:tc>
          <w:tcPr>
            <w:tcW w:w="4536" w:type="dxa"/>
          </w:tcPr>
          <w:p w14:paraId="3B4BCFC1" w14:textId="77777777" w:rsidR="00AC71F1" w:rsidRPr="00875AA8" w:rsidRDefault="00AC71F1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55C6036A" w14:textId="1840001C" w:rsidR="00AC71F1" w:rsidRPr="00875AA8" w:rsidRDefault="00AC71F1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0</w:t>
            </w:r>
          </w:p>
        </w:tc>
      </w:tr>
      <w:tr w:rsidR="00AC71F1" w:rsidRPr="00964650" w14:paraId="5BA1CC1E" w14:textId="77777777" w:rsidTr="00AC71F1">
        <w:trPr>
          <w:trHeight w:val="263"/>
        </w:trPr>
        <w:tc>
          <w:tcPr>
            <w:tcW w:w="4390" w:type="dxa"/>
            <w:vAlign w:val="center"/>
          </w:tcPr>
          <w:p w14:paraId="021B613A" w14:textId="77777777" w:rsidR="00AC71F1" w:rsidRPr="00875AA8" w:rsidRDefault="00AC71F1" w:rsidP="00853FFE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 w:rsidRPr="00875AA8">
              <w:rPr>
                <w:rFonts w:ascii="Garamond" w:hAnsi="Garamond" w:cs="Times New Roman"/>
                <w:sz w:val="16"/>
                <w:szCs w:val="16"/>
                <w:lang w:val="pl-PL"/>
              </w:rPr>
              <w:t>Wykonanie zadań / ćwiczeń / projektu poza zajęciami</w:t>
            </w:r>
          </w:p>
        </w:tc>
        <w:tc>
          <w:tcPr>
            <w:tcW w:w="4536" w:type="dxa"/>
          </w:tcPr>
          <w:p w14:paraId="209900FC" w14:textId="77777777" w:rsidR="00AC71F1" w:rsidRPr="00875AA8" w:rsidRDefault="00AC71F1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6F6DA00B" w14:textId="6A5101F8" w:rsidR="00AC71F1" w:rsidRPr="00875AA8" w:rsidRDefault="00AC71F1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0</w:t>
            </w:r>
          </w:p>
        </w:tc>
      </w:tr>
      <w:tr w:rsidR="00AC71F1" w:rsidRPr="00964650" w14:paraId="747B18F0" w14:textId="77777777" w:rsidTr="00AC71F1">
        <w:trPr>
          <w:trHeight w:val="263"/>
        </w:trPr>
        <w:tc>
          <w:tcPr>
            <w:tcW w:w="4390" w:type="dxa"/>
            <w:vAlign w:val="center"/>
          </w:tcPr>
          <w:p w14:paraId="6920910F" w14:textId="77777777" w:rsidR="00AC71F1" w:rsidRPr="00875AA8" w:rsidRDefault="00AC71F1" w:rsidP="00853FFE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 w:rsidRPr="00875AA8"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Wypowiedzi ustne podczas zajęć (np. w trakcie dyskusji, debaty)</w:t>
            </w:r>
          </w:p>
        </w:tc>
        <w:tc>
          <w:tcPr>
            <w:tcW w:w="4536" w:type="dxa"/>
          </w:tcPr>
          <w:p w14:paraId="07CC0BBE" w14:textId="77777777" w:rsidR="00AC71F1" w:rsidRPr="00875AA8" w:rsidRDefault="00AC71F1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2169D773" w14:textId="40C57217" w:rsidR="00AC71F1" w:rsidRPr="00875AA8" w:rsidRDefault="00AC71F1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0</w:t>
            </w:r>
          </w:p>
        </w:tc>
      </w:tr>
      <w:tr w:rsidR="00AC71F1" w:rsidRPr="00875AA8" w14:paraId="429D5E5A" w14:textId="77777777" w:rsidTr="00AC71F1">
        <w:trPr>
          <w:trHeight w:val="263"/>
        </w:trPr>
        <w:tc>
          <w:tcPr>
            <w:tcW w:w="4390" w:type="dxa"/>
            <w:vAlign w:val="center"/>
          </w:tcPr>
          <w:p w14:paraId="317897F0" w14:textId="77777777" w:rsidR="00AC71F1" w:rsidRPr="00875AA8" w:rsidRDefault="00AC71F1" w:rsidP="00853FFE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 w:rsidRPr="00875AA8"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Inny ……………………………………………………</w:t>
            </w:r>
            <w:proofErr w:type="gramStart"/>
            <w:r w:rsidRPr="00875AA8"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…….</w:t>
            </w:r>
            <w:proofErr w:type="gramEnd"/>
          </w:p>
        </w:tc>
        <w:tc>
          <w:tcPr>
            <w:tcW w:w="4536" w:type="dxa"/>
          </w:tcPr>
          <w:p w14:paraId="0E6679DF" w14:textId="77777777" w:rsidR="00AC71F1" w:rsidRPr="00875AA8" w:rsidRDefault="00AC71F1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7A69A9A0" w14:textId="5A0396DA" w:rsidR="00AC71F1" w:rsidRPr="00875AA8" w:rsidRDefault="00AC71F1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0</w:t>
            </w:r>
          </w:p>
        </w:tc>
      </w:tr>
      <w:tr w:rsidR="00AC71F1" w:rsidRPr="00875AA8" w14:paraId="49A27963" w14:textId="77777777" w:rsidTr="00AC71F1">
        <w:trPr>
          <w:trHeight w:val="384"/>
        </w:trPr>
        <w:tc>
          <w:tcPr>
            <w:tcW w:w="8926" w:type="dxa"/>
            <w:gridSpan w:val="2"/>
            <w:tcBorders>
              <w:left w:val="nil"/>
              <w:bottom w:val="nil"/>
            </w:tcBorders>
            <w:vAlign w:val="center"/>
          </w:tcPr>
          <w:p w14:paraId="1379ED6B" w14:textId="09411D77" w:rsidR="00AC71F1" w:rsidRPr="00875AA8" w:rsidRDefault="00AC71F1" w:rsidP="00AC71F1">
            <w:pPr>
              <w:spacing w:after="0" w:line="276" w:lineRule="auto"/>
              <w:jc w:val="right"/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Razem</w:t>
            </w:r>
          </w:p>
        </w:tc>
        <w:tc>
          <w:tcPr>
            <w:tcW w:w="1559" w:type="dxa"/>
            <w:vAlign w:val="center"/>
          </w:tcPr>
          <w:p w14:paraId="7CE3C8FC" w14:textId="673CA11D" w:rsidR="00AC71F1" w:rsidRPr="00875AA8" w:rsidRDefault="000A3FA3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10</w:t>
            </w:r>
            <w:r w:rsidR="00EF6180"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fldChar w:fldCharType="begin"/>
            </w:r>
            <w:r w:rsidR="00EF6180"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instrText xml:space="preserve"> =SUM(ABOVE)*100% \# "0%" </w:instrText>
            </w:r>
            <w:r w:rsidR="00EF6180"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fldChar w:fldCharType="separate"/>
            </w:r>
            <w:r w:rsidR="00EF6180">
              <w:rPr>
                <w:rFonts w:ascii="Garamond" w:eastAsia="Calibri" w:hAnsi="Garamond" w:cs="Times New Roman"/>
                <w:b/>
                <w:noProof/>
                <w:sz w:val="16"/>
                <w:szCs w:val="16"/>
                <w:lang w:val="pl-PL"/>
              </w:rPr>
              <w:t>0%</w:t>
            </w:r>
            <w:r w:rsidR="00EF6180"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fldChar w:fldCharType="end"/>
            </w:r>
          </w:p>
        </w:tc>
      </w:tr>
    </w:tbl>
    <w:p w14:paraId="268CE112" w14:textId="77777777" w:rsidR="009C486D" w:rsidRPr="00875AA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05A3402A" w14:textId="77777777" w:rsidR="009C486D" w:rsidRPr="00875AA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875AA8">
        <w:rPr>
          <w:rFonts w:ascii="Garamond" w:hAnsi="Garamond" w:cs="Times New Roman"/>
          <w:b/>
          <w:sz w:val="18"/>
          <w:szCs w:val="18"/>
          <w:lang w:val="pl-PL"/>
        </w:rPr>
        <w:t>Rozliczenie pracy własnej student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561"/>
        <w:gridCol w:w="6777"/>
        <w:gridCol w:w="1559"/>
        <w:gridCol w:w="1559"/>
      </w:tblGrid>
      <w:tr w:rsidR="00CB75B5" w:rsidRPr="00875AA8" w14:paraId="3281C394" w14:textId="77777777" w:rsidTr="009E6AF7">
        <w:tc>
          <w:tcPr>
            <w:tcW w:w="561" w:type="dxa"/>
            <w:vMerge w:val="restart"/>
            <w:shd w:val="clear" w:color="auto" w:fill="D9E2F3" w:themeFill="accent5" w:themeFillTint="33"/>
            <w:vAlign w:val="center"/>
          </w:tcPr>
          <w:p w14:paraId="62E14FD1" w14:textId="77777777" w:rsidR="00CB75B5" w:rsidRPr="00875AA8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6777" w:type="dxa"/>
            <w:vMerge w:val="restart"/>
            <w:shd w:val="clear" w:color="auto" w:fill="D9E2F3" w:themeFill="accent5" w:themeFillTint="33"/>
            <w:vAlign w:val="center"/>
          </w:tcPr>
          <w:p w14:paraId="78BFE67B" w14:textId="77777777" w:rsidR="00CB75B5" w:rsidRPr="00875AA8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Czynności w ramach pracy własnej</w:t>
            </w:r>
          </w:p>
        </w:tc>
        <w:tc>
          <w:tcPr>
            <w:tcW w:w="3118" w:type="dxa"/>
            <w:gridSpan w:val="2"/>
            <w:shd w:val="clear" w:color="auto" w:fill="D9E2F3" w:themeFill="accent5" w:themeFillTint="33"/>
          </w:tcPr>
          <w:p w14:paraId="74F9E98D" w14:textId="77777777" w:rsidR="00CB75B5" w:rsidRPr="00875AA8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zacowana liczba godzin</w:t>
            </w:r>
          </w:p>
        </w:tc>
      </w:tr>
      <w:tr w:rsidR="00CB75B5" w:rsidRPr="00875AA8" w14:paraId="3FC19CD7" w14:textId="77777777" w:rsidTr="009E6AF7">
        <w:trPr>
          <w:trHeight w:val="405"/>
        </w:trPr>
        <w:tc>
          <w:tcPr>
            <w:tcW w:w="561" w:type="dxa"/>
            <w:vMerge/>
            <w:shd w:val="clear" w:color="auto" w:fill="D9E2F3" w:themeFill="accent5" w:themeFillTint="33"/>
            <w:vAlign w:val="center"/>
          </w:tcPr>
          <w:p w14:paraId="3738DA42" w14:textId="77777777" w:rsidR="00CB75B5" w:rsidRPr="00875AA8" w:rsidRDefault="00CB75B5" w:rsidP="00CB75B5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vMerge/>
            <w:shd w:val="clear" w:color="auto" w:fill="D9E2F3" w:themeFill="accent5" w:themeFillTint="33"/>
            <w:vAlign w:val="center"/>
          </w:tcPr>
          <w:p w14:paraId="1B19F97C" w14:textId="77777777" w:rsidR="00CB75B5" w:rsidRPr="00875AA8" w:rsidRDefault="00CB75B5" w:rsidP="00CB75B5">
            <w:pPr>
              <w:spacing w:after="0" w:line="240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shd w:val="clear" w:color="auto" w:fill="D9E2F3" w:themeFill="accent5" w:themeFillTint="33"/>
          </w:tcPr>
          <w:p w14:paraId="4E84C5EA" w14:textId="77777777" w:rsidR="00CB75B5" w:rsidRPr="00875AA8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stacjonarne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56A980DE" w14:textId="77777777" w:rsidR="00CB75B5" w:rsidRPr="00875AA8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niestacjonarne</w:t>
            </w:r>
          </w:p>
        </w:tc>
      </w:tr>
      <w:tr w:rsidR="00CB75B5" w:rsidRPr="00C84198" w14:paraId="549DD719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01AAB5EE" w14:textId="167A43C1" w:rsidR="00CB75B5" w:rsidRPr="00875AA8" w:rsidRDefault="00CB75B5" w:rsidP="001257D8">
            <w:pPr>
              <w:pStyle w:val="Akapitzlist"/>
              <w:numPr>
                <w:ilvl w:val="0"/>
                <w:numId w:val="6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vAlign w:val="center"/>
          </w:tcPr>
          <w:p w14:paraId="0D122C6D" w14:textId="77777777" w:rsidR="00CB75B5" w:rsidRPr="00875AA8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udziału w zajęciach (np. wstępna lektura, przygotowanie lub zgromadzenie materiałów, pomocy, przygotowanie referatu lub prezentacji na zajęcia itp.)</w:t>
            </w:r>
          </w:p>
        </w:tc>
        <w:tc>
          <w:tcPr>
            <w:tcW w:w="1559" w:type="dxa"/>
            <w:vAlign w:val="center"/>
          </w:tcPr>
          <w:p w14:paraId="0D3F1796" w14:textId="7AAD787C" w:rsidR="00CB75B5" w:rsidRPr="00875AA8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487892A0" w14:textId="77777777" w:rsidR="00CB75B5" w:rsidRPr="00875AA8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C84198" w14:paraId="0EA03F4B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4651BE43" w14:textId="6B86007A" w:rsidR="00CB75B5" w:rsidRPr="00875AA8" w:rsidRDefault="00CB75B5" w:rsidP="001257D8">
            <w:pPr>
              <w:pStyle w:val="Akapitzlist"/>
              <w:numPr>
                <w:ilvl w:val="0"/>
                <w:numId w:val="6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vAlign w:val="center"/>
          </w:tcPr>
          <w:p w14:paraId="48FCE48F" w14:textId="77777777" w:rsidR="00CB75B5" w:rsidRPr="00875AA8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ykonanie ćwiczeń lub zadań po zajęciach (jako utrwalenie lub rozszerzenie treści z odbytych zajęć)</w:t>
            </w:r>
          </w:p>
        </w:tc>
        <w:tc>
          <w:tcPr>
            <w:tcW w:w="1559" w:type="dxa"/>
            <w:vAlign w:val="center"/>
          </w:tcPr>
          <w:p w14:paraId="28D92215" w14:textId="6BF4181E" w:rsidR="00CB75B5" w:rsidRPr="00875AA8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2CFD5B31" w14:textId="77777777" w:rsidR="00CB75B5" w:rsidRPr="00875AA8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C84198" w14:paraId="13778885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34A8E794" w14:textId="0ECD3F76" w:rsidR="00CB75B5" w:rsidRPr="00875AA8" w:rsidRDefault="00CB75B5" w:rsidP="001257D8">
            <w:pPr>
              <w:pStyle w:val="Akapitzlist"/>
              <w:numPr>
                <w:ilvl w:val="0"/>
                <w:numId w:val="6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vAlign w:val="center"/>
          </w:tcPr>
          <w:p w14:paraId="4EC8EF9B" w14:textId="77777777" w:rsidR="00CB75B5" w:rsidRPr="00875AA8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Realizacja zadania projektowego poza zajęciami </w:t>
            </w:r>
          </w:p>
        </w:tc>
        <w:tc>
          <w:tcPr>
            <w:tcW w:w="1559" w:type="dxa"/>
            <w:vAlign w:val="center"/>
          </w:tcPr>
          <w:p w14:paraId="0D9CFB28" w14:textId="0E4E2678" w:rsidR="00CB75B5" w:rsidRPr="00875AA8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5A5BEBF2" w14:textId="77777777" w:rsidR="00CB75B5" w:rsidRPr="00875AA8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C84198" w14:paraId="320A0BED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6BBD157B" w14:textId="73083E26" w:rsidR="00CB75B5" w:rsidRPr="00875AA8" w:rsidRDefault="00CB75B5" w:rsidP="001257D8">
            <w:pPr>
              <w:pStyle w:val="Akapitzlist"/>
              <w:numPr>
                <w:ilvl w:val="0"/>
                <w:numId w:val="6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vAlign w:val="center"/>
          </w:tcPr>
          <w:p w14:paraId="4FEDEE3E" w14:textId="77777777" w:rsidR="00CB75B5" w:rsidRPr="00875AA8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Przygotowanie pracy pisemnej poza zajęciami </w:t>
            </w:r>
          </w:p>
        </w:tc>
        <w:tc>
          <w:tcPr>
            <w:tcW w:w="1559" w:type="dxa"/>
            <w:vAlign w:val="center"/>
          </w:tcPr>
          <w:p w14:paraId="75D9A35A" w14:textId="67268EE6" w:rsidR="00CB75B5" w:rsidRPr="00875AA8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395CA3F0" w14:textId="77777777" w:rsidR="00CB75B5" w:rsidRPr="00875AA8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875AA8" w14:paraId="7F121E9E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46783F7D" w14:textId="1E451F0F" w:rsidR="00CB75B5" w:rsidRPr="00875AA8" w:rsidRDefault="00CB75B5" w:rsidP="001257D8">
            <w:pPr>
              <w:pStyle w:val="Akapitzlist"/>
              <w:numPr>
                <w:ilvl w:val="0"/>
                <w:numId w:val="6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vAlign w:val="center"/>
          </w:tcPr>
          <w:p w14:paraId="0E2887B0" w14:textId="77777777" w:rsidR="00CB75B5" w:rsidRPr="00875AA8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Lektura obowiązkowa </w:t>
            </w:r>
          </w:p>
        </w:tc>
        <w:tc>
          <w:tcPr>
            <w:tcW w:w="1559" w:type="dxa"/>
            <w:vAlign w:val="center"/>
          </w:tcPr>
          <w:p w14:paraId="43EA2648" w14:textId="4D450E6E" w:rsidR="00CB75B5" w:rsidRPr="00875AA8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08CB6C9B" w14:textId="77777777" w:rsidR="00CB75B5" w:rsidRPr="00875AA8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C84198" w14:paraId="158AE912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752D88F5" w14:textId="5CC5419D" w:rsidR="00CB75B5" w:rsidRPr="00875AA8" w:rsidRDefault="00CB75B5" w:rsidP="001257D8">
            <w:pPr>
              <w:pStyle w:val="Akapitzlist"/>
              <w:numPr>
                <w:ilvl w:val="0"/>
                <w:numId w:val="6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vAlign w:val="center"/>
          </w:tcPr>
          <w:p w14:paraId="6EEC1F0E" w14:textId="77777777" w:rsidR="00CB75B5" w:rsidRPr="00875AA8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Obowiązkowe zapoznanie się z innymi materiałami lub treściami (np. materiałami audio, wideo, narzędziami, pomocami, oprogramowaniem, sprzętem, aktami prawnymi, dokumentacją, warunkami miejsca pracy itp.)</w:t>
            </w:r>
          </w:p>
        </w:tc>
        <w:tc>
          <w:tcPr>
            <w:tcW w:w="1559" w:type="dxa"/>
            <w:vAlign w:val="center"/>
          </w:tcPr>
          <w:p w14:paraId="73704642" w14:textId="6D477BFB" w:rsidR="00CB75B5" w:rsidRPr="00875AA8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35443AA7" w14:textId="77777777" w:rsidR="00CB75B5" w:rsidRPr="00875AA8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875AA8" w14:paraId="0D1D0126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0D1C0732" w14:textId="16730299" w:rsidR="00CB75B5" w:rsidRPr="00875AA8" w:rsidRDefault="00CB75B5" w:rsidP="001257D8">
            <w:pPr>
              <w:pStyle w:val="Akapitzlist"/>
              <w:numPr>
                <w:ilvl w:val="0"/>
                <w:numId w:val="6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vAlign w:val="center"/>
          </w:tcPr>
          <w:p w14:paraId="074CD0B9" w14:textId="77777777" w:rsidR="00CB75B5" w:rsidRPr="00875AA8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kolokwium</w:t>
            </w:r>
          </w:p>
        </w:tc>
        <w:tc>
          <w:tcPr>
            <w:tcW w:w="1559" w:type="dxa"/>
            <w:vAlign w:val="center"/>
          </w:tcPr>
          <w:p w14:paraId="28F00E98" w14:textId="1C300160" w:rsidR="00CB75B5" w:rsidRPr="00875AA8" w:rsidRDefault="00C84198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0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</w:t>
            </w:r>
          </w:p>
        </w:tc>
        <w:tc>
          <w:tcPr>
            <w:tcW w:w="1559" w:type="dxa"/>
            <w:vAlign w:val="center"/>
          </w:tcPr>
          <w:p w14:paraId="1C6C9857" w14:textId="09836274" w:rsidR="00CB75B5" w:rsidRPr="00875AA8" w:rsidRDefault="00C84198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68</w:t>
            </w:r>
          </w:p>
        </w:tc>
      </w:tr>
      <w:tr w:rsidR="00CB75B5" w:rsidRPr="00875AA8" w14:paraId="36BC5962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2CC1C37B" w14:textId="553763E6" w:rsidR="00CB75B5" w:rsidRPr="00875AA8" w:rsidRDefault="00CB75B5" w:rsidP="001257D8">
            <w:pPr>
              <w:pStyle w:val="Akapitzlist"/>
              <w:numPr>
                <w:ilvl w:val="0"/>
                <w:numId w:val="6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vAlign w:val="center"/>
          </w:tcPr>
          <w:p w14:paraId="207513C3" w14:textId="77777777" w:rsidR="00CB75B5" w:rsidRPr="00875AA8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egzaminu</w:t>
            </w:r>
          </w:p>
        </w:tc>
        <w:tc>
          <w:tcPr>
            <w:tcW w:w="1559" w:type="dxa"/>
            <w:vAlign w:val="center"/>
          </w:tcPr>
          <w:p w14:paraId="4683DDA8" w14:textId="39128C94" w:rsidR="00CB75B5" w:rsidRPr="00875AA8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4BDB4A40" w14:textId="238D946A" w:rsidR="00CB75B5" w:rsidRPr="00875AA8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875AA8" w14:paraId="57330333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72BDE029" w14:textId="490050DC" w:rsidR="00CB75B5" w:rsidRPr="00875AA8" w:rsidRDefault="00CB75B5" w:rsidP="001257D8">
            <w:pPr>
              <w:pStyle w:val="Akapitzlist"/>
              <w:numPr>
                <w:ilvl w:val="0"/>
                <w:numId w:val="6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vAlign w:val="center"/>
          </w:tcPr>
          <w:p w14:paraId="794D83BF" w14:textId="77777777" w:rsidR="00CB75B5" w:rsidRPr="00875AA8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Inne ……………………………………………………</w:t>
            </w:r>
            <w:proofErr w:type="gramStart"/>
            <w:r w:rsidRPr="00875AA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…….</w:t>
            </w:r>
            <w:proofErr w:type="gramEnd"/>
          </w:p>
        </w:tc>
        <w:tc>
          <w:tcPr>
            <w:tcW w:w="1559" w:type="dxa"/>
            <w:vAlign w:val="center"/>
          </w:tcPr>
          <w:p w14:paraId="2DC42428" w14:textId="032AEA26" w:rsidR="00CB75B5" w:rsidRPr="00875AA8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58ABF06A" w14:textId="77777777" w:rsidR="00CB75B5" w:rsidRPr="00875AA8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875AA8" w14:paraId="7C65D5DC" w14:textId="77777777" w:rsidTr="008F5E98">
        <w:trPr>
          <w:trHeight w:val="405"/>
        </w:trPr>
        <w:tc>
          <w:tcPr>
            <w:tcW w:w="561" w:type="dxa"/>
            <w:tcBorders>
              <w:left w:val="nil"/>
              <w:bottom w:val="nil"/>
              <w:right w:val="nil"/>
            </w:tcBorders>
            <w:vAlign w:val="center"/>
          </w:tcPr>
          <w:p w14:paraId="5B0E9C8F" w14:textId="77777777" w:rsidR="00CB75B5" w:rsidRPr="00875AA8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tcBorders>
              <w:left w:val="nil"/>
              <w:bottom w:val="nil"/>
            </w:tcBorders>
            <w:vAlign w:val="center"/>
          </w:tcPr>
          <w:p w14:paraId="5A98FC67" w14:textId="77777777" w:rsidR="00CB75B5" w:rsidRPr="00875AA8" w:rsidRDefault="00CB75B5" w:rsidP="00CB75B5">
            <w:pPr>
              <w:spacing w:after="0" w:line="240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Razem</w:t>
            </w:r>
          </w:p>
        </w:tc>
        <w:tc>
          <w:tcPr>
            <w:tcW w:w="1559" w:type="dxa"/>
            <w:vAlign w:val="center"/>
          </w:tcPr>
          <w:p w14:paraId="3A17EF2F" w14:textId="0FFD8DFE" w:rsidR="00CB75B5" w:rsidRPr="00875AA8" w:rsidRDefault="000A3FA3" w:rsidP="008F5E9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4</w:t>
            </w:r>
            <w:r w:rsidR="00B01CE3" w:rsidRPr="00875AA8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fldChar w:fldCharType="begin"/>
            </w:r>
            <w:r w:rsidR="00B01CE3" w:rsidRPr="00875AA8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instrText xml:space="preserve"> =SUM(ABOVE) </w:instrText>
            </w:r>
            <w:r w:rsidR="00B01CE3" w:rsidRPr="00875AA8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fldChar w:fldCharType="separate"/>
            </w:r>
            <w:r w:rsidR="00875AA8">
              <w:rPr>
                <w:rFonts w:ascii="Garamond" w:hAnsi="Garamond" w:cs="Times New Roman"/>
                <w:b/>
                <w:noProof/>
                <w:sz w:val="18"/>
                <w:szCs w:val="18"/>
                <w:lang w:val="pl-PL"/>
              </w:rPr>
              <w:t>0</w:t>
            </w:r>
            <w:r w:rsidR="00B01CE3" w:rsidRPr="00875AA8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fldChar w:fldCharType="end"/>
            </w:r>
          </w:p>
        </w:tc>
        <w:tc>
          <w:tcPr>
            <w:tcW w:w="1559" w:type="dxa"/>
            <w:vAlign w:val="center"/>
          </w:tcPr>
          <w:p w14:paraId="433FA9E7" w14:textId="514DCB0F" w:rsidR="00CB75B5" w:rsidRPr="00875AA8" w:rsidRDefault="000A3FA3" w:rsidP="008F5E9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68</w:t>
            </w:r>
          </w:p>
        </w:tc>
      </w:tr>
    </w:tbl>
    <w:p w14:paraId="133A0D68" w14:textId="77777777" w:rsidR="009C486D" w:rsidRPr="00875AA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3521087A" w14:textId="77777777" w:rsidR="009C486D" w:rsidRPr="00875AA8" w:rsidRDefault="009E6AF7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875AA8">
        <w:rPr>
          <w:rFonts w:ascii="Garamond" w:hAnsi="Garamond" w:cs="Times New Roman"/>
          <w:b/>
          <w:sz w:val="18"/>
          <w:szCs w:val="18"/>
          <w:lang w:val="pl-PL"/>
        </w:rPr>
        <w:t>Literatura obowiązkow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9C486D" w:rsidRPr="0019441D" w14:paraId="2FB9D7B8" w14:textId="77777777" w:rsidTr="00377230">
        <w:trPr>
          <w:trHeight w:val="268"/>
        </w:trPr>
        <w:tc>
          <w:tcPr>
            <w:tcW w:w="421" w:type="dxa"/>
            <w:vAlign w:val="center"/>
          </w:tcPr>
          <w:p w14:paraId="4F4F04EA" w14:textId="5D3DE5A6" w:rsidR="009C486D" w:rsidRPr="00BD5AE5" w:rsidRDefault="009C486D" w:rsidP="00BD5AE5">
            <w:pPr>
              <w:pStyle w:val="Akapitzlist"/>
              <w:numPr>
                <w:ilvl w:val="0"/>
                <w:numId w:val="10"/>
              </w:numPr>
              <w:spacing w:after="0" w:line="240" w:lineRule="auto"/>
              <w:ind w:left="57" w:firstLine="0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0034" w:type="dxa"/>
            <w:vAlign w:val="center"/>
          </w:tcPr>
          <w:p w14:paraId="257C619F" w14:textId="23A045EC" w:rsidR="009C486D" w:rsidRPr="00875AA8" w:rsidRDefault="00341D4D" w:rsidP="00341D4D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proofErr w:type="spellStart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Gawędzki</w:t>
            </w:r>
            <w:proofErr w:type="spellEnd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J. (red</w:t>
            </w:r>
            <w:r w:rsidR="0019441D"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) 2022: </w:t>
            </w:r>
            <w:r w:rsidRPr="00341D4D">
              <w:rPr>
                <w:rFonts w:ascii="Garamond" w:hAnsi="Garamond" w:cs="Times New Roman"/>
                <w:sz w:val="18"/>
                <w:szCs w:val="18"/>
                <w:lang w:val="pl-PL"/>
              </w:rPr>
              <w:t>Żywienie człowieka Tom 1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, </w:t>
            </w:r>
            <w:r w:rsidRPr="00341D4D">
              <w:rPr>
                <w:rFonts w:ascii="Garamond" w:hAnsi="Garamond" w:cs="Times New Roman"/>
                <w:sz w:val="18"/>
                <w:szCs w:val="18"/>
                <w:lang w:val="pl-PL"/>
              </w:rPr>
              <w:t>Podstawy nauki o żywieniu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. </w:t>
            </w:r>
            <w:r w:rsidRPr="00341D4D">
              <w:rPr>
                <w:rFonts w:ascii="Garamond" w:hAnsi="Garamond" w:cs="Times New Roman"/>
                <w:sz w:val="18"/>
                <w:szCs w:val="18"/>
                <w:lang w:val="pl-PL"/>
              </w:rPr>
              <w:t>Wydawnictwo Naukowe PWN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, Warszawa.</w:t>
            </w:r>
          </w:p>
        </w:tc>
      </w:tr>
      <w:tr w:rsidR="009C486D" w:rsidRPr="00341D4D" w14:paraId="59E62D82" w14:textId="77777777" w:rsidTr="00377230">
        <w:trPr>
          <w:trHeight w:val="268"/>
        </w:trPr>
        <w:tc>
          <w:tcPr>
            <w:tcW w:w="421" w:type="dxa"/>
            <w:vAlign w:val="center"/>
          </w:tcPr>
          <w:p w14:paraId="07958836" w14:textId="2A9FF02A" w:rsidR="009C486D" w:rsidRPr="00BD5AE5" w:rsidRDefault="009C486D" w:rsidP="00BD5AE5">
            <w:pPr>
              <w:pStyle w:val="Akapitzlist"/>
              <w:numPr>
                <w:ilvl w:val="0"/>
                <w:numId w:val="10"/>
              </w:numPr>
              <w:spacing w:after="0" w:line="240" w:lineRule="auto"/>
              <w:ind w:left="57" w:firstLine="0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0034" w:type="dxa"/>
            <w:vAlign w:val="center"/>
          </w:tcPr>
          <w:p w14:paraId="0E973558" w14:textId="5CEDCDE7" w:rsidR="009C486D" w:rsidRPr="00875AA8" w:rsidRDefault="00341D4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proofErr w:type="spellStart"/>
            <w:r w:rsidRPr="00341D4D">
              <w:rPr>
                <w:rFonts w:ascii="Garamond" w:hAnsi="Garamond" w:cs="Times New Roman"/>
                <w:sz w:val="18"/>
                <w:szCs w:val="18"/>
                <w:lang w:val="pl-PL"/>
              </w:rPr>
              <w:t>Moszak</w:t>
            </w:r>
            <w:proofErr w:type="spellEnd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M</w:t>
            </w:r>
            <w:r w:rsidRPr="00341D4D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, </w:t>
            </w:r>
            <w:proofErr w:type="spellStart"/>
            <w:r w:rsidRPr="00341D4D">
              <w:rPr>
                <w:rFonts w:ascii="Garamond" w:hAnsi="Garamond" w:cs="Times New Roman"/>
                <w:sz w:val="18"/>
                <w:szCs w:val="18"/>
                <w:lang w:val="pl-PL"/>
              </w:rPr>
              <w:t>Grzymisławski</w:t>
            </w:r>
            <w:proofErr w:type="spellEnd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M. (red.) 2022: </w:t>
            </w:r>
            <w:r w:rsidRPr="00341D4D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Żywienie człowieka zdrowego i chorego. 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Tom 2</w:t>
            </w:r>
            <w:r w:rsidR="00AD3A69"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</w:t>
            </w:r>
            <w:r w:rsidRPr="00341D4D">
              <w:rPr>
                <w:rFonts w:ascii="Garamond" w:hAnsi="Garamond" w:cs="Times New Roman"/>
                <w:sz w:val="18"/>
                <w:szCs w:val="18"/>
                <w:lang w:val="pl-PL"/>
              </w:rPr>
              <w:t>Wydawnictwo Naukowe PWN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, Warszawa.</w:t>
            </w:r>
          </w:p>
        </w:tc>
      </w:tr>
      <w:tr w:rsidR="005259D9" w:rsidRPr="0019441D" w14:paraId="552CEA83" w14:textId="77777777" w:rsidTr="00377230">
        <w:trPr>
          <w:trHeight w:val="268"/>
        </w:trPr>
        <w:tc>
          <w:tcPr>
            <w:tcW w:w="421" w:type="dxa"/>
            <w:vAlign w:val="center"/>
          </w:tcPr>
          <w:p w14:paraId="6E6CCB6F" w14:textId="54CD5373" w:rsidR="005259D9" w:rsidRPr="00BD5AE5" w:rsidRDefault="005259D9" w:rsidP="00BD5AE5">
            <w:pPr>
              <w:pStyle w:val="Akapitzlist"/>
              <w:numPr>
                <w:ilvl w:val="0"/>
                <w:numId w:val="10"/>
              </w:numPr>
              <w:spacing w:after="0" w:line="240" w:lineRule="auto"/>
              <w:ind w:left="57" w:firstLine="0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0034" w:type="dxa"/>
            <w:vAlign w:val="center"/>
          </w:tcPr>
          <w:p w14:paraId="5EC56126" w14:textId="549684F1" w:rsidR="005259D9" w:rsidRPr="00875AA8" w:rsidRDefault="00AD3A69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proofErr w:type="spellStart"/>
            <w:r w:rsidRPr="00AD3A69">
              <w:rPr>
                <w:rFonts w:ascii="Garamond" w:hAnsi="Garamond" w:cs="Times New Roman"/>
                <w:sz w:val="18"/>
                <w:szCs w:val="18"/>
                <w:lang w:val="pl-PL"/>
              </w:rPr>
              <w:t>Gertig</w:t>
            </w:r>
            <w:proofErr w:type="spellEnd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H.</w:t>
            </w:r>
            <w:r w:rsidRPr="00AD3A69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, </w:t>
            </w:r>
            <w:proofErr w:type="spellStart"/>
            <w:r w:rsidRPr="00AD3A69">
              <w:rPr>
                <w:rFonts w:ascii="Garamond" w:hAnsi="Garamond" w:cs="Times New Roman"/>
                <w:sz w:val="18"/>
                <w:szCs w:val="18"/>
                <w:lang w:val="pl-PL"/>
              </w:rPr>
              <w:t>Przysławski</w:t>
            </w:r>
            <w:proofErr w:type="spellEnd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J (red</w:t>
            </w:r>
            <w:r w:rsidR="0019441D"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) 2022: </w:t>
            </w:r>
            <w:r w:rsidRPr="00AD3A69">
              <w:rPr>
                <w:rFonts w:ascii="Garamond" w:hAnsi="Garamond" w:cs="Times New Roman"/>
                <w:sz w:val="18"/>
                <w:szCs w:val="18"/>
                <w:lang w:val="pl-PL"/>
              </w:rPr>
              <w:t>Bromatologia Zarys nauki o żywności i żywieniu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  <w:r w:rsidRPr="00AD3A69">
              <w:rPr>
                <w:lang w:val="pl-PL"/>
              </w:rPr>
              <w:t xml:space="preserve"> </w:t>
            </w:r>
            <w:r w:rsidRPr="00AD3A69">
              <w:rPr>
                <w:rFonts w:ascii="Garamond" w:hAnsi="Garamond" w:cs="Times New Roman"/>
                <w:sz w:val="18"/>
                <w:szCs w:val="18"/>
                <w:lang w:val="pl-PL"/>
              </w:rPr>
              <w:t>PZWL Wydawnictwo Lekarskie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, Warszawa</w:t>
            </w:r>
            <w:r w:rsidR="0019441D"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</w:tr>
      <w:tr w:rsidR="0019441D" w:rsidRPr="0019441D" w14:paraId="0326AE86" w14:textId="77777777" w:rsidTr="00377230">
        <w:trPr>
          <w:trHeight w:val="268"/>
        </w:trPr>
        <w:tc>
          <w:tcPr>
            <w:tcW w:w="421" w:type="dxa"/>
            <w:vAlign w:val="center"/>
          </w:tcPr>
          <w:p w14:paraId="2DC20723" w14:textId="77777777" w:rsidR="0019441D" w:rsidRPr="00BD5AE5" w:rsidRDefault="0019441D" w:rsidP="00BD5AE5">
            <w:pPr>
              <w:pStyle w:val="Akapitzlist"/>
              <w:numPr>
                <w:ilvl w:val="0"/>
                <w:numId w:val="10"/>
              </w:numPr>
              <w:spacing w:after="0" w:line="240" w:lineRule="auto"/>
              <w:ind w:left="57" w:firstLine="0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0034" w:type="dxa"/>
            <w:vAlign w:val="center"/>
          </w:tcPr>
          <w:p w14:paraId="07989206" w14:textId="57C5A6A2" w:rsidR="0019441D" w:rsidRPr="00AD3A69" w:rsidRDefault="0019441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Jarosz M., Rychlik E., </w:t>
            </w:r>
            <w:proofErr w:type="spellStart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Stoś</w:t>
            </w:r>
            <w:proofErr w:type="spellEnd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K., Charzewska J. (red.) 2020: Normy żywienia dla populacji Polski. Wydawnictwo NIZP-PZH, Warszawa.  </w:t>
            </w:r>
          </w:p>
        </w:tc>
      </w:tr>
    </w:tbl>
    <w:p w14:paraId="372D7929" w14:textId="77777777" w:rsidR="009C486D" w:rsidRPr="00875AA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668DDE01" w14:textId="77777777" w:rsidR="009C486D" w:rsidRPr="00875AA8" w:rsidRDefault="009E6AF7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875AA8">
        <w:rPr>
          <w:rFonts w:ascii="Garamond" w:hAnsi="Garamond" w:cs="Times New Roman"/>
          <w:b/>
          <w:sz w:val="18"/>
          <w:szCs w:val="18"/>
          <w:lang w:val="pl-PL"/>
        </w:rPr>
        <w:t xml:space="preserve">Literatura </w:t>
      </w:r>
      <w:r w:rsidR="009C486D" w:rsidRPr="00875AA8">
        <w:rPr>
          <w:rFonts w:ascii="Garamond" w:hAnsi="Garamond" w:cs="Times New Roman"/>
          <w:b/>
          <w:sz w:val="18"/>
          <w:szCs w:val="18"/>
          <w:lang w:val="pl-PL"/>
        </w:rPr>
        <w:t>uzupełniając</w:t>
      </w:r>
      <w:r w:rsidRPr="00875AA8">
        <w:rPr>
          <w:rFonts w:ascii="Garamond" w:hAnsi="Garamond" w:cs="Times New Roman"/>
          <w:b/>
          <w:sz w:val="18"/>
          <w:szCs w:val="18"/>
          <w:lang w:val="pl-PL"/>
        </w:rPr>
        <w:t>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9C486D" w:rsidRPr="00AD3A69" w14:paraId="34DF038C" w14:textId="77777777" w:rsidTr="00AD3A69">
        <w:trPr>
          <w:trHeight w:val="268"/>
        </w:trPr>
        <w:tc>
          <w:tcPr>
            <w:tcW w:w="421" w:type="dxa"/>
            <w:vAlign w:val="center"/>
          </w:tcPr>
          <w:p w14:paraId="6B8AAA79" w14:textId="64073499" w:rsidR="009C486D" w:rsidRPr="00BD5AE5" w:rsidRDefault="009C486D" w:rsidP="00BD5AE5">
            <w:pPr>
              <w:pStyle w:val="Akapitzlist"/>
              <w:numPr>
                <w:ilvl w:val="0"/>
                <w:numId w:val="11"/>
              </w:numPr>
              <w:spacing w:after="0" w:line="240" w:lineRule="auto"/>
              <w:ind w:left="57" w:firstLine="0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0035" w:type="dxa"/>
            <w:vAlign w:val="center"/>
          </w:tcPr>
          <w:p w14:paraId="41BAC331" w14:textId="03011E8E" w:rsidR="009C486D" w:rsidRPr="00875AA8" w:rsidRDefault="00341D4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341D4D">
              <w:rPr>
                <w:rFonts w:ascii="Garamond" w:hAnsi="Garamond" w:cs="Times New Roman"/>
                <w:sz w:val="18"/>
                <w:szCs w:val="18"/>
                <w:lang w:val="pl-PL"/>
              </w:rPr>
              <w:t>Gajda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R.</w:t>
            </w:r>
            <w:r w:rsidRPr="00341D4D">
              <w:rPr>
                <w:rFonts w:ascii="Garamond" w:hAnsi="Garamond" w:cs="Times New Roman"/>
                <w:sz w:val="18"/>
                <w:szCs w:val="18"/>
                <w:lang w:val="pl-PL"/>
              </w:rPr>
              <w:t>, Kołodziej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A (red) 20</w:t>
            </w:r>
            <w:r w:rsidR="00AD3A69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18: </w:t>
            </w:r>
            <w:r w:rsidR="00AD3A69" w:rsidRPr="00AD3A69">
              <w:rPr>
                <w:rFonts w:ascii="Garamond" w:hAnsi="Garamond" w:cs="Times New Roman"/>
                <w:sz w:val="18"/>
                <w:szCs w:val="18"/>
                <w:lang w:val="pl-PL"/>
              </w:rPr>
              <w:t>Podstawy żywienia człowieka z zadaniami</w:t>
            </w:r>
            <w:r w:rsidR="00AD3A69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. Wydawnictwo </w:t>
            </w:r>
            <w:proofErr w:type="spellStart"/>
            <w:r w:rsidR="00AD3A69">
              <w:rPr>
                <w:rFonts w:ascii="Garamond" w:hAnsi="Garamond" w:cs="Times New Roman"/>
                <w:sz w:val="18"/>
                <w:szCs w:val="18"/>
                <w:lang w:val="pl-PL"/>
              </w:rPr>
              <w:t>MedPharm</w:t>
            </w:r>
            <w:proofErr w:type="spellEnd"/>
            <w:r w:rsidR="00AD3A69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Polska, Wrocław.</w:t>
            </w:r>
          </w:p>
        </w:tc>
      </w:tr>
    </w:tbl>
    <w:p w14:paraId="29BC9017" w14:textId="77777777" w:rsidR="009C486D" w:rsidRPr="00875AA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41F08950" w14:textId="77777777" w:rsidR="009C486D" w:rsidRPr="00875AA8" w:rsidRDefault="009E6AF7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875AA8">
        <w:rPr>
          <w:rFonts w:ascii="Garamond" w:hAnsi="Garamond" w:cs="Times New Roman"/>
          <w:b/>
          <w:sz w:val="18"/>
          <w:szCs w:val="18"/>
          <w:lang w:val="pl-PL"/>
        </w:rPr>
        <w:t>Inne materiały dydaktyczne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9E6AF7" w:rsidRPr="00C84198" w14:paraId="6FFE657A" w14:textId="77777777" w:rsidTr="009E6AF7">
        <w:trPr>
          <w:trHeight w:val="268"/>
        </w:trPr>
        <w:tc>
          <w:tcPr>
            <w:tcW w:w="421" w:type="dxa"/>
            <w:vAlign w:val="center"/>
          </w:tcPr>
          <w:p w14:paraId="43D09C6D" w14:textId="6F0154FD" w:rsidR="009E6AF7" w:rsidRPr="00BD5AE5" w:rsidRDefault="009E6AF7" w:rsidP="00BD5AE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ind w:left="57" w:firstLine="0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0035" w:type="dxa"/>
            <w:vAlign w:val="center"/>
          </w:tcPr>
          <w:p w14:paraId="350DDDAF" w14:textId="562D0EAE" w:rsidR="009E6AF7" w:rsidRPr="00875AA8" w:rsidRDefault="00341D4D" w:rsidP="004B7E9A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Materiały wykładowe udostępnione przez prowadzącego zajęcia</w:t>
            </w:r>
          </w:p>
        </w:tc>
      </w:tr>
    </w:tbl>
    <w:p w14:paraId="39100F51" w14:textId="66D6138B" w:rsidR="00F70EC9" w:rsidRPr="00875AA8" w:rsidRDefault="00F70EC9" w:rsidP="00B86F35">
      <w:pPr>
        <w:spacing w:after="0" w:line="276" w:lineRule="auto"/>
        <w:jc w:val="both"/>
        <w:rPr>
          <w:rFonts w:ascii="Garamond" w:hAnsi="Garamond" w:cs="Times New Roman"/>
          <w:b/>
          <w:sz w:val="24"/>
          <w:szCs w:val="24"/>
          <w:lang w:val="pl-PL"/>
        </w:rPr>
      </w:pPr>
    </w:p>
    <w:sectPr w:rsidR="00F70EC9" w:rsidRPr="00875AA8" w:rsidSect="007B32D1">
      <w:headerReference w:type="default" r:id="rId11"/>
      <w:footerReference w:type="default" r:id="rId12"/>
      <w:pgSz w:w="11906" w:h="16838"/>
      <w:pgMar w:top="720" w:right="720" w:bottom="720" w:left="720" w:header="142" w:footer="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5C58A4" w14:textId="77777777" w:rsidR="002C31E2" w:rsidRDefault="002C31E2">
      <w:pPr>
        <w:spacing w:after="0" w:line="240" w:lineRule="auto"/>
      </w:pPr>
      <w:r>
        <w:separator/>
      </w:r>
    </w:p>
  </w:endnote>
  <w:endnote w:type="continuationSeparator" w:id="0">
    <w:p w14:paraId="7826F30F" w14:textId="77777777" w:rsidR="002C31E2" w:rsidRDefault="002C31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DB71E3" w14:textId="1D2ECE00" w:rsidR="00A3045F" w:rsidRPr="00201E1B" w:rsidRDefault="00BA42CB">
    <w:pPr>
      <w:pStyle w:val="Stopka"/>
      <w:pBdr>
        <w:top w:val="thinThickSmallGap" w:sz="24" w:space="1" w:color="823B0B" w:themeColor="accent2" w:themeShade="7F"/>
      </w:pBdr>
      <w:rPr>
        <w:rFonts w:ascii="Times New Roman" w:hAnsi="Times New Roman" w:cs="Times New Roman"/>
        <w:sz w:val="20"/>
        <w:szCs w:val="20"/>
        <w:lang w:val="pl-PL"/>
      </w:rPr>
    </w:pPr>
    <w:r w:rsidRPr="00201E1B">
      <w:rPr>
        <w:rFonts w:ascii="Times New Roman" w:hAnsi="Times New Roman" w:cs="Times New Roman"/>
        <w:sz w:val="20"/>
        <w:szCs w:val="20"/>
        <w:lang w:val="pl-PL"/>
      </w:rPr>
      <w:t>Syl</w:t>
    </w:r>
    <w:r w:rsidR="00A3045F" w:rsidRPr="00201E1B">
      <w:rPr>
        <w:rFonts w:ascii="Times New Roman" w:hAnsi="Times New Roman" w:cs="Times New Roman"/>
        <w:sz w:val="20"/>
        <w:szCs w:val="20"/>
        <w:lang w:val="pl-PL"/>
      </w:rPr>
      <w:t>abus</w:t>
    </w:r>
    <w:r w:rsidR="00142334" w:rsidRPr="00201E1B">
      <w:rPr>
        <w:rFonts w:ascii="Times New Roman" w:hAnsi="Times New Roman" w:cs="Times New Roman"/>
        <w:sz w:val="20"/>
        <w:szCs w:val="20"/>
        <w:lang w:val="pl-PL"/>
      </w:rPr>
      <w:t>:</w:t>
    </w:r>
    <w:r w:rsidR="001A3CF7" w:rsidRPr="00201E1B">
      <w:rPr>
        <w:rFonts w:ascii="Times New Roman" w:hAnsi="Times New Roman" w:cs="Times New Roman"/>
        <w:sz w:val="20"/>
        <w:szCs w:val="20"/>
        <w:lang w:val="pl-PL"/>
      </w:rPr>
      <w:t xml:space="preserve"> </w:t>
    </w:r>
    <w:r w:rsidR="0061691D" w:rsidRPr="0061691D">
      <w:rPr>
        <w:rFonts w:ascii="Times New Roman" w:hAnsi="Times New Roman" w:cs="Times New Roman"/>
        <w:sz w:val="20"/>
        <w:szCs w:val="20"/>
        <w:lang w:val="pl-PL"/>
      </w:rPr>
      <w:t xml:space="preserve">Propedeutyka dietetyki i żywienia człowieka </w:t>
    </w:r>
    <w:r w:rsidR="00A3045F" w:rsidRPr="00EA5BB0">
      <w:rPr>
        <w:rFonts w:ascii="Times New Roman" w:hAnsi="Times New Roman" w:cs="Times New Roman"/>
        <w:sz w:val="20"/>
        <w:szCs w:val="20"/>
      </w:rPr>
      <w:ptab w:relativeTo="margin" w:alignment="right" w:leader="none"/>
    </w:r>
    <w:r w:rsidR="00A3045F" w:rsidRPr="00EA5BB0">
      <w:rPr>
        <w:rFonts w:ascii="Times New Roman" w:hAnsi="Times New Roman" w:cs="Times New Roman"/>
        <w:sz w:val="20"/>
        <w:szCs w:val="20"/>
        <w:lang w:val="pl-PL"/>
      </w:rPr>
      <w:t>Strona</w:t>
    </w:r>
    <w:r w:rsidR="00A3045F" w:rsidRPr="00201E1B">
      <w:rPr>
        <w:rFonts w:ascii="Times New Roman" w:hAnsi="Times New Roman" w:cs="Times New Roman"/>
        <w:sz w:val="20"/>
        <w:szCs w:val="20"/>
        <w:lang w:val="pl-PL"/>
      </w:rPr>
      <w:t xml:space="preserve"> </w:t>
    </w:r>
    <w:r w:rsidR="008F218F" w:rsidRPr="00A3045F">
      <w:rPr>
        <w:rFonts w:ascii="Times New Roman" w:hAnsi="Times New Roman" w:cs="Times New Roman"/>
        <w:sz w:val="20"/>
        <w:szCs w:val="20"/>
      </w:rPr>
      <w:fldChar w:fldCharType="begin"/>
    </w:r>
    <w:r w:rsidR="00A3045F" w:rsidRPr="00201E1B">
      <w:rPr>
        <w:rFonts w:ascii="Times New Roman" w:hAnsi="Times New Roman" w:cs="Times New Roman"/>
        <w:sz w:val="20"/>
        <w:szCs w:val="20"/>
        <w:lang w:val="pl-PL"/>
      </w:rPr>
      <w:instrText xml:space="preserve"> PAGE   \* MERGEFORMAT </w:instrText>
    </w:r>
    <w:r w:rsidR="008F218F" w:rsidRPr="00A3045F">
      <w:rPr>
        <w:rFonts w:ascii="Times New Roman" w:hAnsi="Times New Roman" w:cs="Times New Roman"/>
        <w:sz w:val="20"/>
        <w:szCs w:val="20"/>
      </w:rPr>
      <w:fldChar w:fldCharType="separate"/>
    </w:r>
    <w:r w:rsidR="009B5679" w:rsidRPr="00201E1B">
      <w:rPr>
        <w:rFonts w:ascii="Times New Roman" w:hAnsi="Times New Roman" w:cs="Times New Roman"/>
        <w:noProof/>
        <w:sz w:val="20"/>
        <w:szCs w:val="20"/>
        <w:lang w:val="pl-PL"/>
      </w:rPr>
      <w:t>2</w:t>
    </w:r>
    <w:r w:rsidR="008F218F" w:rsidRPr="00A3045F">
      <w:rPr>
        <w:rFonts w:ascii="Times New Roman" w:hAnsi="Times New Roman" w:cs="Times New Roman"/>
        <w:sz w:val="20"/>
        <w:szCs w:val="20"/>
      </w:rPr>
      <w:fldChar w:fldCharType="end"/>
    </w:r>
  </w:p>
  <w:p w14:paraId="55ACF2CC" w14:textId="77777777" w:rsidR="00A3045F" w:rsidRPr="00201E1B" w:rsidRDefault="00A3045F">
    <w:pPr>
      <w:pStyle w:val="Stopka"/>
      <w:rPr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9DD4D6" w14:textId="77777777" w:rsidR="002C31E2" w:rsidRDefault="002C31E2">
      <w:pPr>
        <w:spacing w:after="0" w:line="240" w:lineRule="auto"/>
      </w:pPr>
      <w:r>
        <w:separator/>
      </w:r>
    </w:p>
  </w:footnote>
  <w:footnote w:type="continuationSeparator" w:id="0">
    <w:p w14:paraId="582A11D1" w14:textId="77777777" w:rsidR="002C31E2" w:rsidRDefault="002C31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D8EB32" w14:textId="1C5EE434" w:rsidR="00D6125B" w:rsidRPr="00A3045F" w:rsidRDefault="00C84198" w:rsidP="00A3045F">
    <w:pPr>
      <w:pStyle w:val="Nagwek"/>
      <w:jc w:val="center"/>
    </w:pPr>
    <w:r>
      <w:rPr>
        <w:noProof/>
      </w:rPr>
      <w:drawing>
        <wp:inline distT="0" distB="0" distL="0" distR="0" wp14:anchorId="66EAE4D3" wp14:editId="5C596F7B">
          <wp:extent cx="1771650" cy="666750"/>
          <wp:effectExtent l="0" t="0" r="0" b="0"/>
          <wp:docPr id="2051170419" name="Obraz 1" descr="Obraz 1, Obraz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1170419" name="Obraz 1" descr="Obraz 1, Obraz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1650" cy="666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E116C3"/>
    <w:multiLevelType w:val="hybridMultilevel"/>
    <w:tmpl w:val="E000082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B66676"/>
    <w:multiLevelType w:val="hybridMultilevel"/>
    <w:tmpl w:val="388CC7C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A75352"/>
    <w:multiLevelType w:val="hybridMultilevel"/>
    <w:tmpl w:val="8F4CE78E"/>
    <w:lvl w:ilvl="0" w:tplc="015A52D0">
      <w:start w:val="1"/>
      <w:numFmt w:val="decimal"/>
      <w:lvlText w:val="W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B35787"/>
    <w:multiLevelType w:val="hybridMultilevel"/>
    <w:tmpl w:val="5B868F3C"/>
    <w:lvl w:ilvl="0" w:tplc="2A22CE9A">
      <w:start w:val="1"/>
      <w:numFmt w:val="decimal"/>
      <w:lvlText w:val="U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7E04C9"/>
    <w:multiLevelType w:val="hybridMultilevel"/>
    <w:tmpl w:val="E000082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BF30BC"/>
    <w:multiLevelType w:val="hybridMultilevel"/>
    <w:tmpl w:val="FEA0F2C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4527B3"/>
    <w:multiLevelType w:val="hybridMultilevel"/>
    <w:tmpl w:val="4C20F5B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744A61"/>
    <w:multiLevelType w:val="hybridMultilevel"/>
    <w:tmpl w:val="72104776"/>
    <w:lvl w:ilvl="0" w:tplc="5622EB02">
      <w:start w:val="1"/>
      <w:numFmt w:val="decimal"/>
      <w:lvlText w:val="K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9212CE"/>
    <w:multiLevelType w:val="hybridMultilevel"/>
    <w:tmpl w:val="576C2F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F35DF3"/>
    <w:multiLevelType w:val="hybridMultilevel"/>
    <w:tmpl w:val="9D52B88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651D7A"/>
    <w:multiLevelType w:val="hybridMultilevel"/>
    <w:tmpl w:val="9392F29E"/>
    <w:lvl w:ilvl="0" w:tplc="5C1E7A66">
      <w:start w:val="1"/>
      <w:numFmt w:val="bullet"/>
      <w:pStyle w:val="Styl1"/>
      <w:lvlText w:val="−"/>
      <w:lvlJc w:val="left"/>
      <w:pPr>
        <w:ind w:left="502" w:hanging="360"/>
      </w:pPr>
      <w:rPr>
        <w:rFonts w:ascii="Times New Roman" w:hAnsi="Times New Roman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577821"/>
    <w:multiLevelType w:val="hybridMultilevel"/>
    <w:tmpl w:val="BB5E93B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05867535">
    <w:abstractNumId w:val="10"/>
  </w:num>
  <w:num w:numId="2" w16cid:durableId="918174697">
    <w:abstractNumId w:val="2"/>
  </w:num>
  <w:num w:numId="3" w16cid:durableId="1282613727">
    <w:abstractNumId w:val="3"/>
  </w:num>
  <w:num w:numId="4" w16cid:durableId="552347254">
    <w:abstractNumId w:val="7"/>
  </w:num>
  <w:num w:numId="5" w16cid:durableId="1256279656">
    <w:abstractNumId w:val="5"/>
  </w:num>
  <w:num w:numId="6" w16cid:durableId="1978685066">
    <w:abstractNumId w:val="9"/>
  </w:num>
  <w:num w:numId="7" w16cid:durableId="244342510">
    <w:abstractNumId w:val="1"/>
  </w:num>
  <w:num w:numId="8" w16cid:durableId="1372147519">
    <w:abstractNumId w:val="11"/>
  </w:num>
  <w:num w:numId="9" w16cid:durableId="681706573">
    <w:abstractNumId w:val="8"/>
  </w:num>
  <w:num w:numId="10" w16cid:durableId="1149132365">
    <w:abstractNumId w:val="6"/>
  </w:num>
  <w:num w:numId="11" w16cid:durableId="926696935">
    <w:abstractNumId w:val="4"/>
  </w:num>
  <w:num w:numId="12" w16cid:durableId="17692343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0NDMysDAzsDQ3NzVQ0lEKTi0uzszPAykwrAUA+2QNuywAAAA="/>
  </w:docVars>
  <w:rsids>
    <w:rsidRoot w:val="00D6125B"/>
    <w:rsid w:val="00017E80"/>
    <w:rsid w:val="0002124B"/>
    <w:rsid w:val="000252CC"/>
    <w:rsid w:val="0003687D"/>
    <w:rsid w:val="00055B79"/>
    <w:rsid w:val="00063555"/>
    <w:rsid w:val="0008780B"/>
    <w:rsid w:val="000A146D"/>
    <w:rsid w:val="000A3FA3"/>
    <w:rsid w:val="000C0F2C"/>
    <w:rsid w:val="000D6C6D"/>
    <w:rsid w:val="000E1039"/>
    <w:rsid w:val="000E23E2"/>
    <w:rsid w:val="000E55A3"/>
    <w:rsid w:val="001010FD"/>
    <w:rsid w:val="001066D9"/>
    <w:rsid w:val="001257D8"/>
    <w:rsid w:val="001366DE"/>
    <w:rsid w:val="00136CBE"/>
    <w:rsid w:val="00142334"/>
    <w:rsid w:val="00190358"/>
    <w:rsid w:val="00192A86"/>
    <w:rsid w:val="0019441D"/>
    <w:rsid w:val="001A3CF7"/>
    <w:rsid w:val="001B1552"/>
    <w:rsid w:val="001B6D39"/>
    <w:rsid w:val="001C008D"/>
    <w:rsid w:val="001D556D"/>
    <w:rsid w:val="001F5B36"/>
    <w:rsid w:val="00201E1B"/>
    <w:rsid w:val="00203756"/>
    <w:rsid w:val="002233EC"/>
    <w:rsid w:val="002574C9"/>
    <w:rsid w:val="00266590"/>
    <w:rsid w:val="002A4092"/>
    <w:rsid w:val="002A519E"/>
    <w:rsid w:val="002C31E2"/>
    <w:rsid w:val="002C745F"/>
    <w:rsid w:val="002D0322"/>
    <w:rsid w:val="002E58EF"/>
    <w:rsid w:val="002F3930"/>
    <w:rsid w:val="00304AC9"/>
    <w:rsid w:val="0031358A"/>
    <w:rsid w:val="00341D4D"/>
    <w:rsid w:val="00343F03"/>
    <w:rsid w:val="003554DD"/>
    <w:rsid w:val="003752AF"/>
    <w:rsid w:val="00376545"/>
    <w:rsid w:val="0039186A"/>
    <w:rsid w:val="003A0495"/>
    <w:rsid w:val="003A7BC2"/>
    <w:rsid w:val="003E7C6B"/>
    <w:rsid w:val="00416B28"/>
    <w:rsid w:val="00480270"/>
    <w:rsid w:val="0049627E"/>
    <w:rsid w:val="004A1C9B"/>
    <w:rsid w:val="004A3C93"/>
    <w:rsid w:val="004B21E0"/>
    <w:rsid w:val="004C0558"/>
    <w:rsid w:val="004D16D0"/>
    <w:rsid w:val="004E2012"/>
    <w:rsid w:val="004E3F38"/>
    <w:rsid w:val="00522C81"/>
    <w:rsid w:val="005259D9"/>
    <w:rsid w:val="00527687"/>
    <w:rsid w:val="00536308"/>
    <w:rsid w:val="00545006"/>
    <w:rsid w:val="0054C0B7"/>
    <w:rsid w:val="005503C0"/>
    <w:rsid w:val="005620D0"/>
    <w:rsid w:val="00574BE2"/>
    <w:rsid w:val="005A2361"/>
    <w:rsid w:val="005A4F9E"/>
    <w:rsid w:val="005D60DA"/>
    <w:rsid w:val="005E12C4"/>
    <w:rsid w:val="005E4722"/>
    <w:rsid w:val="005E7B41"/>
    <w:rsid w:val="005F1666"/>
    <w:rsid w:val="00603A3D"/>
    <w:rsid w:val="00606DBF"/>
    <w:rsid w:val="0061691D"/>
    <w:rsid w:val="0062291A"/>
    <w:rsid w:val="0063278D"/>
    <w:rsid w:val="006542BB"/>
    <w:rsid w:val="00655679"/>
    <w:rsid w:val="006636B5"/>
    <w:rsid w:val="00667D13"/>
    <w:rsid w:val="00675719"/>
    <w:rsid w:val="00686E02"/>
    <w:rsid w:val="00687B4C"/>
    <w:rsid w:val="00691EA8"/>
    <w:rsid w:val="006A1E4A"/>
    <w:rsid w:val="006B7D62"/>
    <w:rsid w:val="006C5DB2"/>
    <w:rsid w:val="006D04ED"/>
    <w:rsid w:val="006E7175"/>
    <w:rsid w:val="006F1E4D"/>
    <w:rsid w:val="00706643"/>
    <w:rsid w:val="007378F2"/>
    <w:rsid w:val="00751241"/>
    <w:rsid w:val="00752317"/>
    <w:rsid w:val="00760A5C"/>
    <w:rsid w:val="00772324"/>
    <w:rsid w:val="00777F72"/>
    <w:rsid w:val="0078334C"/>
    <w:rsid w:val="007B32D1"/>
    <w:rsid w:val="007D37F7"/>
    <w:rsid w:val="00804069"/>
    <w:rsid w:val="00806E16"/>
    <w:rsid w:val="00807872"/>
    <w:rsid w:val="0081752A"/>
    <w:rsid w:val="0083476F"/>
    <w:rsid w:val="00836EFD"/>
    <w:rsid w:val="008623E1"/>
    <w:rsid w:val="008721A1"/>
    <w:rsid w:val="00875AA8"/>
    <w:rsid w:val="008D47F3"/>
    <w:rsid w:val="008D7FD5"/>
    <w:rsid w:val="008F218F"/>
    <w:rsid w:val="008F5E98"/>
    <w:rsid w:val="0090638D"/>
    <w:rsid w:val="00927425"/>
    <w:rsid w:val="00941CE9"/>
    <w:rsid w:val="0094369A"/>
    <w:rsid w:val="00946552"/>
    <w:rsid w:val="00963C48"/>
    <w:rsid w:val="00964650"/>
    <w:rsid w:val="00967547"/>
    <w:rsid w:val="0098026F"/>
    <w:rsid w:val="0099086B"/>
    <w:rsid w:val="00990BF4"/>
    <w:rsid w:val="009972A4"/>
    <w:rsid w:val="009B5679"/>
    <w:rsid w:val="009C486D"/>
    <w:rsid w:val="009C4CAC"/>
    <w:rsid w:val="009C65D7"/>
    <w:rsid w:val="009D29B3"/>
    <w:rsid w:val="009D6751"/>
    <w:rsid w:val="009E46CA"/>
    <w:rsid w:val="009E6AF7"/>
    <w:rsid w:val="00A3045F"/>
    <w:rsid w:val="00A30B4F"/>
    <w:rsid w:val="00A36603"/>
    <w:rsid w:val="00A3671B"/>
    <w:rsid w:val="00A65D58"/>
    <w:rsid w:val="00A67256"/>
    <w:rsid w:val="00A95A52"/>
    <w:rsid w:val="00AC71F1"/>
    <w:rsid w:val="00AD3A69"/>
    <w:rsid w:val="00B01CE3"/>
    <w:rsid w:val="00B36024"/>
    <w:rsid w:val="00B44A16"/>
    <w:rsid w:val="00B47E60"/>
    <w:rsid w:val="00B57C21"/>
    <w:rsid w:val="00B6679C"/>
    <w:rsid w:val="00B82267"/>
    <w:rsid w:val="00B82F70"/>
    <w:rsid w:val="00B86F35"/>
    <w:rsid w:val="00B948AA"/>
    <w:rsid w:val="00B96088"/>
    <w:rsid w:val="00BA42CB"/>
    <w:rsid w:val="00BA7F60"/>
    <w:rsid w:val="00BB1AF5"/>
    <w:rsid w:val="00BC25E9"/>
    <w:rsid w:val="00BC77A7"/>
    <w:rsid w:val="00BD5AE5"/>
    <w:rsid w:val="00BD7E4F"/>
    <w:rsid w:val="00BF0AC2"/>
    <w:rsid w:val="00BF0DEB"/>
    <w:rsid w:val="00C0226C"/>
    <w:rsid w:val="00C0574F"/>
    <w:rsid w:val="00C23076"/>
    <w:rsid w:val="00C31E0C"/>
    <w:rsid w:val="00C37F77"/>
    <w:rsid w:val="00C51975"/>
    <w:rsid w:val="00C81742"/>
    <w:rsid w:val="00C84198"/>
    <w:rsid w:val="00C868D1"/>
    <w:rsid w:val="00CA6F85"/>
    <w:rsid w:val="00CB43A3"/>
    <w:rsid w:val="00CB75B5"/>
    <w:rsid w:val="00CC0CFB"/>
    <w:rsid w:val="00CD173C"/>
    <w:rsid w:val="00CD536B"/>
    <w:rsid w:val="00CE580C"/>
    <w:rsid w:val="00D204D6"/>
    <w:rsid w:val="00D22D46"/>
    <w:rsid w:val="00D23F81"/>
    <w:rsid w:val="00D25E97"/>
    <w:rsid w:val="00D33113"/>
    <w:rsid w:val="00D361A1"/>
    <w:rsid w:val="00D438E0"/>
    <w:rsid w:val="00D6125B"/>
    <w:rsid w:val="00DB1D26"/>
    <w:rsid w:val="00DC4277"/>
    <w:rsid w:val="00DC57A3"/>
    <w:rsid w:val="00DD5AA8"/>
    <w:rsid w:val="00DE49E8"/>
    <w:rsid w:val="00DF1913"/>
    <w:rsid w:val="00DF5668"/>
    <w:rsid w:val="00E0648C"/>
    <w:rsid w:val="00E06C47"/>
    <w:rsid w:val="00E33915"/>
    <w:rsid w:val="00EA5BB0"/>
    <w:rsid w:val="00EB22AA"/>
    <w:rsid w:val="00EB7BB9"/>
    <w:rsid w:val="00EC0B45"/>
    <w:rsid w:val="00EF4B40"/>
    <w:rsid w:val="00EF6180"/>
    <w:rsid w:val="00F109C3"/>
    <w:rsid w:val="00F44A38"/>
    <w:rsid w:val="00F44B1B"/>
    <w:rsid w:val="00F559BF"/>
    <w:rsid w:val="00F67CD7"/>
    <w:rsid w:val="00F70EC9"/>
    <w:rsid w:val="00F80A29"/>
    <w:rsid w:val="00F81603"/>
    <w:rsid w:val="00F831B6"/>
    <w:rsid w:val="00F85CAA"/>
    <w:rsid w:val="00FA7F1E"/>
    <w:rsid w:val="00FE1A88"/>
    <w:rsid w:val="00FE7996"/>
    <w:rsid w:val="01F3BDA5"/>
    <w:rsid w:val="02107513"/>
    <w:rsid w:val="028FE99E"/>
    <w:rsid w:val="04FFD134"/>
    <w:rsid w:val="05F8ABF1"/>
    <w:rsid w:val="07F08097"/>
    <w:rsid w:val="0CC74A16"/>
    <w:rsid w:val="0D20E216"/>
    <w:rsid w:val="0EDF7F84"/>
    <w:rsid w:val="0FE82C96"/>
    <w:rsid w:val="128A2631"/>
    <w:rsid w:val="159B7D84"/>
    <w:rsid w:val="1A19C462"/>
    <w:rsid w:val="1ADB90E3"/>
    <w:rsid w:val="1DF555E2"/>
    <w:rsid w:val="1E6054F0"/>
    <w:rsid w:val="1F50807B"/>
    <w:rsid w:val="203AF522"/>
    <w:rsid w:val="20994644"/>
    <w:rsid w:val="20BB32C6"/>
    <w:rsid w:val="216E0255"/>
    <w:rsid w:val="22E4157A"/>
    <w:rsid w:val="2480E1FA"/>
    <w:rsid w:val="25AC5C19"/>
    <w:rsid w:val="27482C7A"/>
    <w:rsid w:val="2B46C57E"/>
    <w:rsid w:val="2C694B60"/>
    <w:rsid w:val="2CE295DF"/>
    <w:rsid w:val="2EB516B5"/>
    <w:rsid w:val="305A6738"/>
    <w:rsid w:val="314AFC77"/>
    <w:rsid w:val="31F4D6D3"/>
    <w:rsid w:val="352DD85B"/>
    <w:rsid w:val="35DCD730"/>
    <w:rsid w:val="36C8AC9D"/>
    <w:rsid w:val="3842D09E"/>
    <w:rsid w:val="3A44155E"/>
    <w:rsid w:val="3B7A7160"/>
    <w:rsid w:val="441B9738"/>
    <w:rsid w:val="442B9875"/>
    <w:rsid w:val="44794638"/>
    <w:rsid w:val="44DC0A2A"/>
    <w:rsid w:val="453AFA33"/>
    <w:rsid w:val="4636C2F9"/>
    <w:rsid w:val="4747C5DD"/>
    <w:rsid w:val="484AE0BF"/>
    <w:rsid w:val="4C8C7779"/>
    <w:rsid w:val="4CC5EBC1"/>
    <w:rsid w:val="4D1237C7"/>
    <w:rsid w:val="4D8939F5"/>
    <w:rsid w:val="4FD7F2C4"/>
    <w:rsid w:val="50C00917"/>
    <w:rsid w:val="514E9389"/>
    <w:rsid w:val="52A3E6A8"/>
    <w:rsid w:val="52EEDD9E"/>
    <w:rsid w:val="56D56A4A"/>
    <w:rsid w:val="57223B22"/>
    <w:rsid w:val="5AB7C9D9"/>
    <w:rsid w:val="5ED998F1"/>
    <w:rsid w:val="607606CA"/>
    <w:rsid w:val="6147EEF6"/>
    <w:rsid w:val="62C1D21F"/>
    <w:rsid w:val="63B3698A"/>
    <w:rsid w:val="63D3866D"/>
    <w:rsid w:val="663F65EF"/>
    <w:rsid w:val="664F3EE1"/>
    <w:rsid w:val="671BF8C3"/>
    <w:rsid w:val="678CAB8B"/>
    <w:rsid w:val="6824EBBE"/>
    <w:rsid w:val="693D8250"/>
    <w:rsid w:val="6AB3BBA7"/>
    <w:rsid w:val="6CA8E4FC"/>
    <w:rsid w:val="6EF847B9"/>
    <w:rsid w:val="710A071C"/>
    <w:rsid w:val="743E4DEA"/>
    <w:rsid w:val="77DE8532"/>
    <w:rsid w:val="78DF5A96"/>
    <w:rsid w:val="7961F5A0"/>
    <w:rsid w:val="7D638A5F"/>
    <w:rsid w:val="7E61CA8E"/>
    <w:rsid w:val="7F88E3F7"/>
    <w:rsid w:val="7FE118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489522F"/>
  <w15:docId w15:val="{F7F13EC2-8D1E-4EEA-95CA-A90097BBA5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C0558"/>
    <w:pPr>
      <w:spacing w:after="160" w:line="259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Znak">
    <w:name w:val="Nagłówek Znak"/>
    <w:basedOn w:val="Domylnaczcionkaakapitu"/>
    <w:link w:val="Nagwek"/>
    <w:uiPriority w:val="99"/>
    <w:qFormat/>
    <w:rsid w:val="00807D30"/>
  </w:style>
  <w:style w:type="character" w:customStyle="1" w:styleId="StopkaZnak">
    <w:name w:val="Stopka Znak"/>
    <w:basedOn w:val="Domylnaczcionkaakapitu"/>
    <w:link w:val="Stopka"/>
    <w:uiPriority w:val="99"/>
    <w:qFormat/>
    <w:rsid w:val="00807D30"/>
  </w:style>
  <w:style w:type="character" w:customStyle="1" w:styleId="TekstdymkaZnak">
    <w:name w:val="Tekst dymka Znak"/>
    <w:basedOn w:val="Domylnaczcionkaakapitu"/>
    <w:link w:val="Tekstdymka"/>
    <w:uiPriority w:val="99"/>
    <w:semiHidden/>
    <w:qFormat/>
    <w:rsid w:val="00682327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next w:val="Tekstpodstawowy"/>
    <w:link w:val="NagwekZnak"/>
    <w:uiPriority w:val="99"/>
    <w:unhideWhenUsed/>
    <w:rsid w:val="00807D30"/>
    <w:pPr>
      <w:tabs>
        <w:tab w:val="center" w:pos="4536"/>
        <w:tab w:val="right" w:pos="9072"/>
      </w:tabs>
      <w:spacing w:after="0" w:line="240" w:lineRule="auto"/>
    </w:pPr>
  </w:style>
  <w:style w:type="paragraph" w:styleId="Tekstpodstawowy">
    <w:name w:val="Body Text"/>
    <w:basedOn w:val="Normalny"/>
    <w:rsid w:val="004C0558"/>
    <w:pPr>
      <w:spacing w:after="140" w:line="276" w:lineRule="auto"/>
    </w:pPr>
  </w:style>
  <w:style w:type="paragraph" w:styleId="Lista">
    <w:name w:val="List"/>
    <w:basedOn w:val="Tekstpodstawowy"/>
    <w:rsid w:val="004C0558"/>
    <w:rPr>
      <w:rFonts w:cs="Arial"/>
    </w:rPr>
  </w:style>
  <w:style w:type="paragraph" w:styleId="Legenda">
    <w:name w:val="caption"/>
    <w:basedOn w:val="Normalny"/>
    <w:qFormat/>
    <w:rsid w:val="004C055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4C0558"/>
    <w:pPr>
      <w:suppressLineNumbers/>
    </w:pPr>
    <w:rPr>
      <w:rFonts w:cs="Arial"/>
    </w:rPr>
  </w:style>
  <w:style w:type="paragraph" w:customStyle="1" w:styleId="Gwkaistopka">
    <w:name w:val="Główka i stopka"/>
    <w:basedOn w:val="Normalny"/>
    <w:qFormat/>
    <w:rsid w:val="004C0558"/>
  </w:style>
  <w:style w:type="paragraph" w:styleId="Stopka">
    <w:name w:val="footer"/>
    <w:basedOn w:val="Normalny"/>
    <w:link w:val="StopkaZnak"/>
    <w:uiPriority w:val="99"/>
    <w:unhideWhenUsed/>
    <w:rsid w:val="00807D30"/>
    <w:pPr>
      <w:tabs>
        <w:tab w:val="center" w:pos="4536"/>
        <w:tab w:val="right" w:pos="9072"/>
      </w:tabs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qFormat/>
    <w:rsid w:val="00682327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customStyle="1" w:styleId="Zawartotabeli">
    <w:name w:val="Zawartość tabeli"/>
    <w:basedOn w:val="Normalny"/>
    <w:qFormat/>
    <w:rsid w:val="004C0558"/>
    <w:pPr>
      <w:widowControl w:val="0"/>
      <w:suppressLineNumbers/>
    </w:pPr>
  </w:style>
  <w:style w:type="paragraph" w:customStyle="1" w:styleId="Nagwektabeli">
    <w:name w:val="Nagłówek tabeli"/>
    <w:basedOn w:val="Zawartotabeli"/>
    <w:qFormat/>
    <w:rsid w:val="004C0558"/>
    <w:pPr>
      <w:jc w:val="center"/>
    </w:pPr>
    <w:rPr>
      <w:b/>
      <w:bCs/>
    </w:rPr>
  </w:style>
  <w:style w:type="table" w:styleId="Tabela-Siatka">
    <w:name w:val="Table Grid"/>
    <w:basedOn w:val="Standardowy"/>
    <w:uiPriority w:val="39"/>
    <w:rsid w:val="00807D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A3045F"/>
    <w:pPr>
      <w:ind w:left="720"/>
      <w:contextualSpacing/>
    </w:pPr>
  </w:style>
  <w:style w:type="paragraph" w:customStyle="1" w:styleId="Standard">
    <w:name w:val="Standard"/>
    <w:link w:val="StandardZnak"/>
    <w:qFormat/>
    <w:rsid w:val="00BF0AC2"/>
    <w:pPr>
      <w:widowControl w:val="0"/>
      <w:autoSpaceDN w:val="0"/>
      <w:spacing w:before="60"/>
      <w:textAlignment w:val="baseline"/>
    </w:pPr>
    <w:rPr>
      <w:rFonts w:ascii="Times New Roman" w:eastAsia="SimSun" w:hAnsi="Times New Roman" w:cs="Times New Roman"/>
      <w:kern w:val="3"/>
      <w:sz w:val="24"/>
      <w:szCs w:val="24"/>
      <w:lang w:val="pl-PL" w:eastAsia="zh-CN"/>
    </w:rPr>
  </w:style>
  <w:style w:type="paragraph" w:customStyle="1" w:styleId="Styl1">
    <w:name w:val="Styl1"/>
    <w:basedOn w:val="Standard"/>
    <w:qFormat/>
    <w:rsid w:val="00BF0AC2"/>
    <w:pPr>
      <w:widowControl/>
      <w:numPr>
        <w:numId w:val="1"/>
      </w:numPr>
      <w:tabs>
        <w:tab w:val="num" w:pos="360"/>
        <w:tab w:val="num" w:pos="720"/>
      </w:tabs>
      <w:ind w:left="0" w:firstLine="0"/>
      <w:jc w:val="both"/>
    </w:pPr>
    <w:rPr>
      <w:rFonts w:eastAsia="Times New Roman"/>
      <w:sz w:val="20"/>
      <w:szCs w:val="20"/>
      <w:lang w:eastAsia="pl-PL"/>
    </w:rPr>
  </w:style>
  <w:style w:type="character" w:customStyle="1" w:styleId="StandardZnak">
    <w:name w:val="Standard Znak"/>
    <w:link w:val="Standard"/>
    <w:locked/>
    <w:rsid w:val="00BF0AC2"/>
    <w:rPr>
      <w:rFonts w:ascii="Times New Roman" w:eastAsia="SimSun" w:hAnsi="Times New Roman" w:cs="Times New Roman"/>
      <w:kern w:val="3"/>
      <w:sz w:val="24"/>
      <w:szCs w:val="24"/>
      <w:lang w:val="pl-PL" w:eastAsia="zh-CN"/>
    </w:rPr>
  </w:style>
  <w:style w:type="character" w:styleId="Tekstzastpczy">
    <w:name w:val="Placeholder Text"/>
    <w:basedOn w:val="Domylnaczcionkaakapitu"/>
    <w:uiPriority w:val="99"/>
    <w:semiHidden/>
    <w:rsid w:val="00536308"/>
    <w:rPr>
      <w:color w:val="666666"/>
    </w:rPr>
  </w:style>
  <w:style w:type="character" w:customStyle="1" w:styleId="Formant">
    <w:name w:val="Formant"/>
    <w:basedOn w:val="Domylnaczcionkaakapitu"/>
    <w:uiPriority w:val="1"/>
    <w:rsid w:val="00EA5BB0"/>
    <w:rPr>
      <w:rFonts w:ascii="Garamond" w:hAnsi="Garamond"/>
      <w:color w:val="FF0000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F15C81B3CD2421ABE0F843FBEFDA11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C6A9A0F-18C1-494B-A52B-608C61E82A9F}"/>
      </w:docPartPr>
      <w:docPartBody>
        <w:p w:rsidR="00CC5215" w:rsidRDefault="00B22041" w:rsidP="00B22041">
          <w:pPr>
            <w:pStyle w:val="DF15C81B3CD2421ABE0F843FBEFDA11D"/>
          </w:pPr>
          <w:r w:rsidRPr="001D3AA4">
            <w:rPr>
              <w:rStyle w:val="Tekstzastpczy"/>
            </w:rPr>
            <w:t>Wybierz element.</w:t>
          </w:r>
        </w:p>
      </w:docPartBody>
    </w:docPart>
    <w:docPart>
      <w:docPartPr>
        <w:name w:val="2CA3A533044A476F910ED98C95441DC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35CFD38-99A7-4B2E-9A17-1861B2681840}"/>
      </w:docPartPr>
      <w:docPartBody>
        <w:p w:rsidR="00CC5215" w:rsidRDefault="003D705E" w:rsidP="003D705E">
          <w:pPr>
            <w:pStyle w:val="2CA3A533044A476F910ED98C95441DCA4"/>
          </w:pPr>
          <w:r w:rsidRPr="0049627E">
            <w:rPr>
              <w:rFonts w:ascii="Garamond" w:hAnsi="Garamond" w:cs="Times New Roman"/>
              <w:sz w:val="18"/>
              <w:szCs w:val="18"/>
              <w:lang w:val="pl-PL"/>
            </w:rPr>
            <w:t>Forma zajęć</w:t>
          </w:r>
        </w:p>
      </w:docPartBody>
    </w:docPart>
    <w:docPart>
      <w:docPartPr>
        <w:name w:val="3637580A79E54EE2BB9E7EF1890DB1F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D8867CD-F506-415B-891F-F1BFB6EE8781}"/>
      </w:docPartPr>
      <w:docPartBody>
        <w:p w:rsidR="00CC5215" w:rsidRDefault="007C05D5" w:rsidP="007C05D5">
          <w:pPr>
            <w:pStyle w:val="3637580A79E54EE2BB9E7EF1890DB1F32"/>
          </w:pPr>
          <w:r w:rsidRPr="0049627E">
            <w:rPr>
              <w:rFonts w:ascii="Garamond" w:hAnsi="Garamond" w:cs="Times New Roman"/>
              <w:sz w:val="18"/>
              <w:szCs w:val="18"/>
              <w:lang w:val="pl-PL"/>
            </w:rPr>
            <w:t>Forma zaliczenia</w:t>
          </w:r>
        </w:p>
      </w:docPartBody>
    </w:docPart>
    <w:docPart>
      <w:docPartPr>
        <w:name w:val="DefaultPlaceholder_-185401343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61FB940-16DC-4AA0-A190-8A37AA76661D}"/>
      </w:docPartPr>
      <w:docPartBody>
        <w:p w:rsidR="00D3399F" w:rsidRDefault="00CC5215">
          <w:r w:rsidRPr="00C3748A">
            <w:rPr>
              <w:rStyle w:val="Tekstzastpczy"/>
            </w:rPr>
            <w:t>Wybierz element.</w:t>
          </w:r>
        </w:p>
      </w:docPartBody>
    </w:docPart>
    <w:docPart>
      <w:docPartPr>
        <w:name w:val="FB9432C2FD9F4AF6B92B49A8F3B0CEC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60E5777-52AD-4691-9A58-6734CA42B233}"/>
      </w:docPartPr>
      <w:docPartBody>
        <w:p w:rsidR="00D3399F" w:rsidRDefault="00CC5215" w:rsidP="00CC5215">
          <w:pPr>
            <w:pStyle w:val="FB9432C2FD9F4AF6B92B49A8F3B0CEC1"/>
          </w:pPr>
          <w:r>
            <w:rPr>
              <w:rFonts w:ascii="Garamond" w:hAnsi="Garamond" w:cs="Times New Roman"/>
              <w:b/>
              <w:sz w:val="18"/>
              <w:szCs w:val="18"/>
              <w:lang w:val="pl-PL"/>
            </w:rPr>
            <w:t>0</w:t>
          </w:r>
        </w:p>
      </w:docPartBody>
    </w:docPart>
    <w:docPart>
      <w:docPartPr>
        <w:name w:val="6E381F5E73614E9C962721D783AB71B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26E4022-8036-4259-AD2F-B400BCC10CF5}"/>
      </w:docPartPr>
      <w:docPartBody>
        <w:p w:rsidR="00D3399F" w:rsidRDefault="00CC5215" w:rsidP="00CC5215">
          <w:pPr>
            <w:pStyle w:val="6E381F5E73614E9C962721D783AB71B81"/>
          </w:pPr>
          <w:r>
            <w:rPr>
              <w:rFonts w:ascii="Garamond" w:hAnsi="Garamond" w:cs="Times New Roman"/>
              <w:bCs/>
              <w:sz w:val="18"/>
              <w:szCs w:val="18"/>
              <w:lang w:val="pl-PL"/>
            </w:rPr>
            <w:t>Godz_ST</w:t>
          </w:r>
        </w:p>
      </w:docPartBody>
    </w:docPart>
    <w:docPart>
      <w:docPartPr>
        <w:name w:val="A73F559F2E1941448D94A3E77A662FC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7F739C2-9112-4A56-B6D8-F187994D700A}"/>
      </w:docPartPr>
      <w:docPartBody>
        <w:p w:rsidR="00D3399F" w:rsidRDefault="007C05D5" w:rsidP="007C05D5">
          <w:pPr>
            <w:pStyle w:val="A73F559F2E1941448D94A3E77A662FCD2"/>
          </w:pPr>
          <w:r w:rsidRPr="0049627E">
            <w:rPr>
              <w:rFonts w:ascii="Garamond" w:hAnsi="Garamond" w:cs="Times New Roman"/>
              <w:bCs/>
              <w:sz w:val="18"/>
              <w:szCs w:val="18"/>
              <w:lang w:val="pl-PL"/>
            </w:rPr>
            <w:t>Godz_NST</w:t>
          </w:r>
        </w:p>
      </w:docPartBody>
    </w:docPart>
    <w:docPart>
      <w:docPartPr>
        <w:name w:val="C754F9F5CCC0499DB03189159896B3C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6723322-2CBD-49D0-B334-A5D1F292A3AC}"/>
      </w:docPartPr>
      <w:docPartBody>
        <w:p w:rsidR="003D705E" w:rsidRDefault="0053771E" w:rsidP="0053771E">
          <w:pPr>
            <w:pStyle w:val="C754F9F5CCC0499DB03189159896B3C5"/>
          </w:pPr>
          <w:r w:rsidRPr="005503C0">
            <w:rPr>
              <w:rFonts w:ascii="Garamond" w:hAnsi="Garamond" w:cs="Times New Roman"/>
              <w:sz w:val="20"/>
              <w:szCs w:val="20"/>
              <w:lang w:val="pl-PL"/>
            </w:rPr>
            <w:t>Wybierz element.</w:t>
          </w:r>
        </w:p>
      </w:docPartBody>
    </w:docPart>
    <w:docPart>
      <w:docPartPr>
        <w:name w:val="133DF48FDC9340D8B5B31C7E419BAC4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3A65D59-AF19-43F3-B88D-B967DC63EFD6}"/>
      </w:docPartPr>
      <w:docPartBody>
        <w:p w:rsidR="009031FE" w:rsidRDefault="007C05D5" w:rsidP="007C05D5">
          <w:pPr>
            <w:pStyle w:val="133DF48FDC9340D8B5B31C7E419BAC402"/>
          </w:pPr>
          <w:r w:rsidRPr="00EA5BB0">
            <w:rPr>
              <w:rFonts w:ascii="Garamond" w:hAnsi="Garamond" w:cs="Times New Roman"/>
              <w:b/>
              <w:bCs/>
              <w:sz w:val="18"/>
              <w:szCs w:val="18"/>
              <w:lang w:val="pl-PL"/>
            </w:rPr>
            <w:t>Forma zajęć</w:t>
          </w:r>
        </w:p>
      </w:docPartBody>
    </w:docPart>
    <w:docPart>
      <w:docPartPr>
        <w:name w:val="1700E0773A7D4C50BE454DDCA2E6CF9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074DFF2-C558-42DB-ABF2-8E0510EA855B}"/>
      </w:docPartPr>
      <w:docPartBody>
        <w:p w:rsidR="009031FE" w:rsidRDefault="007C05D5" w:rsidP="007C05D5">
          <w:pPr>
            <w:pStyle w:val="1700E0773A7D4C50BE454DDCA2E6CF932"/>
          </w:pPr>
          <w:r w:rsidRPr="00EA5BB0">
            <w:rPr>
              <w:rFonts w:ascii="Garamond" w:hAnsi="Garamond" w:cs="Times New Roman"/>
              <w:b/>
              <w:bCs/>
              <w:sz w:val="18"/>
              <w:szCs w:val="18"/>
              <w:lang w:val="pl-PL"/>
            </w:rPr>
            <w:t>Forma zajęć</w:t>
          </w:r>
        </w:p>
      </w:docPartBody>
    </w:docPart>
    <w:docPart>
      <w:docPartPr>
        <w:name w:val="609FCBBB4C764B28BE2A0E9ABB3031E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9ED916C-F8E7-4E21-9E36-4E868DF5796E}"/>
      </w:docPartPr>
      <w:docPartBody>
        <w:p w:rsidR="009031FE" w:rsidRDefault="007C05D5" w:rsidP="007C05D5">
          <w:pPr>
            <w:pStyle w:val="609FCBBB4C764B28BE2A0E9ABB3031E32"/>
          </w:pPr>
          <w:r w:rsidRPr="00F67CD7">
            <w:rPr>
              <w:rFonts w:ascii="Garamond" w:hAnsi="Garamond" w:cs="Times New Roman"/>
              <w:b/>
              <w:bCs/>
              <w:sz w:val="18"/>
              <w:szCs w:val="18"/>
              <w:lang w:val="pl-PL"/>
            </w:rPr>
            <w:t>Forma zajęć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22041"/>
    <w:rsid w:val="0015471A"/>
    <w:rsid w:val="00310CF0"/>
    <w:rsid w:val="00312CE9"/>
    <w:rsid w:val="00374ABD"/>
    <w:rsid w:val="003D705E"/>
    <w:rsid w:val="003E7FD8"/>
    <w:rsid w:val="00402BDD"/>
    <w:rsid w:val="00421329"/>
    <w:rsid w:val="00480270"/>
    <w:rsid w:val="004D25A3"/>
    <w:rsid w:val="0053771E"/>
    <w:rsid w:val="005D316F"/>
    <w:rsid w:val="00742D80"/>
    <w:rsid w:val="007C05D5"/>
    <w:rsid w:val="009031FE"/>
    <w:rsid w:val="00AA2E9D"/>
    <w:rsid w:val="00B22041"/>
    <w:rsid w:val="00B37E2A"/>
    <w:rsid w:val="00B43DE0"/>
    <w:rsid w:val="00C6166A"/>
    <w:rsid w:val="00CC5215"/>
    <w:rsid w:val="00D3399F"/>
    <w:rsid w:val="00F74E6F"/>
    <w:rsid w:val="00FF2B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pl-PL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742D80"/>
    <w:rPr>
      <w:color w:val="666666"/>
    </w:rPr>
  </w:style>
  <w:style w:type="paragraph" w:customStyle="1" w:styleId="DF15C81B3CD2421ABE0F843FBEFDA11D">
    <w:name w:val="DF15C81B3CD2421ABE0F843FBEFDA11D"/>
    <w:rsid w:val="00B22041"/>
  </w:style>
  <w:style w:type="paragraph" w:customStyle="1" w:styleId="C754F9F5CCC0499DB03189159896B3C5">
    <w:name w:val="C754F9F5CCC0499DB03189159896B3C5"/>
    <w:rsid w:val="0053771E"/>
    <w:pPr>
      <w:suppressAutoHyphens/>
    </w:pPr>
    <w:rPr>
      <w:rFonts w:eastAsiaTheme="minorHAnsi"/>
      <w:kern w:val="0"/>
      <w:lang w:val="en-GB" w:eastAsia="en-US"/>
      <w14:ligatures w14:val="none"/>
    </w:rPr>
  </w:style>
  <w:style w:type="paragraph" w:customStyle="1" w:styleId="FB9432C2FD9F4AF6B92B49A8F3B0CEC1">
    <w:name w:val="FB9432C2FD9F4AF6B92B49A8F3B0CEC1"/>
    <w:rsid w:val="00CC5215"/>
    <w:pPr>
      <w:suppressAutoHyphens/>
    </w:pPr>
    <w:rPr>
      <w:rFonts w:eastAsiaTheme="minorHAnsi"/>
      <w:kern w:val="0"/>
      <w:lang w:val="en-GB" w:eastAsia="en-US"/>
      <w14:ligatures w14:val="none"/>
    </w:rPr>
  </w:style>
  <w:style w:type="paragraph" w:customStyle="1" w:styleId="6E381F5E73614E9C962721D783AB71B81">
    <w:name w:val="6E381F5E73614E9C962721D783AB71B81"/>
    <w:rsid w:val="00CC5215"/>
    <w:pPr>
      <w:suppressAutoHyphens/>
    </w:pPr>
    <w:rPr>
      <w:rFonts w:eastAsiaTheme="minorHAnsi"/>
      <w:kern w:val="0"/>
      <w:lang w:val="en-GB" w:eastAsia="en-US"/>
      <w14:ligatures w14:val="none"/>
    </w:rPr>
  </w:style>
  <w:style w:type="paragraph" w:customStyle="1" w:styleId="2CA3A533044A476F910ED98C95441DCA4">
    <w:name w:val="2CA3A533044A476F910ED98C95441DCA4"/>
    <w:rsid w:val="003D705E"/>
    <w:pPr>
      <w:suppressAutoHyphens/>
    </w:pPr>
    <w:rPr>
      <w:rFonts w:eastAsiaTheme="minorHAnsi"/>
      <w:kern w:val="0"/>
      <w:lang w:val="en-GB" w:eastAsia="en-US"/>
      <w14:ligatures w14:val="none"/>
    </w:rPr>
  </w:style>
  <w:style w:type="paragraph" w:customStyle="1" w:styleId="A73F559F2E1941448D94A3E77A662FCD2">
    <w:name w:val="A73F559F2E1941448D94A3E77A662FCD2"/>
    <w:rsid w:val="007C05D5"/>
    <w:pPr>
      <w:suppressAutoHyphens/>
    </w:pPr>
    <w:rPr>
      <w:rFonts w:eastAsiaTheme="minorHAnsi"/>
      <w:kern w:val="0"/>
      <w:lang w:val="en-GB" w:eastAsia="en-US"/>
      <w14:ligatures w14:val="none"/>
    </w:rPr>
  </w:style>
  <w:style w:type="paragraph" w:customStyle="1" w:styleId="3637580A79E54EE2BB9E7EF1890DB1F32">
    <w:name w:val="3637580A79E54EE2BB9E7EF1890DB1F32"/>
    <w:rsid w:val="007C05D5"/>
    <w:pPr>
      <w:suppressAutoHyphens/>
    </w:pPr>
    <w:rPr>
      <w:rFonts w:eastAsiaTheme="minorHAnsi"/>
      <w:kern w:val="0"/>
      <w:lang w:val="en-GB" w:eastAsia="en-US"/>
      <w14:ligatures w14:val="none"/>
    </w:rPr>
  </w:style>
  <w:style w:type="paragraph" w:customStyle="1" w:styleId="133DF48FDC9340D8B5B31C7E419BAC402">
    <w:name w:val="133DF48FDC9340D8B5B31C7E419BAC402"/>
    <w:rsid w:val="007C05D5"/>
    <w:pPr>
      <w:suppressAutoHyphens/>
    </w:pPr>
    <w:rPr>
      <w:rFonts w:eastAsiaTheme="minorHAnsi"/>
      <w:kern w:val="0"/>
      <w:lang w:val="en-GB" w:eastAsia="en-US"/>
      <w14:ligatures w14:val="none"/>
    </w:rPr>
  </w:style>
  <w:style w:type="paragraph" w:customStyle="1" w:styleId="1700E0773A7D4C50BE454DDCA2E6CF932">
    <w:name w:val="1700E0773A7D4C50BE454DDCA2E6CF932"/>
    <w:rsid w:val="007C05D5"/>
    <w:pPr>
      <w:suppressAutoHyphens/>
    </w:pPr>
    <w:rPr>
      <w:rFonts w:eastAsiaTheme="minorHAnsi"/>
      <w:kern w:val="0"/>
      <w:lang w:val="en-GB" w:eastAsia="en-US"/>
      <w14:ligatures w14:val="none"/>
    </w:rPr>
  </w:style>
  <w:style w:type="paragraph" w:customStyle="1" w:styleId="609FCBBB4C764B28BE2A0E9ABB3031E32">
    <w:name w:val="609FCBBB4C764B28BE2A0E9ABB3031E32"/>
    <w:rsid w:val="007C05D5"/>
    <w:pPr>
      <w:suppressAutoHyphens/>
    </w:pPr>
    <w:rPr>
      <w:rFonts w:eastAsiaTheme="minorHAnsi"/>
      <w:kern w:val="0"/>
      <w:lang w:val="en-GB" w:eastAsia="en-US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ACD7A49633644A8FEAB7D8EE857814" ma:contentTypeVersion="4" ma:contentTypeDescription="Create a new document." ma:contentTypeScope="" ma:versionID="e429a336eeee29f136fd0a1e84dbd2e8">
  <xsd:schema xmlns:xsd="http://www.w3.org/2001/XMLSchema" xmlns:xs="http://www.w3.org/2001/XMLSchema" xmlns:p="http://schemas.microsoft.com/office/2006/metadata/properties" xmlns:ns2="3248cbe3-1386-48bf-ab38-fe515fa495d0" targetNamespace="http://schemas.microsoft.com/office/2006/metadata/properties" ma:root="true" ma:fieldsID="effcd46fbfe71f36e80c1d29d30609c6" ns2:_="">
    <xsd:import namespace="3248cbe3-1386-48bf-ab38-fe515fa495d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48cbe3-1386-48bf-ab38-fe515fa495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C7752CA-017F-461F-B4F1-B73AEB85DF9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41B931F-D4AC-4D77-BCD9-E6C0EB8A2BB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A91E892-CF0A-4F2D-B512-D245FE9EA8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48cbe3-1386-48bf-ab38-fe515fa495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B2A2F0B-270C-4CE6-BAA9-6193F2DB132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1</Pages>
  <Words>1065</Words>
  <Characters>6391</Characters>
  <Application>Microsoft Office Word</Application>
  <DocSecurity>0</DocSecurity>
  <Lines>53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ylabus</vt:lpstr>
    </vt:vector>
  </TitlesOfParts>
  <Company/>
  <LinksUpToDate>false</LinksUpToDate>
  <CharactersWithSpaces>7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abus</dc:title>
  <dc:subject/>
  <dc:creator>Łukasz Świetnicki</dc:creator>
  <cp:keywords>Akademia Ekonomiczno-Humanistyczna w Warszawie</cp:keywords>
  <dc:description>Własność Akademii Ekonomiczno-Humanistycznej w Warszawie. Formatka sylabusa opracowana przez Łukasza Świetnickiego.</dc:description>
  <cp:lastModifiedBy>Hubert Dobrowolski</cp:lastModifiedBy>
  <cp:revision>28</cp:revision>
  <cp:lastPrinted>2021-06-05T12:43:00Z</cp:lastPrinted>
  <dcterms:created xsi:type="dcterms:W3CDTF">2023-12-04T09:26:00Z</dcterms:created>
  <dcterms:modified xsi:type="dcterms:W3CDTF">2025-07-08T09:21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ContentTypeId">
    <vt:lpwstr>0x010100C7ACD7A49633644A8FEAB7D8EE857814</vt:lpwstr>
  </property>
</Properties>
</file>